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wdp" ContentType="image/vnd.ms-photo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BDD6EE" w:themeColor="accent1" w:themeTint="66"/>
  <w:body>
    <w:p w:rsidR="00BE0F99" w:rsidRPr="00541EDB" w:rsidRDefault="00BE0F99" w:rsidP="00BE0F99">
      <w:pPr>
        <w:jc w:val="center"/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</w:pPr>
      <w:proofErr w:type="spellStart"/>
      <w:r w:rsidRPr="00541EDB"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  <w:t>Campania</w:t>
      </w:r>
      <w:proofErr w:type="spellEnd"/>
    </w:p>
    <w:p w:rsidR="00BE0F99" w:rsidRPr="00541EDB" w:rsidRDefault="00BE0F99" w:rsidP="00BE0F99">
      <w:pPr>
        <w:jc w:val="center"/>
        <w:rPr>
          <w:rFonts w:asciiTheme="minorHAnsi" w:hAnsiTheme="minorHAnsi" w:cstheme="minorHAnsi"/>
          <w:b/>
          <w:color w:val="1F3864" w:themeColor="accent5" w:themeShade="80"/>
          <w:sz w:val="56"/>
          <w:szCs w:val="56"/>
          <w:lang w:val="fr-FR"/>
        </w:rPr>
      </w:pPr>
      <w:r w:rsidRPr="00541EDB"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  <w:t xml:space="preserve"> “</w:t>
      </w:r>
      <w:proofErr w:type="spellStart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Sănătateareproducerii</w:t>
      </w:r>
      <w:proofErr w:type="spellEnd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– tu </w:t>
      </w:r>
      <w:proofErr w:type="spellStart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decizi</w:t>
      </w:r>
      <w:proofErr w:type="spellEnd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</w:t>
      </w:r>
      <w:proofErr w:type="gramStart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ce</w:t>
      </w:r>
      <w:proofErr w:type="gramEnd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e</w:t>
      </w:r>
      <w:r w:rsidR="00530C60"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ste</w:t>
      </w:r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 xml:space="preserve"> mai bine </w:t>
      </w:r>
      <w:proofErr w:type="spellStart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pentrutine</w:t>
      </w:r>
      <w:proofErr w:type="spellEnd"/>
      <w:r w:rsidRPr="00541EDB">
        <w:rPr>
          <w:rFonts w:asciiTheme="minorHAnsi" w:hAnsiTheme="minorHAnsi" w:cstheme="minorHAnsi"/>
          <w:b/>
          <w:color w:val="1F3864" w:themeColor="accent5" w:themeShade="80"/>
          <w:sz w:val="72"/>
          <w:szCs w:val="72"/>
          <w:lang w:val="fr-FR"/>
        </w:rPr>
        <w:t>!”</w:t>
      </w:r>
    </w:p>
    <w:p w:rsidR="00BE0F99" w:rsidRPr="00541EDB" w:rsidRDefault="00BE0F99" w:rsidP="00BE0F99">
      <w:pPr>
        <w:jc w:val="center"/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</w:pPr>
      <w:r w:rsidRPr="00541EDB">
        <w:rPr>
          <w:rFonts w:asciiTheme="minorHAnsi" w:hAnsiTheme="minorHAnsi" w:cstheme="minorHAnsi"/>
          <w:b/>
          <w:color w:val="1F3864" w:themeColor="accent5" w:themeShade="80"/>
          <w:sz w:val="48"/>
          <w:szCs w:val="48"/>
          <w:lang w:val="fr-FR"/>
        </w:rPr>
        <w:t>FEBRUARIE 2021</w:t>
      </w:r>
    </w:p>
    <w:p w:rsidR="00667E8F" w:rsidRPr="00662282" w:rsidRDefault="00667E8F" w:rsidP="00667E8F">
      <w:pPr>
        <w:jc w:val="center"/>
        <w:rPr>
          <w:lang w:val="fr-FR"/>
        </w:rPr>
      </w:pPr>
    </w:p>
    <w:p w:rsidR="00667E8F" w:rsidRPr="00662282" w:rsidRDefault="00667E8F" w:rsidP="00667E8F">
      <w:pPr>
        <w:jc w:val="center"/>
        <w:rPr>
          <w:lang w:val="fr-FR"/>
        </w:rPr>
      </w:pPr>
    </w:p>
    <w:p w:rsidR="00667E8F" w:rsidRPr="00662282" w:rsidRDefault="00667E8F" w:rsidP="00667E8F">
      <w:pPr>
        <w:jc w:val="center"/>
        <w:rPr>
          <w:lang w:val="fr-FR"/>
        </w:rPr>
      </w:pPr>
    </w:p>
    <w:p w:rsidR="00667E8F" w:rsidRPr="00662282" w:rsidRDefault="00667E8F" w:rsidP="00667E8F">
      <w:pPr>
        <w:jc w:val="center"/>
        <w:rPr>
          <w:lang w:val="fr-FR"/>
        </w:rPr>
      </w:pPr>
    </w:p>
    <w:p w:rsidR="00667E8F" w:rsidRPr="00662282" w:rsidRDefault="00BE0F99" w:rsidP="00667E8F">
      <w:pPr>
        <w:jc w:val="center"/>
        <w:rPr>
          <w:lang w:val="fr-FR"/>
        </w:rPr>
      </w:pPr>
      <w:r>
        <w:rPr>
          <w:noProof/>
          <w:lang w:val="hu-HU" w:eastAsia="hu-HU"/>
        </w:rPr>
        <w:drawing>
          <wp:inline distT="0" distB="0" distL="0" distR="0">
            <wp:extent cx="4657725" cy="4210050"/>
            <wp:effectExtent l="0" t="0" r="9525" b="0"/>
            <wp:docPr id="2" name="Picture 2" descr="https://img.kudika.ro/images/image_thumbs/thumbs/d087eaeafe382680d847cb65c9b1428c/1200x625-00-90.jpg?v=1594802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g.kudika.ro/images/image_thumbs/thumbs/d087eaeafe382680d847cb65c9b1428c/1200x625-00-90.jpg?v=159480220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BEBA8EAE-BF5A-486C-A8C5-ECC9F3942E4B}">
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>
                            <a14:imgLayer r:embed="rId7">
                              <a14:imgEffect>
                                <a14:colorTemperature colorTemp="47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056" cy="42130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667E8F" w:rsidRPr="00662282" w:rsidRDefault="00ED69D8" w:rsidP="00667E8F">
      <w:pPr>
        <w:jc w:val="center"/>
        <w:rPr>
          <w:lang w:val="fr-FR"/>
        </w:rPr>
      </w:pPr>
      <w:r w:rsidRPr="00ED69D8">
        <w:rPr>
          <w:noProof/>
          <w:lang w:eastAsia="en-US"/>
        </w:rPr>
        <w:pict>
          <v:shapetype id="_x0000_t107" coordsize="21600,21600" o:spt="107" adj="5400,5400,18900" path="ar@9@38@8@37,0@27@0@26@9@13@8@4@0@25@22@25@9@38@8@37@22@26@3@27l@7@40@3,wa@9@35@8@10@3,0@21@33@9@36@8@1@21@31@20@31@9@35@8@10@20@33,,l@5@40xewr@9@36@8@1@20@31@0@32nfl@20@33ear@9@36@8@1@21@31@22@32nfl@21@33em@0@26nfl@0@32em@22@26nfl@22@32e">
            <v:formulas>
              <v:f eqn="val #0"/>
              <v:f eqn="val #1"/>
              <v:f eqn="val #2"/>
              <v:f eqn="val width"/>
              <v:f eqn="val height"/>
              <v:f eqn="prod width 1 8"/>
              <v:f eqn="prod width 1 2"/>
              <v:f eqn="prod width 7 8"/>
              <v:f eqn="prod width 3 2"/>
              <v:f eqn="sum 0 0 @6"/>
              <v:f eqn="sum height 0 #2"/>
              <v:f eqn="prod @10 30573 4096"/>
              <v:f eqn="prod @11 2 1"/>
              <v:f eqn="sum height 0 @12"/>
              <v:f eqn="sum @11 #2 0"/>
              <v:f eqn="sum @11 height #1"/>
              <v:f eqn="sum height 0 #1"/>
              <v:f eqn="prod @16 1 2"/>
              <v:f eqn="sum @11 @17 0"/>
              <v:f eqn="sum @14 #1 height"/>
              <v:f eqn="sum #0 @5 0"/>
              <v:f eqn="sum width 0 @20"/>
              <v:f eqn="sum width 0 #0"/>
              <v:f eqn="sum @6 0 #0"/>
              <v:f eqn="ellipse @23 width @11"/>
              <v:f eqn="sum @24 height @11"/>
              <v:f eqn="sum @25 @11 @19"/>
              <v:f eqn="sum #2 @11 @19"/>
              <v:f eqn="prod @11 2391 32768"/>
              <v:f eqn="sum @6 0 @20"/>
              <v:f eqn="ellipse @29 width @11"/>
              <v:f eqn="sum #1 @30 @11"/>
              <v:f eqn="sum @25 #1 height"/>
              <v:f eqn="sum height @30 @14"/>
              <v:f eqn="sum @11 @14 0"/>
              <v:f eqn="sum height 0 @34"/>
              <v:f eqn="sum @35 @19 @11"/>
              <v:f eqn="sum @10 @15 @11"/>
              <v:f eqn="sum @35 @15 @11"/>
              <v:f eqn="sum @28 @14 @18"/>
              <v:f eqn="sum height 0 @39"/>
              <v:f eqn="sum @19 0 @18"/>
              <v:f eqn="prod @41 2 3"/>
              <v:f eqn="sum #1 0 @42"/>
              <v:f eqn="sum #2 0 @42"/>
              <v:f eqn="min @44 20925"/>
              <v:f eqn="prod width 3 8"/>
              <v:f eqn="sum @46 0 4"/>
            </v:formulas>
            <v:path o:extrusionok="f" o:connecttype="custom" o:connectlocs="@6,@1;@5,@40;@6,@4;@7,@40" o:connectangles="270,180,90,0" textboxrect="@0,@1,@22,@25"/>
            <v:handles>
              <v:h position="#0,bottomRight" xrange="@5,@47"/>
              <v:h position="center,#1" yrange="@10,@43"/>
              <v:h position="topLeft,#2" yrange="@27,@45"/>
            </v:handles>
            <o:complex v:ext="view"/>
          </v:shapetype>
          <v:shape id="Curved Down Ribbon 21" o:spid="_x0000_s1026" type="#_x0000_t107" style="position:absolute;left:0;text-align:left;margin-left:28.15pt;margin-top:6pt;width:816.75pt;height:168pt;z-index:25168179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" fillcolor="#91bce3 [2164]" strokecolor="#5b9bd5 [3204]" strokeweight=".5pt">
            <v:fill color2="#7aaddd [2612]" rotate="t" colors="0 #b1cbe9;.5 #a3c1e5;1 #92b9e4" focus="100%" type="gradient">
              <o:fill v:ext="view" type="gradientUnscaled"/>
            </v:fill>
            <v:stroke joinstyle="miter"/>
            <v:textbox>
              <w:txbxContent>
                <w:p w:rsidR="00AB7370" w:rsidRPr="00541EDB" w:rsidRDefault="00AB7370" w:rsidP="00AB7370">
                  <w:pPr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Pentru a asigura o bună stare de sănătate sexuală și reproductivă, este necesar  să fi</w:t>
                  </w:r>
                  <w:r w:rsidR="00BC71F7"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i 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informa</w:t>
                  </w:r>
                  <w:r w:rsidR="00BC71F7"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t</w:t>
                  </w:r>
                  <w:r w:rsid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(ă)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 despre:</w:t>
                  </w:r>
                </w:p>
                <w:p w:rsidR="00AB7370" w:rsidRPr="00541EDB" w:rsidRDefault="00AB7370" w:rsidP="00AB7370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Contracepție,  planificare familială</w:t>
                  </w:r>
                </w:p>
                <w:p w:rsidR="00AB7370" w:rsidRPr="00541EDB" w:rsidRDefault="00AB7370" w:rsidP="00AB7370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Avort</w:t>
                  </w:r>
                </w:p>
                <w:p w:rsidR="00AB7370" w:rsidRPr="00541EDB" w:rsidRDefault="00AB7370" w:rsidP="00AB7370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Boli cu transmitere sexuală         </w:t>
                  </w:r>
                </w:p>
                <w:p w:rsidR="00AB7370" w:rsidRPr="00541EDB" w:rsidRDefault="00AB7370" w:rsidP="00AB7370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Theme="minorHAnsi" w:hAnsiTheme="minorHAnsi" w:cstheme="minorHAnsi"/>
                      <w:sz w:val="32"/>
                      <w:szCs w:val="32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Mortalitate maternă</w:t>
                  </w:r>
                </w:p>
                <w:p w:rsidR="00AB7370" w:rsidRDefault="00AB7370" w:rsidP="00AB7370">
                  <w:pPr>
                    <w:jc w:val="center"/>
                  </w:pPr>
                </w:p>
              </w:txbxContent>
            </v:textbox>
          </v:shape>
        </w:pict>
      </w:r>
    </w:p>
    <w:p w:rsidR="00667E8F" w:rsidRPr="00662282" w:rsidRDefault="00667E8F" w:rsidP="00667E8F">
      <w:pPr>
        <w:jc w:val="center"/>
        <w:rPr>
          <w:lang w:val="fr-FR"/>
        </w:rPr>
      </w:pPr>
    </w:p>
    <w:p w:rsidR="00667E8F" w:rsidRPr="00662282" w:rsidRDefault="00667E8F" w:rsidP="00667E8F">
      <w:pPr>
        <w:jc w:val="center"/>
        <w:rPr>
          <w:lang w:val="fr-FR"/>
        </w:rPr>
      </w:pPr>
    </w:p>
    <w:p w:rsidR="00667E8F" w:rsidRPr="00662282" w:rsidRDefault="00667E8F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ED69D8" w:rsidP="00667E8F">
      <w:pPr>
        <w:jc w:val="center"/>
        <w:rPr>
          <w:lang w:val="fr-FR"/>
        </w:rPr>
      </w:pPr>
      <w:r w:rsidRPr="00ED69D8">
        <w:rPr>
          <w:noProof/>
          <w:lang w:eastAsia="en-US"/>
        </w:rPr>
        <w:pict>
          <v:roundrect id="Rounded Rectangle 22" o:spid="_x0000_s1027" style="position:absolute;left:0;text-align:left;margin-left:223.15pt;margin-top:.55pt;width:459pt;height:69pt;z-index:251664384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" fillcolor="#5b9bd5 [3204]" strokecolor="#1f4d78 [1604]" strokeweight="1pt">
            <v:stroke joinstyle="miter"/>
            <v:textbox>
              <w:txbxContent>
                <w:p w:rsidR="00D56DD1" w:rsidRPr="00541EDB" w:rsidRDefault="00D56DD1" w:rsidP="00541EDB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Informează-tedespresănătateareproducerii din surse care furnizeazăinformațiicorecte !</w:t>
                  </w:r>
                </w:p>
                <w:p w:rsidR="0075148E" w:rsidRDefault="0075148E" w:rsidP="0075148E">
                  <w:pPr>
                    <w:jc w:val="center"/>
                  </w:pPr>
                </w:p>
              </w:txbxContent>
            </v:textbox>
          </v:roundrect>
        </w:pict>
      </w:r>
    </w:p>
    <w:p w:rsidR="00485EAA" w:rsidRPr="00662282" w:rsidRDefault="00485EAA" w:rsidP="00667E8F">
      <w:pPr>
        <w:jc w:val="center"/>
        <w:rPr>
          <w:lang w:val="fr-FR"/>
        </w:rPr>
      </w:pPr>
    </w:p>
    <w:p w:rsidR="00397609" w:rsidRPr="00662282" w:rsidRDefault="00397609" w:rsidP="00667E8F">
      <w:pPr>
        <w:jc w:val="center"/>
        <w:rPr>
          <w:lang w:val="fr-FR"/>
        </w:rPr>
      </w:pPr>
    </w:p>
    <w:p w:rsidR="00397609" w:rsidRPr="00662282" w:rsidRDefault="00397609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760112" w:rsidP="00667E8F">
      <w:pPr>
        <w:jc w:val="center"/>
        <w:rPr>
          <w:lang w:val="fr-FR"/>
        </w:rPr>
      </w:pPr>
    </w:p>
    <w:p w:rsidR="00760112" w:rsidRPr="00662282" w:rsidRDefault="00ED69D8" w:rsidP="00667E8F">
      <w:pPr>
        <w:jc w:val="center"/>
        <w:rPr>
          <w:lang w:val="fr-FR"/>
        </w:rPr>
      </w:pPr>
      <w:r w:rsidRPr="00ED69D8">
        <w:rPr>
          <w:noProof/>
          <w:lang w:eastAsia="en-US"/>
        </w:rPr>
        <w:pict>
          <v:shapetype id="_x0000_t62" coordsize="21600,21600" o:spt="62" adj="1350,25920" path="m3600,qx,3600l0@8@12@24,0@9,,18000qy3600,21600l@6,21600@15@27@7,21600,18000,21600qx21600,18000l21600@9@18@30,21600@8,21600,3600qy18000,l@7,0@21@33@6,xe">
            <v:stroke joinstyle="miter"/>
            <v:formulas>
              <v:f eqn="sum 10800 0 #0"/>
              <v:f eqn="sum 10800 0 #1"/>
              <v:f eqn="sum #0 0 #1"/>
              <v:f eqn="sum @0 @1 0"/>
              <v:f eqn="sum 21600 0 #0"/>
              <v:f eqn="sum 21600 0 #1"/>
              <v:f eqn="if @0 3600 12600"/>
              <v:f eqn="if @0 9000 18000"/>
              <v:f eqn="if @1 3600 12600"/>
              <v:f eqn="if @1 9000 18000"/>
              <v:f eqn="if @2 0 #0"/>
              <v:f eqn="if @3 @10 0"/>
              <v:f eqn="if #0 0 @11"/>
              <v:f eqn="if @2 @6 #0"/>
              <v:f eqn="if @3 @6 @13"/>
              <v:f eqn="if @5 @6 @14"/>
              <v:f eqn="if @2 #0 21600"/>
              <v:f eqn="if @3 21600 @16"/>
              <v:f eqn="if @4 21600 @17"/>
              <v:f eqn="if @2 #0 @6"/>
              <v:f eqn="if @3 @19 @6"/>
              <v:f eqn="if #1 @6 @20"/>
              <v:f eqn="if @2 @8 #1"/>
              <v:f eqn="if @3 @22 @8"/>
              <v:f eqn="if #0 @8 @23"/>
              <v:f eqn="if @2 21600 #1"/>
              <v:f eqn="if @3 21600 @25"/>
              <v:f eqn="if @5 21600 @26"/>
              <v:f eqn="if @2 #1 @8"/>
              <v:f eqn="if @3 @8 @28"/>
              <v:f eqn="if @4 @8 @29"/>
              <v:f eqn="if @2 #1 0"/>
              <v:f eqn="if @3 @31 0"/>
              <v:f eqn="if #1 0 @32"/>
              <v:f eqn="val #0"/>
              <v:f eqn="val #1"/>
            </v:formulas>
            <v:path o:connecttype="custom" o:connectlocs="10800,0;0,10800;10800,21600;21600,10800;@34,@35" textboxrect="791,791,20809,20809"/>
            <v:handles>
              <v:h position="#0,#1"/>
            </v:handles>
          </v:shapetype>
          <v:shape id="Rounded Rectangular Callout 18" o:spid="_x0000_s1028" type="#_x0000_t62" style="position:absolute;left:0;text-align:left;margin-left:610.9pt;margin-top:7.15pt;width:236.25pt;height:177pt;z-index:25166233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" adj="2984,-5215" fillcolor="#91bce3 [2164]" strokecolor="#5b9bd5 [3204]" strokeweight="4.5pt">
            <v:fill color2="#7aaddd [2612]" rotate="t" colors="0 #b1cbe9;.5 #a3c1e5;1 #92b9e4" focus="100%" type="gradient">
              <o:fill v:ext="view" type="gradientUnscaled"/>
            </v:fill>
            <v:textbox>
              <w:txbxContent>
                <w:p w:rsidR="004251A0" w:rsidRPr="00541EDB" w:rsidRDefault="00584316" w:rsidP="00F22937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Unica 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metoda contraceptivă care protejează atât de sarcinile nedorite cât și de bolile cu transmiteresexuală este prezervativul masculin!</w:t>
                  </w:r>
                </w:p>
                <w:p w:rsidR="00760112" w:rsidRPr="00662282" w:rsidRDefault="00760112" w:rsidP="00F22937">
                  <w:pPr>
                    <w:jc w:val="center"/>
                    <w:rPr>
                      <w:sz w:val="32"/>
                      <w:szCs w:val="32"/>
                      <w:lang w:val="fr-FR"/>
                    </w:rPr>
                  </w:pPr>
                </w:p>
              </w:txbxContent>
            </v:textbox>
          </v:shape>
        </w:pict>
      </w:r>
    </w:p>
    <w:p w:rsidR="00760112" w:rsidRPr="00662282" w:rsidRDefault="00ED69D8" w:rsidP="00667E8F">
      <w:pPr>
        <w:jc w:val="center"/>
        <w:rPr>
          <w:lang w:val="fr-FR"/>
        </w:rPr>
      </w:pPr>
      <w:r w:rsidRPr="00ED69D8">
        <w:rPr>
          <w:noProof/>
          <w:lang w:eastAsia="en-US"/>
        </w:rPr>
        <w:pict>
          <v:shape id="Rounded Rectangular Callout 15" o:spid="_x0000_s1029" type="#_x0000_t62" style="position:absolute;left:0;text-align:left;margin-left:22.15pt;margin-top:7.6pt;width:249.75pt;height:170.3pt;z-index:25165516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" adj="21459,-6905" fillcolor="#9cc2e5 [1940]" strokecolor="#5b9bd5 [3204]" strokeweight="4.5pt">
            <v:textbox>
              <w:txbxContent>
                <w:p w:rsidR="004251A0" w:rsidRPr="00541EDB" w:rsidRDefault="00584316" w:rsidP="00F22937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Înainte 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de începereaviețiisexualeconsultăîmpreună cu partenerul/partenera ta un profesionist (medicul, asistentul medical, asistentul medical comunitarsaumediatorulsanitar)!</w:t>
                  </w:r>
                </w:p>
                <w:p w:rsidR="00760112" w:rsidRPr="00541EDB" w:rsidRDefault="00760112" w:rsidP="00541EDB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</w:pPr>
                </w:p>
              </w:txbxContent>
            </v:textbox>
          </v:shape>
        </w:pict>
      </w:r>
    </w:p>
    <w:p w:rsidR="00760112" w:rsidRPr="00662282" w:rsidRDefault="00ED69D8" w:rsidP="00667E8F">
      <w:pPr>
        <w:jc w:val="center"/>
        <w:rPr>
          <w:lang w:val="fr-FR"/>
        </w:rPr>
      </w:pPr>
      <w:r w:rsidRPr="00ED69D8">
        <w:rPr>
          <w:noProof/>
          <w:lang w:eastAsia="en-US"/>
        </w:rPr>
        <w:pict>
          <v:shape id="Rounded Rectangular Callout 16" o:spid="_x0000_s1030" type="#_x0000_t62" style="position:absolute;left:0;text-align:left;margin-left:339.8pt;margin-top:7.1pt;width:224.35pt;height:161.2pt;z-index:25166131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" adj="6266,-9530" fillcolor="#91bce3 [2164]" strokecolor="#5b9bd5 [3204]" strokeweight="4.5pt">
            <v:fill color2="#7aaddd [2612]" rotate="t" colors="0 #b1cbe9;.5 #a3c1e5;1 #92b9e4" focus="100%" type="gradient">
              <o:fill v:ext="view" type="gradientUnscaled"/>
            </v:fill>
            <v:textbox>
              <w:txbxContent>
                <w:p w:rsidR="004251A0" w:rsidRPr="00541EDB" w:rsidRDefault="00584316" w:rsidP="00F22937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</w:pP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Ai grij</w:t>
                  </w:r>
                  <w:r w:rsidR="003B18AD"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ă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de sănătatea ta și a </w:t>
                  </w:r>
                  <w:r w:rsidR="00760112"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p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artenerului/partenerei tale, inclusiv</w:t>
                  </w:r>
                  <w:r w:rsidR="00D56DD1"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de </w:t>
                  </w:r>
                  <w:r w:rsidRPr="00541EDB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>sănătatea  sexuală și reproductivă.</w:t>
                  </w:r>
                  <w:r w:rsidR="006C2571"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  <w:t xml:space="preserve"> Informează-te la medicul de familie!</w:t>
                  </w:r>
                </w:p>
                <w:p w:rsidR="00760112" w:rsidRPr="00541EDB" w:rsidRDefault="00760112" w:rsidP="00541EDB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32"/>
                      <w:szCs w:val="32"/>
                      <w:lang w:val="ro-RO"/>
                    </w:rPr>
                  </w:pPr>
                </w:p>
              </w:txbxContent>
            </v:textbox>
          </v:shape>
        </w:pict>
      </w:r>
    </w:p>
    <w:p w:rsidR="00485EAA" w:rsidRPr="00662282" w:rsidRDefault="00485EAA" w:rsidP="00667E8F">
      <w:pPr>
        <w:jc w:val="center"/>
        <w:rPr>
          <w:lang w:val="fr-FR"/>
        </w:rPr>
      </w:pPr>
    </w:p>
    <w:p w:rsidR="00667E8F" w:rsidRPr="00662282" w:rsidRDefault="00667E8F" w:rsidP="00667E8F">
      <w:pPr>
        <w:jc w:val="center"/>
        <w:rPr>
          <w:lang w:val="fr-FR"/>
        </w:rPr>
      </w:pPr>
    </w:p>
    <w:p w:rsidR="00667E8F" w:rsidRPr="00662282" w:rsidRDefault="005661D3" w:rsidP="005661D3">
      <w:pPr>
        <w:tabs>
          <w:tab w:val="left" w:pos="630"/>
        </w:tabs>
        <w:rPr>
          <w:lang w:val="fr-FR"/>
        </w:rPr>
      </w:pPr>
      <w:r w:rsidRPr="00662282">
        <w:rPr>
          <w:lang w:val="fr-FR"/>
        </w:rPr>
        <w:tab/>
      </w:r>
    </w:p>
    <w:p w:rsidR="00C75472" w:rsidRPr="00662282" w:rsidRDefault="00C75472" w:rsidP="00667E8F">
      <w:pPr>
        <w:jc w:val="center"/>
        <w:rPr>
          <w:lang w:val="fr-FR"/>
        </w:rPr>
      </w:pPr>
    </w:p>
    <w:p w:rsidR="00C75472" w:rsidRPr="00662282" w:rsidRDefault="00C75472" w:rsidP="00667E8F">
      <w:pPr>
        <w:jc w:val="center"/>
        <w:rPr>
          <w:lang w:val="fr-FR"/>
        </w:rPr>
      </w:pPr>
    </w:p>
    <w:p w:rsidR="00C75472" w:rsidRPr="00662282" w:rsidRDefault="00C75472" w:rsidP="00667E8F">
      <w:pPr>
        <w:jc w:val="center"/>
        <w:rPr>
          <w:lang w:val="fr-FR"/>
        </w:rPr>
      </w:pPr>
    </w:p>
    <w:p w:rsidR="00485EAA" w:rsidRPr="00662282" w:rsidRDefault="00485EAA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745348" w:rsidRPr="00662282" w:rsidRDefault="00745348" w:rsidP="001D484F">
      <w:pPr>
        <w:rPr>
          <w:sz w:val="20"/>
          <w:szCs w:val="20"/>
          <w:lang w:val="fr-FR"/>
        </w:rPr>
      </w:pPr>
      <w:r>
        <w:rPr>
          <w:noProof/>
          <w:lang w:val="hu-HU" w:eastAsia="hu-HU"/>
        </w:rPr>
        <w:drawing>
          <wp:anchor distT="0" distB="0" distL="114300" distR="114300" simplePos="0" relativeHeight="251646464" behindDoc="1" locked="0" layoutInCell="1" allowOverlap="1">
            <wp:simplePos x="0" y="0"/>
            <wp:positionH relativeFrom="column">
              <wp:posOffset>471805</wp:posOffset>
            </wp:positionH>
            <wp:positionV relativeFrom="paragraph">
              <wp:posOffset>142240</wp:posOffset>
            </wp:positionV>
            <wp:extent cx="352425" cy="355600"/>
            <wp:effectExtent l="0" t="0" r="9525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355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745348" w:rsidRPr="00662282" w:rsidRDefault="00745348" w:rsidP="001D484F">
      <w:pPr>
        <w:rPr>
          <w:sz w:val="20"/>
          <w:szCs w:val="20"/>
          <w:lang w:val="fr-FR"/>
        </w:rPr>
      </w:pPr>
      <w:r>
        <w:rPr>
          <w:rFonts w:ascii="Arial Black" w:hAnsi="Arial Black"/>
          <w:noProof/>
          <w:color w:val="0066CC"/>
          <w:spacing w:val="40"/>
          <w:lang w:val="hu-HU" w:eastAsia="hu-HU"/>
        </w:rPr>
        <w:drawing>
          <wp:anchor distT="0" distB="0" distL="114300" distR="114300" simplePos="0" relativeHeight="251650048" behindDoc="1" locked="0" layoutInCell="1" allowOverlap="1">
            <wp:simplePos x="0" y="0"/>
            <wp:positionH relativeFrom="column">
              <wp:posOffset>2433955</wp:posOffset>
            </wp:positionH>
            <wp:positionV relativeFrom="paragraph">
              <wp:posOffset>35560</wp:posOffset>
            </wp:positionV>
            <wp:extent cx="327025" cy="314325"/>
            <wp:effectExtent l="0" t="0" r="0" b="952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45348" w:rsidRPr="00662282" w:rsidRDefault="00ED69D8" w:rsidP="001D484F">
      <w:pPr>
        <w:rPr>
          <w:sz w:val="20"/>
          <w:szCs w:val="20"/>
          <w:lang w:val="fr-FR"/>
        </w:rPr>
      </w:pPr>
      <w:r w:rsidRPr="00ED69D8">
        <w:rPr>
          <w:noProof/>
        </w:rPr>
        <w:pict>
          <v:group id="Group 436" o:spid="_x0000_s1031" style="position:absolute;margin-left:584.95pt;margin-top:1.9pt;width:83.25pt;height:24.8pt;z-index:251665408;mso-width-relative:margin" coordsize="3260,18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">
            <v:rect id="AutoShape 9" o:spid="_x0000_s1032" style="position:absolute;left:2000;top:276;width:1260;height:1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" filled="f" stroked="f">
              <o:lock v:ext="edit" aspectratio="t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rect>
            <v:group id="Group 8" o:spid="_x0000_s1033" style="position:absolute;width:1257;height:1590;rotation:217308fd" coordsize="1257,1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">
              <v:shape id="Freeform 662" o:spid="_x0000_s1034" style="position:absolute;left:4;top:29;width:1251;height:1560;visibility:visible" coordsize="5005,78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" adj="-11796480,,5400" path="m7,1100l15,854,119,727,270,609,461,490,676,383,955,255,1337,137,1687,68,2092,10,2498,r453,20l3294,58r366,69l4002,215r271,90l4591,452r382,225l4591,1090r414,570l4957,1709,4750,1424r31,118l4512,1169r-128,147l3986,1109,3556,942,3095,805,2705,737,2211,727r-469,39l1384,844,907,1031,644,1169,477,1286r398,100l1337,1493r421,118l2251,1768r558,217l3238,2200r358,285l3843,2790r,374l3835,3359r-24,257l3699,3743r-158,108l3349,3920r-254,69l2801,4038r-319,59l2164,4136r-311,69l1575,4273r-159,70l1344,4392r231,118l1869,4637r263,138l2387,4942r198,167l2705,5286r40,245l2753,5728r,177l2745,6121r-24,157l2617,6445r-95,118l2490,6691r32,127l2585,6957r32,127l2609,7232r-71,167l2482,7546r-55,148l2403,7801r-16,-187l2379,7389r-16,-177l2316,7055r-65,-177l2235,6691r8,-186l2267,6308r64,-177l2419,5993r87,-97l2474,5709,2363,5571r-104,-69l2108,5414r-191,-79l1639,5217,1392,5099,1209,4982,1042,4814,994,4677r-8,-177l971,4303r8,-147l1010,3950r88,-148l1241,3694r159,-78l1599,3546r231,-58l2092,3439r255,-30l2593,3369r263,-38l3095,3291r191,-59l3445,3194r56,-60l3445,3055,3278,2937,3087,2829,2832,2712,2530,2584,2140,2446,1742,2328r-302,-78l1113,2161,763,2053,445,1945,231,1846,79,1729,23,1621,7,1444,,1286,7,1100xe" fillcolor="black" stroked="f">
                <v:stroke joinstyle="round"/>
                <v:formulas/>
                <v:path arrowok="t" o:connecttype="custom" o:connectlocs="30,145;169,77;422,14;738,4;1000,43;1243,135;1239,342;1128,234;889,188;553,145;227,206;219,277;563,354;899,497;959,672;885,770;700,807;463,841;336,878;533,955;676,1057;688,1181;654,1289;630,1363;652,1446;607,1539;595,1478;563,1375;567,1261;626,1179;565,1100;410,1043;260,963;243,860;274,760;400,709;587,682;774,658;875,627;772,566;535,489;278,432;58,369;2,289" o:connectangles="0,0,0,0,0,0,0,0,0,0,0,0,0,0,0,0,0,0,0,0,0,0,0,0,0,0,0,0,0,0,0,0,0,0,0,0,0,0,0,0,0,0,0,0" textboxrect="0,0,5005,780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3" o:spid="_x0000_s1035" style="position:absolute;left:5;top:172;width:30;height:29;visibility:visible" coordsize="121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" adj="-11796480,,5400" path="m22,149l,130,103,3,106,r15,26l22,149xe" fillcolor="black" stroked="f">
                <v:stroke joinstyle="round"/>
                <v:formulas/>
                <v:path arrowok="t" o:connecttype="custom" o:connectlocs="5,29;0,25;26,1;26,0;30,5;5,29" o:connectangles="0,0,0,0,0,0" textboxrect="0,0,121,14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4" o:spid="_x0000_s1036" style="position:absolute;left:32;top:148;width:41;height:29;visibility:visible" coordsize="165,14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" adj="-11796480,,5400" path="m15,145l,119,151,2,152,r13,29l15,145xe" fillcolor="black" stroked="f">
                <v:stroke joinstyle="round"/>
                <v:formulas/>
                <v:path arrowok="t" o:connecttype="custom" o:connectlocs="4,29;0,24;38,0;38,0;41,6;4,29" o:connectangles="0,0,0,0,0,0" textboxrect="0,0,165,14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5" o:spid="_x0000_s1037" style="position:absolute;left:69;top:124;width:51;height:30;visibility:visible" coordsize="202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" adj="-11796480,,5400" path="m13,148l,119,191,2,192,r10,31l13,148xe" fillcolor="black" stroked="f">
                <v:stroke joinstyle="round"/>
                <v:formulas/>
                <v:path arrowok="t" o:connecttype="custom" o:connectlocs="3,30;0,24;48,0;48,0;51,6;3,30" o:connectangles="0,0,0,0,0,0" textboxrect="0,0,202,14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6" o:spid="_x0000_s1038" style="position:absolute;left:118;top:103;width:56;height:27;visibility:visible" coordsize="225,1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" adj="-11796480,,5400" path="m10,138l,107,215,r10,31l10,138xe" fillcolor="black" stroked="f">
                <v:stroke joinstyle="round"/>
                <v:formulas/>
                <v:path arrowok="t" o:connecttype="custom" o:connectlocs="2,27;0,21;54,0;54,0;56,6;2,27" o:connectangles="0,0,0,0,0,0" textboxrect="0,0,225,13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7" o:spid="_x0000_s1039" style="position:absolute;left:171;top:77;width:72;height:32;visibility:visible" coordsize="288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" adj="-11796480,,5400" path="m10,160l,129,279,1,281,r7,32l10,160xe" fillcolor="black" stroked="f">
                <v:stroke joinstyle="round"/>
                <v:formulas/>
                <v:path arrowok="t" o:connecttype="custom" o:connectlocs="3,32;0,26;70,0;70,0;72,6;3,32" o:connectangles="0,0,0,0,0,0" textboxrect="0,0,288,16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8" o:spid="_x0000_s1040" style="position:absolute;left:241;top:53;width:97;height:30;visibility:visible" coordsize="387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" adj="-11796480,,5400" path="m7,150l,118,381,r1,l387,32,7,150xe" fillcolor="black" stroked="f">
                <v:stroke joinstyle="round"/>
                <v:formulas/>
                <v:path arrowok="t" o:connecttype="custom" o:connectlocs="2,30;0,24;95,0;96,0;97,6;2,30" o:connectangles="0,0,0,0,0,0" textboxrect="0,0,387,15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9" o:spid="_x0000_s1041" style="position:absolute;left:337;top:39;width:89;height:21;visibility:visible" coordsize="355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" adj="-11796480,,5400" path="m5,101l,69,351,r4,32l5,101xe" fillcolor="black" stroked="f">
                <v:stroke joinstyle="round"/>
                <v:formulas/>
                <v:path arrowok="t" o:connecttype="custom" o:connectlocs="1,21;0,14;88,0;88,0;89,7;1,21" o:connectangles="0,0,0,0,0,0" textboxrect="0,0,355,10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0" o:spid="_x0000_s1042" style="position:absolute;left:425;top:27;width:102;height:19;visibility:visible" coordsize="408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" adj="-11796480,,5400" path="m4,92l,60,406,2,407,r1,34l4,92xe" fillcolor="black" stroked="f">
                <v:stroke joinstyle="round"/>
                <v:formulas/>
                <v:path arrowok="t" o:connecttype="custom" o:connectlocs="1,19;0,12;102,0;102,0;102,7;1,19" o:connectangles="0,0,0,0,0,0" textboxrect="0,0,408,9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1" o:spid="_x0000_s1043" style="position:absolute;left:526;top:26;width:102;height:8;visibility:visible" coordsize="407,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" adj="-11796480,,5400" path="m1,42l,8,406,r1,l406,32,1,42xe" fillcolor="black" stroked="f">
                <v:stroke joinstyle="round"/>
                <v:formulas/>
                <v:path arrowok="t" o:connecttype="custom" o:connectlocs="0,8;0,2;102,0;102,0;102,6;0,8" o:connectangles="0,0,0,0,0,0" textboxrect="0,0,407,4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2" o:spid="_x0000_s1044" style="position:absolute;left:628;top:26;width:114;height:10;visibility:visible" coordsize="455,5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" adj="-11796480,,5400" path="m,32l1,,454,18r1,l452,52,,32xe" fillcolor="black" stroked="f">
                <v:stroke joinstyle="round"/>
                <v:formulas/>
                <v:path arrowok="t" o:connecttype="custom" o:connectlocs="0,6;0,0;114,3;114,3;113,10;0,6" o:connectangles="0,0,0,0,0,0" textboxrect="0,0,455,5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3" o:spid="_x0000_s1045" style="position:absolute;left:741;top:29;width:87;height:15;visibility:visible" coordsize="346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" adj="-11796480,,5400" path="m,34l3,,345,40r1,l342,72,,34xe" fillcolor="black" stroked="f">
                <v:stroke joinstyle="round"/>
                <v:formulas/>
                <v:path arrowok="t" o:connecttype="custom" o:connectlocs="0,7;1,0;87,8;87,8;86,15;0,7" o:connectangles="0,0,0,0,0,0" textboxrect="0,0,346,7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4" o:spid="_x0000_s1046" style="position:absolute;left:827;top:37;width:92;height:21;visibility:visible" coordsize="370,1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" adj="-11796480,,5400" path="m,32l4,,370,69r-5,33l,32xe" fillcolor="black" stroked="f">
                <v:stroke joinstyle="round"/>
                <v:formulas/>
                <v:path arrowok="t" o:connecttype="custom" o:connectlocs="0,7;1,0;92,14;92,14;91,21;0,7" o:connectangles="0,0,0,0,0,0" textboxrect="0,0,370,10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5" o:spid="_x0000_s1047" style="position:absolute;left:918;top:51;width:87;height:24;visibility:visible" coordsize="348,1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" adj="-11796480,,5400" path="m,33l5,,347,88r1,1l342,120,,33xe" fillcolor="black" stroked="f">
                <v:stroke joinstyle="round"/>
                <v:formulas/>
                <v:path arrowok="t" o:connecttype="custom" o:connectlocs="0,7;1,0;87,18;87,18;86,24;0,7" o:connectangles="0,0,0,0,0,0" textboxrect="0,0,348,12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6" o:spid="_x0000_s1048" style="position:absolute;left:1003;top:69;width:70;height:24;visibility:visible" coordsize="278,1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" adj="-11796480,,5400" path="m,31l6,,277,88r1,l269,119,,31xe" fillcolor="black" stroked="f">
                <v:stroke joinstyle="round"/>
                <v:formulas/>
                <v:path arrowok="t" o:connecttype="custom" o:connectlocs="0,6;2,0;70,18;70,18;68,24;0,6" o:connectangles="0,0,0,0,0,0" textboxrect="0,0,278,11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7" o:spid="_x0000_s1049" style="position:absolute;left:1070;top:87;width:83;height:35;visibility:visible" coordsize="329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" adj="-11796480,,5400" path="m,31l9,,328,148r1,1l318,179,,31xe" fillcolor="black" stroked="f">
                <v:stroke joinstyle="round"/>
                <v:formulas/>
                <v:path arrowok="t" o:connecttype="custom" o:connectlocs="0,6;2,0;83,29;83,29;80,35;0,6" o:connectangles="0,0,0,0,0,0" textboxrect="0,0,329,17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8" o:spid="_x0000_s1050" style="position:absolute;left:1150;top:116;width:99;height:51;visibility:visible" coordsize="395,2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" adj="-11796480,,5400" path="m,30l11,,392,225r3,28l363,244,,30xe" fillcolor="black" stroked="f">
                <v:stroke joinstyle="round"/>
                <v:formulas/>
                <v:path arrowok="t" o:connecttype="custom" o:connectlocs="0,6;3,0;98,45;99,51;91,49;0,6" o:connectangles="0,0,0,0,0,0" textboxrect="0,0,395,25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79" o:spid="_x0000_s1051" style="position:absolute;left:1149;top:165;width:100;height:84;visibility:visible" coordsize="400,4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" adj="-11796480,,5400" path="m368,r32,9l29,411,,420,1,397,368,xe" fillcolor="black" stroked="f">
                <v:stroke joinstyle="round"/>
                <v:formulas/>
                <v:path arrowok="t" o:connecttype="custom" o:connectlocs="92,0;100,2;7,82;0,84;0,79;92,0" o:connectangles="0,0,0,0,0,0" textboxrect="0,0,400,42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0" o:spid="_x0000_s1052" style="position:absolute;left:1149;top:247;width:108;height:117;visibility:visible" coordsize="433,5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" adj="-11796480,,5400" path="m,9l29,,433,557r-1,24l405,566,,9xe" fillcolor="black" stroked="f">
                <v:stroke joinstyle="round"/>
                <v:formulas/>
                <v:path arrowok="t" o:connecttype="custom" o:connectlocs="0,2;7,0;108,112;108,117;101,114;0,2" o:connectangles="0,0,0,0,0,0" textboxrect="0,0,433,58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1" o:spid="_x0000_s1053" style="position:absolute;left:1240;top:361;width:17;height:12;visibility:visible" coordsize="66,6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" adj="-11796480,,5400" path="m39,l66,15,18,64,,62,11,28,39,xe" fillcolor="black" stroked="f">
                <v:stroke joinstyle="round"/>
                <v:formulas/>
                <v:path arrowok="t" o:connecttype="custom" o:connectlocs="10,0;17,3;5,12;0,12;3,5;10,0" o:connectangles="0,0,0,0,0,0" textboxrect="0,0,66,6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2" o:spid="_x0000_s1054" style="position:absolute;left:1188;top:312;width:55;height:61;visibility:visible" coordsize="221,3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" adj="-11796480,,5400" path="m221,273r-11,34l3,22,13,11,,16,22,,221,273xe" fillcolor="black" stroked="f">
                <v:stroke joinstyle="round"/>
                <v:formulas/>
                <v:path arrowok="t" o:connecttype="custom" o:connectlocs="55,54;52,61;1,4;3,2;0,3;5,0;55,54" o:connectangles="0,0,0,0,0,0,0" textboxrect="0,0,221,30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3" o:spid="_x0000_s1055" style="position:absolute;left:1188;top:313;width:14;height:27;visibility:visible" coordsize="57,1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" adj="-11796480,,5400" path="m,10l13,5,25,,57,118,35,134r9,-11l32,129,,10xe" fillcolor="black" stroked="f">
                <v:stroke joinstyle="round"/>
                <v:formulas/>
                <v:path arrowok="t" o:connecttype="custom" o:connectlocs="0,2;3,1;6,0;14,24;9,27;11,25;8,26;0,2" o:connectangles="0,0,0,0,0,0,0,0" textboxrect="0,0,57,1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4" o:spid="_x0000_s1056" style="position:absolute;left:1129;top:260;width:72;height:80;visibility:visible" coordsize="288,3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" adj="-11796480,,5400" path="m288,376r-10,10l269,397,8,36,,,18,2,288,376xe" fillcolor="black" stroked="f">
                <v:stroke joinstyle="round"/>
                <v:formulas/>
                <v:path arrowok="t" o:connecttype="custom" o:connectlocs="72,76;70,78;67,80;2,7;0,0;5,0;72,76" o:connectangles="0,0,0,0,0,0,0" textboxrect="0,0,288,39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5" o:spid="_x0000_s1057" style="position:absolute;left:1098;top:260;width:33;height:35;visibility:visible" coordsize="133,1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" adj="-11796480,,5400" path="m125,r8,36l15,173,,175,3,140,125,xe" fillcolor="black" stroked="f">
                <v:stroke joinstyle="round"/>
                <v:formulas/>
                <v:path arrowok="t" o:connecttype="custom" o:connectlocs="31,0;33,7;4,35;0,35;1,28;31,0" o:connectangles="0,0,0,0,0,0" textboxrect="0,0,133,17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6" o:spid="_x0000_s1058" style="position:absolute;left:999;top:248;width:100;height:47;visibility:visible" coordsize="400,2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" adj="-11796480,,5400" path="m400,201r-3,35l,31,9,r1,l400,201xe" fillcolor="black" stroked="f">
                <v:stroke joinstyle="round"/>
                <v:formulas/>
                <v:path arrowok="t" o:connecttype="custom" o:connectlocs="100,40;99,47;0,6;2,0;3,0;100,40" o:connectangles="0,0,0,0,0,0" textboxrect="0,0,400,23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7" o:spid="_x0000_s1059" style="position:absolute;left:892;top:214;width:109;height:40;visibility:visible" coordsize="437,1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" adj="-11796480,,5400" path="m437,168r-9,31l,31,6,,7,,437,168xe" fillcolor="black" stroked="f">
                <v:stroke joinstyle="round"/>
                <v:formulas/>
                <v:path arrowok="t" o:connecttype="custom" o:connectlocs="109,34;107,40;0,6;1,0;2,0;109,34" o:connectangles="0,0,0,0,0,0" textboxrect="0,0,437,19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8" o:spid="_x0000_s1060" style="position:absolute;left:777;top:187;width:116;height:34;visibility:visible" coordsize="466,1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" adj="-11796480,,5400" path="m466,138r-6,31l,32,4,,5,1,466,138xe" fillcolor="black" stroked="f">
                <v:stroke joinstyle="round"/>
                <v:formulas/>
                <v:path arrowok="t" o:connecttype="custom" o:connectlocs="116,28;115,34;0,6;1,0;1,0;116,28" o:connectangles="0,0,0,0,0,0" textboxrect="0,0,466,16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89" o:spid="_x0000_s1061" style="position:absolute;left:679;top:173;width:99;height:20;visibility:visible" coordsize="393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" adj="-11796480,,5400" path="m393,68r-4,32l,32,2,,3,,393,68xe" fillcolor="black" stroked="f">
                <v:stroke joinstyle="round"/>
                <v:formulas/>
                <v:path arrowok="t" o:connecttype="custom" o:connectlocs="99,14;98,20;0,6;1,0;1,0;99,14" o:connectangles="0,0,0,0,0,0" textboxrect="0,0,393,10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0" o:spid="_x0000_s1062" style="position:absolute;left:556;top:171;width:124;height:9;visibility:visible" coordsize="495,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" adj="-11796480,,5400" path="m495,10r-2,32l1,32,,,1,,495,10xe" fillcolor="black" stroked="f">
                <v:stroke joinstyle="round"/>
                <v:formulas/>
                <v:path arrowok="t" o:connecttype="custom" o:connectlocs="124,2;123,9;0,7;0,0;0,0;124,2" o:connectangles="0,0,0,0,0,0" textboxrect="0,0,495,4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1" o:spid="_x0000_s1063" style="position:absolute;left:438;top:171;width:119;height:15;visibility:visible" coordsize="472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" adj="-11796480,,5400" path="m471,r1,32l4,72,,39,1,38,471,xe" fillcolor="black" stroked="f">
                <v:stroke joinstyle="round"/>
                <v:formulas/>
                <v:path arrowok="t" o:connecttype="custom" o:connectlocs="119,0;119,7;1,15;0,8;0,8;119,0" o:connectangles="0,0,0,0,0,0" textboxrect="0,0,472,7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2" o:spid="_x0000_s1064" style="position:absolute;left:348;top:179;width:91;height:22;visibility:visible" coordsize="364,1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" adj="-11796480,,5400" path="m360,r4,33l7,111,,80,2,78,360,xe" fillcolor="black" stroked="f">
                <v:stroke joinstyle="round"/>
                <v:formulas/>
                <v:path arrowok="t" o:connecttype="custom" o:connectlocs="90,0;91,7;2,22;0,16;1,15;90,0" o:connectangles="0,0,0,0,0,0" textboxrect="0,0,364,11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3" o:spid="_x0000_s1065" style="position:absolute;left:229;top:195;width:121;height:43;visibility:visible" coordsize="485,2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" adj="-11796480,,5400" path="m478,r7,31l10,216,,187r1,-2l478,xe" fillcolor="black" stroked="f">
                <v:stroke joinstyle="round"/>
                <v:formulas/>
                <v:path arrowok="t" o:connecttype="custom" o:connectlocs="119,0;121,6;2,43;0,37;0,37;119,0" o:connectangles="0,0,0,0,0,0" textboxrect="0,0,485,21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4" o:spid="_x0000_s1066" style="position:absolute;left:163;top:232;width:68;height:34;visibility:visible" coordsize="274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" adj="-11796480,,5400" path="m264,r10,29l12,167,,138r1,-1l264,xe" fillcolor="black" stroked="f">
                <v:stroke joinstyle="round"/>
                <v:formulas/>
                <v:path arrowok="t" o:connecttype="custom" o:connectlocs="66,0;68,6;3,34;0,28;0,28;66,0" o:connectangles="0,0,0,0,0,0" textboxrect="0,0,274,16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5" o:spid="_x0000_s1067" style="position:absolute;left:121;top:260;width:45;height:30;visibility:visible" coordsize="180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" adj="-11796480,,5400" path="m168,r12,29l45,124,4,148,,118,168,xe" fillcolor="black" stroked="f">
                <v:stroke joinstyle="round"/>
                <v:formulas/>
                <v:path arrowok="t" o:connecttype="custom" o:connectlocs="42,0;45,6;11,25;1,30;0,24;42,0" o:connectangles="0,0,0,0,0,0" textboxrect="0,0,180,14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6" o:spid="_x0000_s1068" style="position:absolute;left:122;top:285;width:101;height:24;visibility:visible" coordsize="404,1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" adj="-11796480,,5400" path="m,24l41,,404,90r-6,33l,24xe" fillcolor="black" stroked="f">
                <v:stroke joinstyle="round"/>
                <v:formulas/>
                <v:path arrowok="t" o:connecttype="custom" o:connectlocs="0,5;10,0;101,18;100,24;100,24;0,5" o:connectangles="0,0,0,0,0,0" textboxrect="0,0,404,12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7" o:spid="_x0000_s1069" style="position:absolute;left:222;top:303;width:116;height:28;visibility:visible" coordsize="467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" adj="-11796480,,5400" path="m,33l6,,467,108r-5,32l,33xe" fillcolor="black" stroked="f">
                <v:stroke joinstyle="round"/>
                <v:formulas/>
                <v:path arrowok="t" o:connecttype="custom" o:connectlocs="0,7;1,0;116,22;116,22;115,28;0,7" o:connectangles="0,0,0,0,0,0" textboxrect="0,0,467,14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8" o:spid="_x0000_s1070" style="position:absolute;left:337;top:324;width:107;height:30;visibility:visible" coordsize="427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" adj="-11796480,,5400" path="m,32l5,,427,118r-6,32l,32xe" fillcolor="black" stroked="f">
                <v:stroke joinstyle="round"/>
                <v:formulas/>
                <v:path arrowok="t" o:connecttype="custom" o:connectlocs="0,6;1,0;107,24;107,24;105,30;0,6" o:connectangles="0,0,0,0,0,0" textboxrect="0,0,427,15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99" o:spid="_x0000_s1071" style="position:absolute;left:442;top:348;width:125;height:38;visibility:visible" coordsize="500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" adj="-11796480,,5400" path="m,32l6,,499,157r1,l492,189,,32xe" fillcolor="black" stroked="f">
                <v:stroke joinstyle="round"/>
                <v:formulas/>
                <v:path arrowok="t" o:connecttype="custom" o:connectlocs="0,6;2,0;125,32;125,32;123,38;0,6" o:connectangles="0,0,0,0,0,0" textboxrect="0,0,500,18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0" o:spid="_x0000_s1072" style="position:absolute;left:565;top:379;width:142;height:50;visibility:visible" coordsize="567,2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" adj="-11796480,,5400" path="m,32l8,,565,217r2,l557,248,,32xe" fillcolor="black" stroked="f">
                <v:stroke joinstyle="round"/>
                <v:formulas/>
                <v:path arrowok="t" o:connecttype="custom" o:connectlocs="0,6;2,0;141,44;142,44;139,50;0,6" o:connectangles="0,0,0,0,0,0" textboxrect="0,0,567,24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1" o:spid="_x0000_s1073" style="position:absolute;left:704;top:423;width:111;height:49;visibility:visible" coordsize="441,2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" adj="-11796480,,5400" path="m,31l10,,439,217r2,1l428,246,,31xe" fillcolor="black" stroked="f">
                <v:stroke joinstyle="round"/>
                <v:formulas/>
                <v:path arrowok="t" o:connecttype="custom" o:connectlocs="0,6;3,0;110,43;111,43;108,49;0,6" o:connectangles="0,0,0,0,0,0" textboxrect="0,0,441,24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2" o:spid="_x0000_s1074" style="position:absolute;left:812;top:466;width:93;height:63;visibility:visible" coordsize="373,3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" adj="-11796480,,5400" path="m,28l13,,371,285r2,2l356,312,,28xe" fillcolor="black" stroked="f">
                <v:stroke joinstyle="round"/>
                <v:formulas/>
                <v:path arrowok="t" o:connecttype="custom" o:connectlocs="0,6;3,0;93,58;93,58;89,63;0,6" o:connectangles="0,0,0,0,0,0" textboxrect="0,0,373,31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3" o:spid="_x0000_s1075" style="position:absolute;left:901;top:524;width:66;height:64;visibility:visible" coordsize="268,3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" adj="-11796480,,5400" path="m,25l17,,264,305r4,11l242,323,,25xe" fillcolor="black" stroked="f">
                <v:stroke joinstyle="round"/>
                <v:formulas/>
                <v:path arrowok="t" o:connecttype="custom" o:connectlocs="0,5;4,0;65,60;66,63;60,64;0,5" o:connectangles="0,0,0,0,0,0" textboxrect="0,0,268,32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4" o:spid="_x0000_s1076" style="position:absolute;left:961;top:587;width:6;height:75;visibility:visible" coordsize="26,3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" adj="-11796480,,5400" path="m,7l26,r,374l,373,,7xe" fillcolor="black" stroked="f">
                <v:stroke joinstyle="round"/>
                <v:formulas/>
                <v:path arrowok="t" o:connecttype="custom" o:connectlocs="0,1;6,0;6,75;6,75;0,75;0,1" o:connectangles="0,0,0,0,0,0" textboxrect="0,0,26,37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5" o:spid="_x0000_s1077" style="position:absolute;left:959;top:662;width:8;height:39;visibility:visible" coordsize="34,1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" adj="-11796480,,5400" path="m8,l34,1,26,198r,1l,195,8,xe" fillcolor="black" stroked="f">
                <v:stroke joinstyle="round"/>
                <v:formulas/>
                <v:path arrowok="t" o:connecttype="custom" o:connectlocs="2,0;8,0;6,39;6,39;0,38;2,0" o:connectangles="0,0,0,0,0,0" textboxrect="0,0,34,19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6" o:spid="_x0000_s1078" style="position:absolute;left:953;top:701;width:12;height:53;visibility:visible" coordsize="49,2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" adj="-11796480,,5400" path="m23,l49,4,25,259r-4,10l,249,23,xe" fillcolor="black" stroked="f">
                <v:stroke joinstyle="round"/>
                <v:formulas/>
                <v:path arrowok="t" o:connecttype="custom" o:connectlocs="6,0;12,1;6,51;5,53;0,49;6,0" o:connectangles="0,0,0,0,0,0" textboxrect="0,0,49,26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7" o:spid="_x0000_s1079" style="position:absolute;left:926;top:750;width:32;height:30;visibility:visible" coordsize="129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" adj="-11796480,,5400" path="m108,r21,20l17,149r-2,1l,123,108,xe" fillcolor="black" stroked="f">
                <v:stroke joinstyle="round"/>
                <v:formulas/>
                <v:path arrowok="t" o:connecttype="custom" o:connectlocs="27,0;32,4;4,30;4,30;0,25;27,0" o:connectangles="0,0,0,0,0,0" textboxrect="0,0,129,15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8" o:spid="_x0000_s1080" style="position:absolute;left:887;top:775;width:43;height:27;visibility:visible" coordsize="171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" adj="-11796480,,5400" path="m156,r15,27l12,136r-3,1l,106,156,xe" fillcolor="black" stroked="f">
                <v:stroke joinstyle="round"/>
                <v:formulas/>
                <v:path arrowok="t" o:connecttype="custom" o:connectlocs="39,0;43,5;3,27;2,27;0,21;39,0" o:connectangles="0,0,0,0,0,0" textboxrect="0,0,171,13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09" o:spid="_x0000_s1081" style="position:absolute;left:840;top:796;width:49;height:20;visibility:visible" coordsize="198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" adj="-11796480,,5400" path="m189,r9,31l7,99r-1,1l,68,189,xe" fillcolor="black" stroked="f">
                <v:stroke joinstyle="round"/>
                <v:formulas/>
                <v:path arrowok="t" o:connecttype="custom" o:connectlocs="47,0;49,6;2,20;1,20;0,14;47,0" o:connectangles="0,0,0,0,0,0" textboxrect="0,0,198,10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0" o:spid="_x0000_s1082" style="position:absolute;left:777;top:810;width:65;height:20;visibility:visible" coordsize="259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" adj="-11796480,,5400" path="m253,r6,32l5,101r-1,l,68,253,xe" fillcolor="black" stroked="f">
                <v:stroke joinstyle="round"/>
                <v:formulas/>
                <v:path arrowok="t" o:connecttype="custom" o:connectlocs="63,0;65,6;1,20;1,20;0,13;63,0" o:connectangles="0,0,0,0,0,0" textboxrect="0,0,259,10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1" o:spid="_x0000_s1083" style="position:absolute;left:703;top:823;width:75;height:17;visibility:visible" coordsize="298,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" adj="-11796480,,5400" path="m294,r4,33l3,82,,50,294,xe" fillcolor="black" stroked="f">
                <v:stroke joinstyle="round"/>
                <v:formulas/>
                <v:path arrowok="t" o:connecttype="custom" o:connectlocs="74,0;75,7;1,17;0,10;0,10;74,0" o:connectangles="0,0,0,0,0,0" textboxrect="0,0,298,8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2" o:spid="_x0000_s1084" style="position:absolute;left:624;top:833;width:80;height:19;visibility:visible" coordsize="321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" adj="-11796480,,5400" path="m318,r3,32l3,92,,58,318,xe" fillcolor="black" stroked="f">
                <v:stroke joinstyle="round"/>
                <v:formulas/>
                <v:path arrowok="t" o:connecttype="custom" o:connectlocs="79,0;80,7;1,19;1,19;0,12;79,0" o:connectangles="0,0,0,0,0,0" textboxrect="0,0,321,9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3" o:spid="_x0000_s1085" style="position:absolute;left:544;top:845;width:80;height:14;visibility:visible" coordsize="323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" adj="-11796480,,5400" path="m320,r3,34l5,72,,40r1,l320,xe" fillcolor="black" stroked="f">
                <v:stroke joinstyle="round"/>
                <v:formulas/>
                <v:path arrowok="t" o:connecttype="custom" o:connectlocs="79,0;80,7;1,14;0,8;0,8;79,0" o:connectangles="0,0,0,0,0,0" textboxrect="0,0,323,7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4" o:spid="_x0000_s1086" style="position:absolute;left:466;top:853;width:79;height:20;visibility:visible" coordsize="315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" adj="-11796480,,5400" path="m310,r5,32l5,101,,69,310,xe" fillcolor="black" stroked="f">
                <v:stroke joinstyle="round"/>
                <v:formulas/>
                <v:path arrowok="t" o:connecttype="custom" o:connectlocs="78,0;79,6;1,20;0,14;0,14;78,0" o:connectangles="0,0,0,0,0,0" textboxrect="0,0,315,10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5" o:spid="_x0000_s1087" style="position:absolute;left:396;top:867;width:72;height:20;visibility:visible" coordsize="286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" adj="-11796480,,5400" path="m281,r5,32l8,100,,69,2,68,281,xe" fillcolor="black" stroked="f">
                <v:stroke joinstyle="round"/>
                <v:formulas/>
                <v:path arrowok="t" o:connecttype="custom" o:connectlocs="71,0;72,6;2,20;0,14;1,14;71,0" o:connectangles="0,0,0,0,0,0" textboxrect="0,0,286,10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6" o:spid="_x0000_s1088" style="position:absolute;left:356;top:881;width:42;height:20;visibility:visible" coordsize="169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" adj="-11796480,,5400" path="m161,r8,31l12,100,,70,3,69,161,xe" fillcolor="black" stroked="f">
                <v:stroke joinstyle="round"/>
                <v:formulas/>
                <v:path arrowok="t" o:connecttype="custom" o:connectlocs="40,0;42,6;3,20;0,14;1,14;40,0" o:connectangles="0,0,0,0,0,0" textboxrect="0,0,169,10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7" o:spid="_x0000_s1089" style="position:absolute;left:338;top:895;width:21;height:15;visibility:visible" coordsize="83,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" adj="-11796480,,5400" path="m71,l83,30,37,62,1,79,,49,71,xe" fillcolor="black" stroked="f">
                <v:stroke joinstyle="round"/>
                <v:formulas/>
                <v:path arrowok="t" o:connecttype="custom" o:connectlocs="18,0;21,6;9,12;0,15;0,9;18,0" o:connectangles="0,0,0,0,0,0" textboxrect="0,0,83,7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8" o:spid="_x0000_s1090" style="position:absolute;left:338;top:907;width:60;height:27;visibility:visible" coordsize="240,1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" adj="-11796480,,5400" path="m,17l36,,240,104r-9,31l,17xe" fillcolor="black" stroked="f">
                <v:stroke joinstyle="round"/>
                <v:formulas/>
                <v:path arrowok="t" o:connecttype="custom" o:connectlocs="0,3;9,0;60,21;58,27;58,27;0,3" o:connectangles="0,0,0,0,0,0" textboxrect="0,0,240,1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19" o:spid="_x0000_s1091" style="position:absolute;left:396;top:928;width:76;height:31;visibility:visible" coordsize="304,1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" adj="-11796480,,5400" path="m,31l9,,304,127r,2l294,158,,31xe" fillcolor="black" stroked="f">
                <v:stroke joinstyle="round"/>
                <v:formulas/>
                <v:path arrowok="t" o:connecttype="custom" o:connectlocs="0,6;2,0;76,25;76,25;74,31;0,6" o:connectangles="0,0,0,0,0,0" textboxrect="0,0,304,15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0" o:spid="_x0000_s1092" style="position:absolute;left:470;top:954;width:68;height:33;visibility:visible" coordsize="274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" adj="-11796480,,5400" path="m,29l10,,273,137r1,l262,167,,29xe" fillcolor="black" stroked="f">
                <v:stroke joinstyle="round"/>
                <v:formulas/>
                <v:path arrowok="t" o:connecttype="custom" o:connectlocs="0,6;2,0;68,27;68,27;65,33;0,6" o:connectangles="0,0,0,0,0,0" textboxrect="0,0,274,16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1" o:spid="_x0000_s1093" style="position:absolute;left:535;top:981;width:67;height:39;visibility:visible" coordsize="268,1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" adj="-11796480,,5400" path="m,30l12,,267,167r1,1l254,196,,30xe" fillcolor="black" stroked="f">
                <v:stroke joinstyle="round"/>
                <v:formulas/>
                <v:path arrowok="t" o:connecttype="custom" o:connectlocs="0,6;3,0;67,33;67,33;64,39;0,6" o:connectangles="0,0,0,0,0,0" textboxrect="0,0,268,19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2" o:spid="_x0000_s1094" style="position:absolute;left:598;top:1015;width:54;height:38;visibility:visible" coordsize="215,19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" adj="-11796480,,5400" path="m,28l14,,213,168r2,2l196,194,,28xe" fillcolor="black" stroked="f">
                <v:stroke joinstyle="round"/>
                <v:formulas/>
                <v:path arrowok="t" o:connecttype="custom" o:connectlocs="0,5;4,0;53,33;54,33;49,38;0,5" o:connectangles="0,0,0,0,0,0" textboxrect="0,0,215,19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3" o:spid="_x0000_s1095" style="position:absolute;left:648;top:1049;width:35;height:39;visibility:visible" coordsize="142,1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" adj="-11796480,,5400" path="m,24l19,,140,177r2,8l117,196,,24xe" fillcolor="black" stroked="f">
                <v:stroke joinstyle="round"/>
                <v:formulas/>
                <v:path arrowok="t" o:connecttype="custom" o:connectlocs="0,5;5,0;35,35;35,37;29,39;0,5" o:connectangles="0,0,0,0,0,0" textboxrect="0,0,142,19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4" o:spid="_x0000_s1096" style="position:absolute;left:677;top:1086;width:16;height:50;visibility:visible" coordsize="65,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" adj="-11796480,,5400" path="m,11l25,,65,245r,2l39,251,,11xe" fillcolor="black" stroked="f">
                <v:stroke joinstyle="round"/>
                <v:formulas/>
                <v:path arrowok="t" o:connecttype="custom" o:connectlocs="0,2;6,0;16,49;16,49;10,50;0,2" o:connectangles="0,0,0,0,0,0" textboxrect="0,0,65,25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5" o:spid="_x0000_s1097" style="position:absolute;left:686;top:1135;width:9;height:40;visibility:visible" coordsize="34,1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" adj="-11796480,,5400" path="m,4l26,r8,197l34,198r-26,l,4xe" fillcolor="black" stroked="f">
                <v:stroke joinstyle="round"/>
                <v:formulas/>
                <v:path arrowok="t" o:connecttype="custom" o:connectlocs="0,1;7,0;9,40;9,40;2,40;0,1" o:connectangles="0,0,0,0,0,0" textboxrect="0,0,34,19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6" o:spid="_x0000_s1098" style="position:absolute;left:688;top:1175;width:7;height:35;visibility:visible" coordsize="26,1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" adj="-11796480,,5400" path="m,l26,r,177l,176,,xe" fillcolor="black" stroked="f">
                <v:stroke joinstyle="round"/>
                <v:formulas/>
                <v:path arrowok="t" o:connecttype="custom" o:connectlocs="0,0;7,0;7,35;7,35;0,35;0,0" o:connectangles="0,0,0,0,0,0" textboxrect="0,0,26,17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7" o:spid="_x0000_s1099" style="position:absolute;left:686;top:1210;width:9;height:44;visibility:visible" coordsize="34,2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" adj="-11796480,,5400" path="m8,l34,1,26,218r,3l,216,8,xe" fillcolor="black" stroked="f">
                <v:stroke joinstyle="round"/>
                <v:formulas/>
                <v:path arrowok="t" o:connecttype="custom" o:connectlocs="2,0;9,0;7,43;7,44;0,43;2,0" o:connectangles="0,0,0,0,0,0" textboxrect="0,0,34,22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8" o:spid="_x0000_s1100" style="position:absolute;left:681;top:1253;width:12;height:34;visibility:visible" coordsize="49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" adj="-11796480,,5400" path="m23,l49,5,25,161r-2,7l,152,23,xe" fillcolor="black" stroked="f">
                <v:stroke joinstyle="round"/>
                <v:formulas/>
                <v:path arrowok="t" o:connecttype="custom" o:connectlocs="6,0;12,1;6,33;6,34;0,31;6,0" o:connectangles="0,0,0,0,0,0" textboxrect="0,0,49,16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29" o:spid="_x0000_s1101" style="position:absolute;left:655;top:1283;width:31;height:37;visibility:visible" coordsize="125,1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" adj="-11796480,,5400" path="m102,r23,16l21,183r-2,1l,162,102,xe" fillcolor="black" stroked="f">
                <v:stroke joinstyle="round"/>
                <v:formulas/>
                <v:path arrowok="t" o:connecttype="custom" o:connectlocs="25,0;31,3;5,37;5,37;0,33;25,0" o:connectangles="0,0,0,0,0,0" textboxrect="0,0,125,18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0" o:spid="_x0000_s1102" style="position:absolute;left:631;top:1316;width:29;height:27;visibility:visible" coordsize="117,1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" adj="-11796480,,5400" path="m98,r19,22l25,138,,124r4,-6l98,xe" fillcolor="black" stroked="f">
                <v:stroke joinstyle="round"/>
                <v:formulas/>
                <v:path arrowok="t" o:connecttype="custom" o:connectlocs="24,0;29,4;6,27;0,24;1,23;24,0" o:connectangles="0,0,0,0,0,0" textboxrect="0,0,117,13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1" o:spid="_x0000_s1103" style="position:absolute;left:623;top:1341;width:14;height:27;visibility:visible" coordsize="57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" adj="-11796480,,5400" path="m32,l57,14,27,133,,137r,-9l32,xe" fillcolor="black" stroked="f">
                <v:stroke joinstyle="round"/>
                <v:formulas/>
                <v:path arrowok="t" o:connecttype="custom" o:connectlocs="8,0;14,3;7,26;0,27;0,25;8,0" o:connectangles="0,0,0,0,0,0" textboxrect="0,0,57,13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2" o:spid="_x0000_s1104" style="position:absolute;left:623;top:1367;width:14;height:27;visibility:visible" coordsize="57,1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" adj="-11796480,,5400" path="m,4l27,,57,121,33,136r-1,-4l,4xe" fillcolor="black" stroked="f">
                <v:stroke joinstyle="round"/>
                <v:formulas/>
                <v:path arrowok="t" o:connecttype="custom" o:connectlocs="0,1;7,0;14,24;8,27;8,26;0,1" o:connectangles="0,0,0,0,0,0" textboxrect="0,0,57,13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3" o:spid="_x0000_s1105" style="position:absolute;left:631;top:1391;width:22;height:31;visibility:visible" coordsize="88,1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" adj="-11796480,,5400" path="m,15l24,,87,136r1,4l63,151,,15xe" fillcolor="black" stroked="f">
                <v:stroke joinstyle="round"/>
                <v:formulas/>
                <v:path arrowok="t" o:connecttype="custom" o:connectlocs="0,3;6,0;22,28;22,29;16,31;0,3" o:connectangles="0,0,0,0,0,0" textboxrect="0,0,88,15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4" o:spid="_x0000_s1106" style="position:absolute;left:647;top:1419;width:14;height:27;visibility:visible" coordsize="57,1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" adj="-11796480,,5400" path="m,11l25,,57,127r,7l31,134,,11xe" fillcolor="black" stroked="f">
                <v:stroke joinstyle="round"/>
                <v:formulas/>
                <v:path arrowok="t" o:connecttype="custom" o:connectlocs="0,2;6,0;14,26;14,27;8,27;0,2" o:connectangles="0,0,0,0,0,0" textboxrect="0,0,57,1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5" o:spid="_x0000_s1107" style="position:absolute;left:653;top:1446;width:8;height:31;visibility:visible" coordsize="34,1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" adj="-11796480,,5400" path="m8,l34,,26,147r-1,6l,141,8,xe" fillcolor="black" stroked="f">
                <v:stroke joinstyle="round"/>
                <v:formulas/>
                <v:path arrowok="t" o:connecttype="custom" o:connectlocs="2,0;8,0;6,30;6,31;0,29;2,0" o:connectangles="0,0,0,0,0,0" textboxrect="0,0,34,15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6" o:spid="_x0000_s1108" style="position:absolute;left:635;top:1474;width:24;height:36;visibility:visible" coordsize="95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" adj="-11796480,,5400" path="m70,l95,12,24,179,,164r,-1l70,xe" fillcolor="black" stroked="f">
                <v:stroke joinstyle="round"/>
                <v:formulas/>
                <v:path arrowok="t" o:connecttype="custom" o:connectlocs="18,0;24,2;6,36;0,33;0,33;18,0" o:connectangles="0,0,0,0,0,0" textboxrect="0,0,95,17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7" o:spid="_x0000_s1109" style="position:absolute;left:621;top:1507;width:20;height:32;visibility:visible" coordsize="80,1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" adj="-11796480,,5400" path="m56,l80,15,24,161,,148,56,xe" fillcolor="black" stroked="f">
                <v:stroke joinstyle="round"/>
                <v:formulas/>
                <v:path arrowok="t" o:connecttype="custom" o:connectlocs="14,0;20,3;6,32;0,29;0,29;14,0" o:connectangles="0,0,0,0,0,0" textboxrect="0,0,80,16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8" o:spid="_x0000_s1110" style="position:absolute;left:607;top:1537;width:20;height:32;visibility:visible" coordsize="80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" adj="-11796480,,5400" path="m56,l80,13,25,160,,150r1,-3l56,xe" fillcolor="black" stroked="f">
                <v:stroke joinstyle="round"/>
                <v:formulas/>
                <v:path arrowok="t" o:connecttype="custom" o:connectlocs="14,0;20,3;6,32;0,30;0,29;14,0" o:connectangles="0,0,0,0,0,0" textboxrect="0,0,80,16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39" o:spid="_x0000_s1111" style="position:absolute;left:601;top:1567;width:12;height:23;visibility:visible" coordsize="49,1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" adj="-11796480,,5400" path="m24,l49,10,26,116,,114r13,-2l,107,24,xe" fillcolor="black" stroked="f">
                <v:stroke joinstyle="round"/>
                <v:formulas/>
                <v:path arrowok="t" o:connecttype="custom" o:connectlocs="6,0;12,2;6,23;0,23;3,22;0,21;6,0" o:connectangles="0,0,0,0,0,0,0" textboxrect="0,0,49,11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0" o:spid="_x0000_s1112" style="position:absolute;left:597;top:1552;width:10;height:38;visibility:visible" coordsize="42,1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" adj="-11796480,,5400" path="m42,187r-13,1l16,190,,4,,3,26,,42,187xe" fillcolor="black" stroked="f">
                <v:stroke joinstyle="round"/>
                <v:formulas/>
                <v:path arrowok="t" o:connecttype="custom" o:connectlocs="10,37;7,38;4,38;0,1;0,1;6,0;10,37" o:connectangles="0,0,0,0,0,0,0" textboxrect="0,0,42,19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1" o:spid="_x0000_s1113" style="position:absolute;left:595;top:1506;width:8;height:46;visibility:visible" coordsize="34,2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" adj="-11796480,,5400" path="m34,227l8,230,,4,26,r,2l34,227xe" fillcolor="black" stroked="f">
                <v:stroke joinstyle="round"/>
                <v:formulas/>
                <v:path arrowok="t" o:connecttype="custom" o:connectlocs="8,45;2,46;0,1;6,0;6,0;8,45" o:connectangles="0,0,0,0,0,0" textboxrect="0,0,34,23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2" o:spid="_x0000_s1114" style="position:absolute;left:591;top:1470;width:10;height:37;visibility:visible" coordsize="42,1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" adj="-11796480,,5400" path="m42,180r-26,4l,10,26,r,3l42,180xe" fillcolor="black" stroked="f">
                <v:stroke joinstyle="round"/>
                <v:formulas/>
                <v:path arrowok="t" o:connecttype="custom" o:connectlocs="10,36;4,37;0,2;6,0;6,1;10,36" o:connectangles="0,0,0,0,0,0" textboxrect="0,0,42,18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3" o:spid="_x0000_s1115" style="position:absolute;left:579;top:1439;width:18;height:33;visibility:visible" coordsize="74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" adj="-11796480,,5400" path="m74,158l48,168,,13,26,,74,158xe" fillcolor="black" stroked="f">
                <v:stroke joinstyle="round"/>
                <v:formulas/>
                <v:path arrowok="t" o:connecttype="custom" o:connectlocs="18,31;12,33;0,3;6,0;6,0;18,31" o:connectangles="0,0,0,0,0,0" textboxrect="0,0,74,16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4" o:spid="_x0000_s1116" style="position:absolute;left:563;top:1404;width:22;height:37;visibility:visible" coordsize="90,1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" adj="-11796480,,5400" path="m90,174l64,187,1,10,,5,26,,90,174xe" fillcolor="black" stroked="f">
                <v:stroke joinstyle="round"/>
                <v:formulas/>
                <v:path arrowok="t" o:connecttype="custom" o:connectlocs="22,34;16,37;0,2;0,1;6,0;22,34" o:connectangles="0,0,0,0,0,0" textboxrect="0,0,90,18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5" o:spid="_x0000_s1117" style="position:absolute;left:559;top:1367;width:11;height:38;visibility:visible" coordsize="42,1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" adj="-11796480,,5400" path="m42,183r-26,5l,2,,,26,,42,183xe" fillcolor="black" stroked="f">
                <v:stroke joinstyle="round"/>
                <v:formulas/>
                <v:path arrowok="t" o:connecttype="custom" o:connectlocs="11,37;4,38;0,0;0,0;7,0;11,37" o:connectangles="0,0,0,0,0,0" textboxrect="0,0,42,18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6" o:spid="_x0000_s1118" style="position:absolute;left:559;top:1329;width:9;height:38;visibility:visible" coordsize="34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" adj="-11796480,,5400" path="m26,189l,189,8,2,8,,34,4,26,189xe" fillcolor="black" stroked="f">
                <v:stroke joinstyle="round"/>
                <v:formulas/>
                <v:path arrowok="t" o:connecttype="custom" o:connectlocs="7,38;0,38;2,0;2,0;9,1;7,38" o:connectangles="0,0,0,0,0,0" textboxrect="0,0,34,18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7" o:spid="_x0000_s1119" style="position:absolute;left:561;top:1289;width:13;height:41;visibility:visible" coordsize="50,2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" adj="-11796480,,5400" path="m26,204l,200,24,3,25,,50,11,26,204xe" fillcolor="black" stroked="f">
                <v:stroke joinstyle="round"/>
                <v:formulas/>
                <v:path arrowok="t" o:connecttype="custom" o:connectlocs="7,41;0,40;6,1;7,0;13,2;7,41" o:connectangles="0,0,0,0,0,0" textboxrect="0,0,50,20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8" o:spid="_x0000_s1120" style="position:absolute;left:567;top:1253;width:22;height:39;visibility:visible" coordsize="88,1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" adj="-11796480,,5400" path="m25,192l,181,64,4,66,,88,18,25,192xe" fillcolor="black" stroked="f">
                <v:stroke joinstyle="round"/>
                <v:formulas/>
                <v:path arrowok="t" o:connecttype="custom" o:connectlocs="6,39;0,37;16,1;17,0;22,4;6,39" o:connectangles="0,0,0,0,0,0" textboxrect="0,0,88,19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49" o:spid="_x0000_s1121" style="position:absolute;left:584;top:1225;width:26;height:32;visibility:visible" coordsize="107,1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" adj="-11796480,,5400" path="m22,158l,140,87,2,89,r18,23l22,158xe" fillcolor="black" stroked="f">
                <v:stroke joinstyle="round"/>
                <v:formulas/>
                <v:path arrowok="t" o:connecttype="custom" o:connectlocs="5,32;0,28;21,0;22,0;26,5;5,32" o:connectangles="0,0,0,0,0,0" textboxrect="0,0,107,15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0" o:spid="_x0000_s1122" style="position:absolute;left:606;top:1207;width:27;height:23;visibility:visible" coordsize="109,1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" adj="-11796480,,5400" path="m18,115l,92,82,r27,3l105,18,18,115xe" fillcolor="black" stroked="f">
                <v:stroke joinstyle="round"/>
                <v:formulas/>
                <v:path arrowok="t" o:connecttype="custom" o:connectlocs="4,23;0,18;20,0;27,1;26,4;4,23" o:connectangles="0,0,0,0,0,0" textboxrect="0,0,109,11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1" o:spid="_x0000_s1123" style="position:absolute;left:619;top:1168;width:14;height:39;visibility:visible" coordsize="57,19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" adj="-11796480,,5400" path="m57,195l30,192,,19,22,r3,8l57,195xe" fillcolor="black" stroked="f">
                <v:stroke joinstyle="round"/>
                <v:formulas/>
                <v:path arrowok="t" o:connecttype="custom" o:connectlocs="14,39;7,38;0,4;5,0;6,2;14,39" o:connectangles="0,0,0,0,0,0" textboxrect="0,0,57,19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2" o:spid="_x0000_s1124" style="position:absolute;left:592;top:1140;width:32;height:32;visibility:visible" coordsize="129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" adj="-11796480,,5400" path="m129,141r-22,19l,27,14,r4,3l129,141xe" fillcolor="black" stroked="f">
                <v:stroke joinstyle="round"/>
                <v:formulas/>
                <v:path arrowok="t" o:connecttype="custom" o:connectlocs="32,28;27,32;0,5;3,0;4,1;32,28" o:connectangles="0,0,0,0,0,0" textboxrect="0,0,129,16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3" o:spid="_x0000_s1125" style="position:absolute;left:567;top:1126;width:29;height:20;visibility:visible" coordsize="116,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" adj="-11796480,,5400" path="m116,69l102,96,,30,12,r,1l116,69xe" fillcolor="black" stroked="f">
                <v:stroke joinstyle="round"/>
                <v:formulas/>
                <v:path arrowok="t" o:connecttype="custom" o:connectlocs="29,14;26,20;0,6;3,0;3,0;29,14" o:connectangles="0,0,0,0,0,0" textboxrect="0,0,116,9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4" o:spid="_x0000_s1126" style="position:absolute;left:529;top:1109;width:41;height:23;visibility:visible" coordsize="162,1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" adj="-11796480,,5400" path="m162,89r-12,30l,31,9,r2,1l162,89xe" fillcolor="black" stroked="f">
                <v:stroke joinstyle="round"/>
                <v:formulas/>
                <v:path arrowok="t" o:connecttype="custom" o:connectlocs="41,17;38,23;0,6;2,0;3,0;41,17" o:connectangles="0,0,0,0,0,0" textboxrect="0,0,162,11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5" o:spid="_x0000_s1127" style="position:absolute;left:482;top:1093;width:49;height:22;visibility:visible" coordsize="199,1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" adj="-11796480,,5400" path="m199,78r-9,31l,31,8,,199,78xe" fillcolor="black" stroked="f">
                <v:stroke joinstyle="round"/>
                <v:formulas/>
                <v:path arrowok="t" o:connecttype="custom" o:connectlocs="49,16;47,22;0,6;0,6;2,0;49,16" o:connectangles="0,0,0,0,0,0" textboxrect="0,0,199,10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6" o:spid="_x0000_s1128" style="position:absolute;left:412;top:1069;width:72;height:30;visibility:visible" coordsize="287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" adj="-11796480,,5400" path="m287,118r-8,31l1,31,,30,10,,287,118xe" fillcolor="black" stroked="f">
                <v:stroke joinstyle="round"/>
                <v:formulas/>
                <v:path arrowok="t" o:connecttype="custom" o:connectlocs="72,24;70,30;0,6;0,6;3,0;72,24" o:connectangles="0,0,0,0,0,0" textboxrect="0,0,287,14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7" o:spid="_x0000_s1129" style="position:absolute;left:350;top:1046;width:64;height:29;visibility:visible" coordsize="258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" adj="-11796480,,5400" path="m258,118r-10,30l1,30,,30,12,,258,118xe" fillcolor="black" stroked="f">
                <v:stroke joinstyle="round"/>
                <v:formulas/>
                <v:path arrowok="t" o:connecttype="custom" o:connectlocs="64,23;62,29;0,6;0,6;3,0;64,23" o:connectangles="0,0,0,0,0,0" textboxrect="0,0,258,14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8" o:spid="_x0000_s1130" style="position:absolute;left:304;top:1023;width:49;height:29;visibility:visible" coordsize="198,1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" adj="-11796480,,5400" path="m198,116r-12,30l3,27,,26,16,,198,116xe" fillcolor="black" stroked="f">
                <v:stroke joinstyle="round"/>
                <v:formulas/>
                <v:path arrowok="t" o:connecttype="custom" o:connectlocs="49,23;46,29;1,5;0,5;4,0;49,23" o:connectangles="0,0,0,0,0,0" textboxrect="0,0,198,14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59" o:spid="_x0000_s1131" style="position:absolute;left:261;top:990;width:47;height:38;visibility:visible" coordsize="186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" adj="-11796480,,5400" path="m186,163r-16,26l4,22,,16,23,,186,163xe" fillcolor="black" stroked="f">
                <v:stroke joinstyle="round"/>
                <v:formulas/>
                <v:path arrowok="t" o:connecttype="custom" o:connectlocs="47,33;43,38;1,4;0,3;6,0;47,33" o:connectangles="0,0,0,0,0,0" textboxrect="0,0,186,18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0" o:spid="_x0000_s1132" style="position:absolute;left:249;top:964;width:18;height:29;visibility:visible" coordsize="72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" adj="-11796480,,5400" path="m72,132l49,148,1,10,,4,26,,72,132xe" fillcolor="black" stroked="f">
                <v:stroke joinstyle="round"/>
                <v:formulas/>
                <v:path arrowok="t" o:connecttype="custom" o:connectlocs="18,26;12,29;0,2;0,1;7,0;18,26" o:connectangles="0,0,0,0,0,0" textboxrect="0,0,72,14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1" o:spid="_x0000_s1133" style="position:absolute;left:247;top:929;width:8;height:35;visibility:visible" coordsize="34,1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" adj="-11796480,,5400" path="m34,174l8,178,,2,27,r7,174xe" fillcolor="black" stroked="f">
                <v:stroke joinstyle="round"/>
                <v:formulas/>
                <v:path arrowok="t" o:connecttype="custom" o:connectlocs="8,34;2,35;0,0;6,0;6,0;8,34" o:connectangles="0,0,0,0,0,0" textboxrect="0,0,34,17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2" o:spid="_x0000_s1134" style="position:absolute;left:243;top:889;width:10;height:40;visibility:visible" coordsize="43,1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" adj="-11796480,,5400" path="m43,197r-27,2l,2,,,27,1,43,197xe" fillcolor="black" stroked="f">
                <v:stroke joinstyle="round"/>
                <v:formulas/>
                <v:path arrowok="t" o:connecttype="custom" o:connectlocs="10,40;4,40;0,0;0,0;6,0;10,40" o:connectangles="0,0,0,0,0,0" textboxrect="0,0,43,19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3" o:spid="_x0000_s1135" style="position:absolute;left:243;top:860;width:8;height:30;visibility:visible" coordsize="35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" adj="-11796480,,5400" path="m27,150l,149,8,1,9,,35,5,27,150xe" fillcolor="black" stroked="f">
                <v:stroke joinstyle="round"/>
                <v:formulas/>
                <v:path arrowok="t" o:connecttype="custom" o:connectlocs="6,30;0,30;2,0;2,0;8,1;6,30" o:connectangles="0,0,0,0,0,0" textboxrect="0,0,35,15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4" o:spid="_x0000_s1136" style="position:absolute;left:245;top:817;width:14;height:44;visibility:visible" coordsize="57,2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" adj="-11796480,,5400" path="m26,218l,213,31,6,34,,57,16,26,218xe" fillcolor="black" stroked="f">
                <v:stroke joinstyle="round"/>
                <v:formulas/>
                <v:path arrowok="t" o:connecttype="custom" o:connectlocs="6,44;0,43;8,1;8,0;14,3;6,44" o:connectangles="0,0,0,0,0,0" textboxrect="0,0,57,21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5" o:spid="_x0000_s1137" style="position:absolute;left:253;top:787;width:27;height:33;visibility:visible" coordsize="107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" adj="-11796480,,5400" path="m23,168l,152,87,5,91,r16,26l23,168xe" fillcolor="black" stroked="f">
                <v:stroke joinstyle="round"/>
                <v:formulas/>
                <v:path arrowok="t" o:connecttype="custom" o:connectlocs="6,33;0,30;22,1;23,0;27,5;6,33" o:connectangles="0,0,0,0,0,0" textboxrect="0,0,107,16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6" o:spid="_x0000_s1138" style="position:absolute;left:276;top:765;width:39;height:27;visibility:visible" coordsize="156,1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" adj="-11796480,,5400" path="m16,135l,109,142,1,145,r11,30l16,135xe" fillcolor="black" stroked="f">
                <v:stroke joinstyle="round"/>
                <v:formulas/>
                <v:path arrowok="t" o:connecttype="custom" o:connectlocs="4,27;0,22;36,0;36,0;39,6;4,27" o:connectangles="0,0,0,0,0,0" textboxrect="0,0,156,1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7" o:spid="_x0000_s1139" style="position:absolute;left:312;top:749;width:42;height:22;visibility:visible" coordsize="168,1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" adj="-11796480,,5400" path="m11,109l,79,159,r1,l168,31,11,109xe" fillcolor="black" stroked="f">
                <v:stroke joinstyle="round"/>
                <v:formulas/>
                <v:path arrowok="t" o:connecttype="custom" o:connectlocs="3,22;0,16;40,0;40,0;42,6;3,22" o:connectangles="0,0,0,0,0,0" textboxrect="0,0,168,10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8" o:spid="_x0000_s1140" style="position:absolute;left:352;top:735;width:52;height:20;visibility:visible" coordsize="207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" adj="-11796480,,5400" path="m8,101l,70,200,r1,l207,33,8,101xe" fillcolor="black" stroked="f">
                <v:stroke joinstyle="round"/>
                <v:formulas/>
                <v:path arrowok="t" o:connecttype="custom" o:connectlocs="2,20;0,14;50,0;50,0;52,7;2,20" o:connectangles="0,0,0,0,0,0" textboxrect="0,0,207,10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69" o:spid="_x0000_s1141" style="position:absolute;left:403;top:723;width:59;height:19;visibility:visible" coordsize="235,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" adj="-11796480,,5400" path="m6,91l,58,230,r1,l235,32,6,91xe" fillcolor="black" stroked="f">
                <v:stroke joinstyle="round"/>
                <v:formulas/>
                <v:path arrowok="t" o:connecttype="custom" o:connectlocs="2,19;0,12;58,0;58,0;59,7;2,19" o:connectangles="0,0,0,0,0,0" textboxrect="0,0,235,9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0" o:spid="_x0000_s1142" style="position:absolute;left:461;top:714;width:66;height:16;visibility:visible" coordsize="266,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" adj="-11796480,,5400" path="m4,81l,49,262,r1,l266,32,4,81xe" fillcolor="black" stroked="f">
                <v:stroke joinstyle="round"/>
                <v:formulas/>
                <v:path arrowok="t" o:connecttype="custom" o:connectlocs="1,16;0,10;65,0;65,0;66,6;1,16" o:connectangles="0,0,0,0,0,0" textboxrect="0,0,266,8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1" o:spid="_x0000_s1143" style="position:absolute;left:526;top:708;width:65;height:12;visibility:visible" coordsize="258,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" adj="-11796480,,5400" path="m3,62l,30,255,r3,32l3,62xe" fillcolor="black" stroked="f">
                <v:stroke joinstyle="round"/>
                <v:formulas/>
                <v:path arrowok="t" o:connecttype="custom" o:connectlocs="1,12;0,6;64,0;65,6;65,6;1,12" o:connectangles="0,0,0,0,0,0" textboxrect="0,0,258,6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2" o:spid="_x0000_s1144" style="position:absolute;left:590;top:700;width:62;height:14;visibility:visible" coordsize="249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" adj="-11796480,,5400" path="m3,72l,40,246,r3,32l3,72xe" fillcolor="black" stroked="f">
                <v:stroke joinstyle="round"/>
                <v:formulas/>
                <v:path arrowok="t" o:connecttype="custom" o:connectlocs="1,14;0,8;61,0;61,0;62,6;1,14" o:connectangles="0,0,0,0,0,0" textboxrect="0,0,249,7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3" o:spid="_x0000_s1145" style="position:absolute;left:652;top:692;width:66;height:14;visibility:visible" coordsize="266,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" adj="-11796480,,5400" path="m3,70l,38,262,r4,32l3,70xe" fillcolor="black" stroked="f">
                <v:stroke joinstyle="round"/>
                <v:formulas/>
                <v:path arrowok="t" o:connecttype="custom" o:connectlocs="1,14;0,8;65,0;66,6;66,6;1,14" o:connectangles="0,0,0,0,0,0" textboxrect="0,0,266,7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4" o:spid="_x0000_s1146" style="position:absolute;left:717;top:684;width:61;height:14;visibility:visible" coordsize="244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" adj="-11796480,,5400" path="m4,72l,40,239,r5,32l243,32,4,72xe" fillcolor="black" stroked="f">
                <v:stroke joinstyle="round"/>
                <v:formulas/>
                <v:path arrowok="t" o:connecttype="custom" o:connectlocs="1,14;0,8;60,0;61,6;61,6;1,14" o:connectangles="0,0,0,0,0,0" textboxrect="0,0,244,7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5" o:spid="_x0000_s1147" style="position:absolute;left:777;top:672;width:49;height:18;visibility:visible" coordsize="196,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" adj="-11796480,,5400" path="m5,91l,59,189,r1,l196,32,5,91xe" fillcolor="black" stroked="f">
                <v:stroke joinstyle="round"/>
                <v:formulas/>
                <v:path arrowok="t" o:connecttype="custom" o:connectlocs="1,18;0,12;47,0;48,0;49,6;1,18" o:connectangles="0,0,0,0,0,0" textboxrect="0,0,196,9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6" o:spid="_x0000_s1148" style="position:absolute;left:824;top:664;width:43;height:15;visibility:visible" coordsize="171,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" adj="-11796480,,5400" path="m6,71l,39,156,r15,29l165,33,6,71xe" fillcolor="black" stroked="f">
                <v:stroke joinstyle="round"/>
                <v:formulas/>
                <v:path arrowok="t" o:connecttype="custom" o:connectlocs="2,15;0,8;39,0;43,6;41,7;2,15" o:connectangles="0,0,0,0,0,0" textboxrect="0,0,171,7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7" o:spid="_x0000_s1149" style="position:absolute;left:863;top:654;width:18;height:16;visibility:visible" coordsize="72,8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" adj="-11796480,,5400" path="m15,83l,54,43,10,72,,70,23,15,83xe" fillcolor="black" stroked="f">
                <v:stroke joinstyle="round"/>
                <v:formulas/>
                <v:path arrowok="t" o:connecttype="custom" o:connectlocs="4,16;0,10;11,2;18,0;18,4;4,16" o:connectangles="0,0,0,0,0,0" textboxrect="0,0,72,8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8" o:spid="_x0000_s1150" style="position:absolute;left:863;top:637;width:18;height:19;visibility:visible" coordsize="74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" adj="-11796480,,5400" path="m74,82l45,92,,27,15,r3,4l74,82xe" fillcolor="black" stroked="f">
                <v:stroke joinstyle="round"/>
                <v:formulas/>
                <v:path arrowok="t" o:connecttype="custom" o:connectlocs="18,17;11,19;0,6;4,0;4,1;18,17" o:connectangles="0,0,0,0,0,0" textboxrect="0,0,74,9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79" o:spid="_x0000_s1151" style="position:absolute;left:822;top:613;width:44;height:30;visibility:visible" coordsize="180,1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" adj="-11796480,,5400" path="m180,119r-15,27l,30,11,r1,2l180,119xe" fillcolor="black" stroked="f">
                <v:stroke joinstyle="round"/>
                <v:formulas/>
                <v:path arrowok="t" o:connecttype="custom" o:connectlocs="44,24;40,30;0,6;3,0;3,0;44,24" o:connectangles="0,0,0,0,0,0" textboxrect="0,0,180,14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0" o:spid="_x0000_s1152" style="position:absolute;left:774;top:592;width:50;height:27;visibility:visible" coordsize="201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" adj="-11796480,,5400" path="m201,107r-11,30l,29,10,r1,l201,107xe" fillcolor="black" stroked="f">
                <v:stroke joinstyle="round"/>
                <v:formulas/>
                <v:path arrowok="t" o:connecttype="custom" o:connectlocs="50,21;47,27;0,6;2,0;3,0;50,21" o:connectangles="0,0,0,0,0,0" textboxrect="0,0,201,13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1" o:spid="_x0000_s1153" style="position:absolute;left:710;top:568;width:66;height:30;visibility:visible" coordsize="264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" adj="-11796480,,5400" path="m264,119r-10,29l,31,9,,264,119xe" fillcolor="black" stroked="f">
                <v:stroke joinstyle="round"/>
                <v:formulas/>
                <v:path arrowok="t" o:connecttype="custom" o:connectlocs="66,24;64,30;0,6;2,0;2,0;66,24" o:connectangles="0,0,0,0,0,0" textboxrect="0,0,264,14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2" o:spid="_x0000_s1154" style="position:absolute;left:635;top:543;width:78;height:31;visibility:visible" coordsize="311,1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" adj="-11796480,,5400" path="m311,128r-9,31l,31,7,,8,,311,128xe" fillcolor="black" stroked="f">
                <v:stroke joinstyle="round"/>
                <v:formulas/>
                <v:path arrowok="t" o:connecttype="custom" o:connectlocs="78,25;76,31;0,6;2,0;2,0;78,25" o:connectangles="0,0,0,0,0,0" textboxrect="0,0,311,15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3" o:spid="_x0000_s1155" style="position:absolute;left:538;top:515;width:99;height:34;visibility:visible" coordsize="396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" adj="-11796480,,5400" path="m396,137r-7,31l,31,6,,7,,396,137xe" fillcolor="black" stroked="f">
                <v:stroke joinstyle="round"/>
                <v:formulas/>
                <v:path arrowok="t" o:connecttype="custom" o:connectlocs="99,28;97,34;0,6;2,0;2,0;99,28" o:connectangles="0,0,0,0,0,0" textboxrect="0,0,396,16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4" o:spid="_x0000_s1156" style="position:absolute;left:438;top:491;width:101;height:30;visibility:visible" coordsize="404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" adj="-11796480,,5400" path="m404,119r-6,31l,32,6,,404,119xe" fillcolor="black" stroked="f">
                <v:stroke joinstyle="round"/>
                <v:formulas/>
                <v:path arrowok="t" o:connecttype="custom" o:connectlocs="101,24;100,30;0,6;2,0;2,0;101,24" o:connectangles="0,0,0,0,0,0" textboxrect="0,0,404,15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5" o:spid="_x0000_s1157" style="position:absolute;left:363;top:476;width:77;height:22;visibility:visible" coordsize="308,1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" adj="-11796480,,5400" path="m308,78r-6,32l,32,5,,308,78xe" fillcolor="black" stroked="f">
                <v:stroke joinstyle="round"/>
                <v:formulas/>
                <v:path arrowok="t" o:connecttype="custom" o:connectlocs="77,16;76,22;0,6;0,6;1,0;77,16" o:connectangles="0,0,0,0,0,0" textboxrect="0,0,308,11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6" o:spid="_x0000_s1158" style="position:absolute;left:281;top:458;width:83;height:24;visibility:visible" coordsize="332,1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" adj="-11796480,,5400" path="m332,88r-5,32l1,31,,31,6,,332,88xe" fillcolor="black" stroked="f">
                <v:stroke joinstyle="round"/>
                <v:formulas/>
                <v:path arrowok="t" o:connecttype="custom" o:connectlocs="83,18;82,24;0,6;0,6;2,0;83,18" o:connectangles="0,0,0,0,0,0" textboxrect="0,0,332,12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7" o:spid="_x0000_s1159" style="position:absolute;left:194;top:436;width:89;height:28;visibility:visible" coordsize="356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" adj="-11796480,,5400" path="m356,109r-6,31l,32,7,,356,109xe" fillcolor="black" stroked="f">
                <v:stroke joinstyle="round"/>
                <v:formulas/>
                <v:path arrowok="t" o:connecttype="custom" o:connectlocs="89,22;88,28;0,6;0,6;2,0;89,22" o:connectangles="0,0,0,0,0,0" textboxrect="0,0,356,14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8" o:spid="_x0000_s1160" style="position:absolute;left:114;top:415;width:81;height:28;visibility:visible" coordsize="327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" adj="-11796480,,5400" path="m327,108r-7,32l1,32,,31,9,,327,108xe" fillcolor="black" stroked="f">
                <v:stroke joinstyle="round"/>
                <v:formulas/>
                <v:path arrowok="t" o:connecttype="custom" o:connectlocs="81,22;79,28;0,6;0,6;2,0;81,22" o:connectangles="0,0,0,0,0,0" textboxrect="0,0,327,14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89" o:spid="_x0000_s1161" style="position:absolute;left:59;top:396;width:57;height:25;visibility:visible" coordsize="225,1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" adj="-11796480,,5400" path="m225,96r-9,31l2,29,,28,13,,225,96xe" fillcolor="black" stroked="f">
                <v:stroke joinstyle="round"/>
                <v:formulas/>
                <v:path arrowok="t" o:connecttype="custom" o:connectlocs="57,19;55,25;1,6;0,6;3,0;57,19" o:connectangles="0,0,0,0,0,0" textboxrect="0,0,225,12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0" o:spid="_x0000_s1162" style="position:absolute;left:21;top:372;width:42;height:29;visibility:visible" coordsize="169,1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" adj="-11796480,,5400" path="m169,116r-13,28l4,25,,20,20,,169,116xe" fillcolor="black" stroked="f">
                <v:stroke joinstyle="round"/>
                <v:formulas/>
                <v:path arrowok="t" o:connecttype="custom" o:connectlocs="42,23;39,29;1,5;0,4;5,0;42,23" o:connectangles="0,0,0,0,0,0" textboxrect="0,0,169,14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1" o:spid="_x0000_s1163" style="position:absolute;left:6;top:352;width:20;height:24;visibility:visible" coordsize="78,1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" adj="-11796480,,5400" path="m78,102l58,122,2,15,,7,26,,78,102xe" fillcolor="black" stroked="f">
                <v:stroke joinstyle="round"/>
                <v:formulas/>
                <v:path arrowok="t" o:connecttype="custom" o:connectlocs="20,20;15,24;1,3;0,1;7,0;20,20" o:connectangles="0,0,0,0,0,0" textboxrect="0,0,78,12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2" o:spid="_x0000_s1164" style="position:absolute;left:2;top:318;width:11;height:35;visibility:visible" coordsize="42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" adj="-11796480,,5400" path="m42,172r-26,7l,3,,2,27,,42,172xe" fillcolor="black" stroked="f">
                <v:stroke joinstyle="round"/>
                <v:formulas/>
                <v:path arrowok="t" o:connecttype="custom" o:connectlocs="11,34;4,35;0,1;0,0;7,0;11,34" o:connectangles="0,0,0,0,0,0" textboxrect="0,0,42,17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3" o:spid="_x0000_s1165" style="position:absolute;top:286;width:9;height:32;visibility:visible" coordsize="35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" adj="-11796480,,5400" path="m35,158l8,160,,3,,,27,1r8,157xe" fillcolor="black" stroked="f">
                <v:stroke joinstyle="round"/>
                <v:formulas/>
                <v:path arrowok="t" o:connecttype="custom" o:connectlocs="9,32;2,32;0,1;0,0;7,0;9,32" o:connectangles="0,0,0,0,0,0" textboxrect="0,0,35,16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4" o:spid="_x0000_s1166" style="position:absolute;top:249;width:9;height:37;visibility:visible" coordsize="35,1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" adj="-11796480,,5400" path="m27,186l,185,8,,35,1,27,186xe" fillcolor="black" stroked="f">
                <v:stroke joinstyle="round"/>
                <v:formulas/>
                <v:path arrowok="t" o:connecttype="custom" o:connectlocs="7,37;0,37;2,0;9,0;9,0;7,37" o:connectangles="0,0,0,0,0,0" textboxrect="0,0,35,18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5" o:spid="_x0000_s1167" style="position:absolute;left:2;top:198;width:9;height:51;visibility:visible" coordsize="34,2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" adj="-11796480,,5400" path="m27,258l,257,8,11,12,,34,19,27,258xe" fillcolor="black" stroked="f">
                <v:stroke joinstyle="round"/>
                <v:formulas/>
                <v:path arrowok="t" o:connecttype="custom" o:connectlocs="7,51;0,51;2,2;3,0;9,4;7,51" o:connectangles="0,0,0,0,0,0" textboxrect="0,0,34,25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6" o:spid="_x0000_s1168" style="position:absolute;left:1;top:3;width:1251;height:1561;visibility:visible" coordsize="5005,78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" adj="-11796480,,5400" path="m8,1101l16,855,119,727,270,609,461,492,676,383,955,255,1337,138,1687,68,2093,10,2498,r453,20l3294,60r366,68l4002,216r271,89l4591,452r382,225l4591,1091r414,570l4957,1710,4750,1424r31,119l4512,1169r-128,147l3986,1111,3557,944,3095,806,2706,737,2212,727r-470,40l1384,845,907,1032,644,1169,477,1287r398,99l1337,1494r421,117l2251,1768r558,217l3238,2201r358,284l3843,2790r,374l3835,3361r-24,255l3699,3744r-158,107l3349,3921r-254,68l2801,4038r-319,60l2164,4136r-311,69l1575,4275r-159,68l1345,4392r230,118l1869,4638r263,137l2387,4942r198,167l2706,5286r39,246l2753,5729r,177l2745,6121r-24,157l2617,6446r-95,117l2490,6691r32,129l2585,6957r32,128l2609,7232r-71,167l2482,7546r-55,148l2403,7802r-16,-187l2379,7389r-16,-177l2315,7055r-64,-177l2235,6691r8,-186l2267,6308r65,-177l2419,5994r87,-98l2474,5709,2363,5571r-104,-69l2108,5414r-191,-79l1639,5217,1392,5099,1209,4982,1042,4815,995,4677r-8,-177l971,4303r8,-147l1010,3950r88,-147l1240,3694r160,-78l1599,3547r231,-59l2093,3439r254,-30l2593,3371r263,-40l3095,3292r191,-60l3445,3194r56,-60l3445,3056,3278,2937,3087,2830,2832,2712,2530,2584,2140,2447,1742,2328r-302,-78l1114,2162,763,2053,445,1945,231,1848,79,1729,23,1621,8,1444,,1287,8,1101xe" fillcolor="#abbfa4" stroked="f">
                <v:stroke joinstyle="round"/>
                <v:formulas/>
                <v:path arrowok="t" o:connecttype="custom" o:connectlocs="30,145;169,77;422,14;738,4;1000,43;1243,135;1239,342;1128,234;889,189;553,145;227,206;219,277;563,354;899,497;959,672;885,770;700,808;463,841;336,879;533,955;676,1058;688,1182;654,1290;630,1365;652,1447;607,1539;595,1478;563,1376;567,1262;626,1180;565,1101;410,1044;260,963;243,861;274,761;400,710;587,682;774,659;875,627;772,566;535,490;278,433;58,370;2,289" o:connectangles="0,0,0,0,0,0,0,0,0,0,0,0,0,0,0,0,0,0,0,0,0,0,0,0,0,0,0,0,0,0,0,0,0,0,0,0,0,0,0,0,0,0,0,0" textboxrect="0,0,5005,780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7" o:spid="_x0000_s1169" style="position:absolute;left:2;top:146;width:30;height:30;visibility:visible" coordsize="121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" adj="-11796480,,5400" path="m23,149l,130,103,3,106,r15,26l23,149xe" fillcolor="black" stroked="f">
                <v:stroke joinstyle="round"/>
                <v:formulas/>
                <v:path arrowok="t" o:connecttype="custom" o:connectlocs="6,30;0,26;26,1;26,0;30,5;6,30" o:connectangles="0,0,0,0,0,0" textboxrect="0,0,121,14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8" o:spid="_x0000_s1170" style="position:absolute;left:29;top:122;width:41;height:29;visibility:visible" coordsize="165,14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" adj="-11796480,,5400" path="m15,145l,119,151,2,153,r12,29l15,145xe" fillcolor="black" stroked="f">
                <v:stroke joinstyle="round"/>
                <v:formulas/>
                <v:path arrowok="t" o:connecttype="custom" o:connectlocs="4,29;0,24;38,0;38,0;41,6;4,29" o:connectangles="0,0,0,0,0,0" textboxrect="0,0,165,14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799" o:spid="_x0000_s1171" style="position:absolute;left:67;top:98;width:50;height:30;visibility:visible" coordsize="201,1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" adj="-11796480,,5400" path="m12,147l,118,190,1,191,r10,31l12,147xe" fillcolor="black" stroked="f">
                <v:stroke joinstyle="round"/>
                <v:formulas/>
                <v:path arrowok="t" o:connecttype="custom" o:connectlocs="3,30;0,24;47,0;48,0;50,6;3,30" o:connectangles="0,0,0,0,0,0" textboxrect="0,0,201,14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0" o:spid="_x0000_s1172" style="position:absolute;left:115;top:77;width:56;height:28;visibility:visible" coordsize="225,1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" adj="-11796480,,5400" path="m10,139l,108,215,r1,l225,31,10,139xe" fillcolor="black" stroked="f">
                <v:stroke joinstyle="round"/>
                <v:formulas/>
                <v:path arrowok="t" o:connecttype="custom" o:connectlocs="2,28;0,22;54,0;54,0;56,6;2,28" o:connectangles="0,0,0,0,0,0" textboxrect="0,0,225,13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1" o:spid="_x0000_s1173" style="position:absolute;left:168;top:51;width:72;height:32;visibility:visible" coordsize="287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" adj="-11796480,,5400" path="m9,160l,129,278,1,280,r7,32l9,160xe" fillcolor="black" stroked="f">
                <v:stroke joinstyle="round"/>
                <v:formulas/>
                <v:path arrowok="t" o:connecttype="custom" o:connectlocs="2,32;0,26;70,0;70,0;72,6;2,32" o:connectangles="0,0,0,0,0,0" textboxrect="0,0,287,16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2" o:spid="_x0000_s1174" style="position:absolute;left:238;top:27;width:97;height:30;visibility:visible" coordsize="387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" adj="-11796480,,5400" path="m7,150l,118,382,r1,l387,33,7,150xe" fillcolor="black" stroked="f">
                <v:stroke joinstyle="round"/>
                <v:formulas/>
                <v:path arrowok="t" o:connecttype="custom" o:connectlocs="2,30;0,24;96,0;96,0;97,7;2,30" o:connectangles="0,0,0,0,0,0" textboxrect="0,0,387,15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3" o:spid="_x0000_s1175" style="position:absolute;left:334;top:14;width:89;height:20;visibility:visible" coordsize="354,1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" adj="-11796480,,5400" path="m4,102l,69,350,r4,34l4,102xe" fillcolor="black" stroked="f">
                <v:stroke joinstyle="round"/>
                <v:formulas/>
                <v:path arrowok="t" o:connecttype="custom" o:connectlocs="1,20;0,14;88,0;88,0;89,7;1,20" o:connectangles="0,0,0,0,0,0" textboxrect="0,0,354,10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4" o:spid="_x0000_s1176" style="position:absolute;left:422;top:2;width:102;height:18;visibility:visible" coordsize="408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" adj="-11796480,,5400" path="m4,92l,58,406,r1,l408,32,4,92xe" fillcolor="black" stroked="f">
                <v:stroke joinstyle="round"/>
                <v:formulas/>
                <v:path arrowok="t" o:connecttype="custom" o:connectlocs="1,18;0,11;102,0;102,0;102,6;1,18" o:connectangles="0,0,0,0,0,0" textboxrect="0,0,408,9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5" o:spid="_x0000_s1177" style="position:absolute;left:523;width:102;height:8;visibility:visible" coordsize="407,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" adj="-11796480,,5400" path="m1,42l,10,406,r1,l406,32,1,42xe" fillcolor="black" stroked="f">
                <v:stroke joinstyle="round"/>
                <v:formulas/>
                <v:path arrowok="t" o:connecttype="custom" o:connectlocs="0,8;0,2;102,0;102,0;102,6;0,8" o:connectangles="0,0,0,0,0,0" textboxrect="0,0,407,4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6" o:spid="_x0000_s1178" style="position:absolute;left:625;width:114;height:10;visibility:visible" coordsize="455,5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" adj="-11796480,,5400" path="m,32l1,,454,20r1,l453,52,,32xe" fillcolor="black" stroked="f">
                <v:stroke joinstyle="round"/>
                <v:formulas/>
                <v:path arrowok="t" o:connecttype="custom" o:connectlocs="0,6;0,0;114,4;114,4;113,10;0,6" o:connectangles="0,0,0,0,0,0" textboxrect="0,0,455,5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7" o:spid="_x0000_s1179" style="position:absolute;left:738;top:4;width:87;height:14;visibility:visible" coordsize="345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" adj="-11796480,,5400" path="m,32l2,,344,38r1,l341,72,,32xe" fillcolor="black" stroked="f">
                <v:stroke joinstyle="round"/>
                <v:formulas/>
                <v:path arrowok="t" o:connecttype="custom" o:connectlocs="0,6;1,0;87,7;87,7;86,14;0,6" o:connectangles="0,0,0,0,0,0" textboxrect="0,0,345,7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8" o:spid="_x0000_s1180" style="position:absolute;left:824;top:12;width:92;height:20;visibility:visible" coordsize="370,1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" adj="-11796480,,5400" path="m,34l4,,370,70r-5,32l,34xe" fillcolor="black" stroked="f">
                <v:stroke joinstyle="round"/>
                <v:formulas/>
                <v:path arrowok="t" o:connecttype="custom" o:connectlocs="0,7;1,0;92,14;92,14;91,20;0,7" o:connectangles="0,0,0,0,0,0" textboxrect="0,0,370,10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09" o:spid="_x0000_s1181" style="position:absolute;left:915;top:26;width:87;height:24;visibility:visible" coordsize="348,1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" adj="-11796480,,5400" path="m,32l5,,348,89r-6,31l,32xe" fillcolor="black" stroked="f">
                <v:stroke joinstyle="round"/>
                <v:formulas/>
                <v:path arrowok="t" o:connecttype="custom" o:connectlocs="0,6;1,0;87,18;87,18;86,24;0,6" o:connectangles="0,0,0,0,0,0" textboxrect="0,0,348,12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0" o:spid="_x0000_s1182" style="position:absolute;left:1000;top:43;width:70;height:24;visibility:visible" coordsize="278,1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" adj="-11796480,,5400" path="m,31l6,,277,88r1,1l270,119,,31xe" fillcolor="black" stroked="f">
                <v:stroke joinstyle="round"/>
                <v:formulas/>
                <v:path arrowok="t" o:connecttype="custom" o:connectlocs="0,6;2,0;70,18;70,18;68,24;0,6" o:connectangles="0,0,0,0,0,0" textboxrect="0,0,278,11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1" o:spid="_x0000_s1183" style="position:absolute;left:1068;top:61;width:82;height:36;visibility:visible" coordsize="328,1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" adj="-11796480,,5400" path="m,30l8,,327,147r1,l317,177,,30xe" fillcolor="black" stroked="f">
                <v:stroke joinstyle="round"/>
                <v:formulas/>
                <v:path arrowok="t" o:connecttype="custom" o:connectlocs="0,6;2,0;82,30;82,30;79,36;0,6" o:connectangles="0,0,0,0,0,0" textboxrect="0,0,328,17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2" o:spid="_x0000_s1184" style="position:absolute;left:1147;top:91;width:99;height:50;visibility:visible" coordsize="396,2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" adj="-11796480,,5400" path="m,30l11,,393,226r3,27l363,245,,30xe" fillcolor="black" stroked="f">
                <v:stroke joinstyle="round"/>
                <v:formulas/>
                <v:path arrowok="t" o:connecttype="custom" o:connectlocs="0,6;3,0;98,45;99,50;91,48;0,6" o:connectangles="0,0,0,0,0,0" textboxrect="0,0,396,25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3" o:spid="_x0000_s1185" style="position:absolute;left:1146;top:140;width:100;height:83;visibility:visible" coordsize="401,4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" adj="-11796480,,5400" path="m368,r33,8l29,410,,419,1,397,368,xe" fillcolor="black" stroked="f">
                <v:stroke joinstyle="round"/>
                <v:formulas/>
                <v:path arrowok="t" o:connecttype="custom" o:connectlocs="92,0;100,2;7,81;0,83;0,79;92,0" o:connectangles="0,0,0,0,0,0" textboxrect="0,0,401,41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4" o:spid="_x0000_s1186" style="position:absolute;left:1146;top:222;width:108;height:116;visibility:visible" coordsize="433,5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" adj="-11796480,,5400" path="m,9l29,,433,558r-1,23l405,566,,9xe" fillcolor="black" stroked="f">
                <v:stroke joinstyle="round"/>
                <v:formulas/>
                <v:path arrowok="t" o:connecttype="custom" o:connectlocs="0,2;7,0;108,111;108,116;101,113;0,2" o:connectangles="0,0,0,0,0,0" textboxrect="0,0,433,58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5" o:spid="_x0000_s1187" style="position:absolute;left:1237;top:335;width:17;height:13;visibility:visible" coordsize="66,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" adj="-11796480,,5400" path="m39,l66,15,19,65,,62,11,29,39,xe" fillcolor="black" stroked="f">
                <v:stroke joinstyle="round"/>
                <v:formulas/>
                <v:path arrowok="t" o:connecttype="custom" o:connectlocs="10,0;17,3;5,13;0,12;3,6;10,0" o:connectangles="0,0,0,0,0,0" textboxrect="0,0,66,6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6" o:spid="_x0000_s1188" style="position:absolute;left:1185;top:286;width:55;height:61;visibility:visible" coordsize="221,3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" adj="-11796480,,5400" path="m221,273r-11,33l3,21,13,10,,16,23,,221,273xe" fillcolor="black" stroked="f">
                <v:stroke joinstyle="round"/>
                <v:formulas/>
                <v:path arrowok="t" o:connecttype="custom" o:connectlocs="55,54;52,61;1,4;3,2;0,3;6,0;55,54" o:connectangles="0,0,0,0,0,0,0" textboxrect="0,0,221,30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7" o:spid="_x0000_s1189" style="position:absolute;left:1185;top:287;width:14;height:27;visibility:visible" coordsize="57,1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" adj="-11796480,,5400" path="m,11l13,5,25,,57,118,35,134r9,-10l32,129,,11xe" fillcolor="black" stroked="f">
                <v:stroke joinstyle="round"/>
                <v:formulas/>
                <v:path arrowok="t" o:connecttype="custom" o:connectlocs="0,2;3,1;6,0;14,24;9,27;11,25;8,26;0,2" o:connectangles="0,0,0,0,0,0,0,0" textboxrect="0,0,57,1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8" o:spid="_x0000_s1190" style="position:absolute;left:1126;top:235;width:72;height:79;visibility:visible" coordsize="288,3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" adj="-11796480,,5400" path="m288,375r-10,11l269,396,8,36,,,19,1,288,375xe" fillcolor="black" stroked="f">
                <v:stroke joinstyle="round"/>
                <v:formulas/>
                <v:path arrowok="t" o:connecttype="custom" o:connectlocs="72,75;70,77;67,79;2,7;0,0;5,0;72,75" o:connectangles="0,0,0,0,0,0,0" textboxrect="0,0,288,39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19" o:spid="_x0000_s1191" style="position:absolute;left:1095;top:235;width:33;height:34;visibility:visible" coordsize="132,1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" adj="-11796480,,5400" path="m124,r8,36l14,172,,174,2,141,124,xe" fillcolor="black" stroked="f">
                <v:stroke joinstyle="round"/>
                <v:formulas/>
                <v:path arrowok="t" o:connecttype="custom" o:connectlocs="31,0;33,7;4,34;0,34;1,28;31,0" o:connectangles="0,0,0,0,0,0" textboxrect="0,0,132,17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0" o:spid="_x0000_s1192" style="position:absolute;left:996;top:222;width:100;height:47;visibility:visible" coordsize="400,2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" adj="-11796480,,5400" path="m400,203r-2,33l,31,9,r1,l400,203xe" fillcolor="black" stroked="f">
                <v:stroke joinstyle="round"/>
                <v:formulas/>
                <v:path arrowok="t" o:connecttype="custom" o:connectlocs="100,40;100,47;0,6;2,0;3,0;100,40" o:connectangles="0,0,0,0,0,0" textboxrect="0,0,400,23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1" o:spid="_x0000_s1193" style="position:absolute;left:889;top:189;width:109;height:39;visibility:visible" coordsize="437,1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" adj="-11796480,,5400" path="m437,167r-9,31l,31,7,,437,167xe" fillcolor="black" stroked="f">
                <v:stroke joinstyle="round"/>
                <v:formulas/>
                <v:path arrowok="t" o:connecttype="custom" o:connectlocs="109,33;107,39;0,6;2,0;2,0;109,33" o:connectangles="0,0,0,0,0,0" textboxrect="0,0,437,19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2" o:spid="_x0000_s1194" style="position:absolute;left:774;top:161;width:116;height:34;visibility:visible" coordsize="467,1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" adj="-11796480,,5400" path="m467,139r-7,31l,33,4,,5,1,467,139xe" fillcolor="black" stroked="f">
                <v:stroke joinstyle="round"/>
                <v:formulas/>
                <v:path arrowok="t" o:connecttype="custom" o:connectlocs="116,28;114,34;0,7;1,0;1,0;116,28" o:connectangles="0,0,0,0,0,0" textboxrect="0,0,467,17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3" o:spid="_x0000_s1195" style="position:absolute;left:676;top:147;width:99;height:21;visibility:visible" coordsize="393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" adj="-11796480,,5400" path="m393,68r-4,33l,32,2,,3,,393,68xe" fillcolor="black" stroked="f">
                <v:stroke joinstyle="round"/>
                <v:formulas/>
                <v:path arrowok="t" o:connecttype="custom" o:connectlocs="99,14;98,21;0,7;1,0;1,0;99,14" o:connectangles="0,0,0,0,0,0" textboxrect="0,0,393,10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4" o:spid="_x0000_s1196" style="position:absolute;left:553;top:145;width:124;height:9;visibility:visible" coordsize="495,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" adj="-11796480,,5400" path="m495,10r-2,32l1,32,,,1,,495,10xe" fillcolor="black" stroked="f">
                <v:stroke joinstyle="round"/>
                <v:formulas/>
                <v:path arrowok="t" o:connecttype="custom" o:connectlocs="124,2;123,9;0,7;0,0;0,0;124,2" o:connectangles="0,0,0,0,0,0" textboxrect="0,0,495,4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5" o:spid="_x0000_s1197" style="position:absolute;left:435;top:145;width:119;height:15;visibility:visible" coordsize="472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" adj="-11796480,,5400" path="m471,r1,32l4,72,,40r2,l471,xe" fillcolor="black" stroked="f">
                <v:stroke joinstyle="round"/>
                <v:formulas/>
                <v:path arrowok="t" o:connecttype="custom" o:connectlocs="119,0;119,7;1,15;0,8;1,8;119,0" o:connectangles="0,0,0,0,0,0" textboxrect="0,0,472,7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6" o:spid="_x0000_s1198" style="position:absolute;left:345;top:153;width:91;height:22;visibility:visible" coordsize="364,1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" adj="-11796480,,5400" path="m360,r4,32l7,110,,79,2,78,360,xe" fillcolor="black" stroked="f">
                <v:stroke joinstyle="round"/>
                <v:formulas/>
                <v:path arrowok="t" o:connecttype="custom" o:connectlocs="90,0;91,6;2,22;0,16;1,16;90,0" o:connectangles="0,0,0,0,0,0" textboxrect="0,0,364,11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7" o:spid="_x0000_s1199" style="position:absolute;left:226;top:169;width:121;height:43;visibility:visible" coordsize="485,2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" adj="-11796480,,5400" path="m478,r7,31l10,216,,187r1,-1l478,xe" fillcolor="black" stroked="f">
                <v:stroke joinstyle="round"/>
                <v:formulas/>
                <v:path arrowok="t" o:connecttype="custom" o:connectlocs="119,0;121,6;2,43;0,37;0,37;119,0" o:connectangles="0,0,0,0,0,0" textboxrect="0,0,485,21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8" o:spid="_x0000_s1200" style="position:absolute;left:160;top:207;width:68;height:33;visibility:visible" coordsize="274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" adj="-11796480,,5400" path="m264,r10,29l12,167,,138r1,-1l264,xe" fillcolor="black" stroked="f">
                <v:stroke joinstyle="round"/>
                <v:formulas/>
                <v:path arrowok="t" o:connecttype="custom" o:connectlocs="66,0;68,6;3,33;0,27;0,27;66,0" o:connectangles="0,0,0,0,0,0" textboxrect="0,0,274,16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29" o:spid="_x0000_s1201" style="position:absolute;left:118;top:234;width:45;height:30;visibility:visible" coordsize="180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" adj="-11796480,,5400" path="m168,r12,29l44,124,4,148,,118,168,xe" fillcolor="black" stroked="f">
                <v:stroke joinstyle="round"/>
                <v:formulas/>
                <v:path arrowok="t" o:connecttype="custom" o:connectlocs="42,0;45,6;11,25;1,30;0,24;42,0" o:connectangles="0,0,0,0,0,0" textboxrect="0,0,180,14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0" o:spid="_x0000_s1202" style="position:absolute;left:119;top:259;width:101;height:25;visibility:visible" coordsize="403,1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" adj="-11796480,,5400" path="m,24l40,,403,91r-5,32l,24xe" fillcolor="black" stroked="f">
                <v:stroke joinstyle="round"/>
                <v:formulas/>
                <v:path arrowok="t" o:connecttype="custom" o:connectlocs="0,5;10,0;101,18;100,25;100,25;0,5" o:connectangles="0,0,0,0,0,0" textboxrect="0,0,403,12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1" o:spid="_x0000_s1203" style="position:absolute;left:219;top:277;width:116;height:28;visibility:visible" coordsize="468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" adj="-11796480,,5400" path="m,32l5,,467,107r1,l462,140,,32xe" fillcolor="black" stroked="f">
                <v:stroke joinstyle="round"/>
                <v:formulas/>
                <v:path arrowok="t" o:connecttype="custom" o:connectlocs="0,6;1,0;116,21;116,21;115,28;0,6" o:connectangles="0,0,0,0,0,0" textboxrect="0,0,468,14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2" o:spid="_x0000_s1204" style="position:absolute;left:334;top:299;width:107;height:30;visibility:visible" coordsize="428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" adj="-11796480,,5400" path="m,33l6,,427,118r1,l421,150,,33xe" fillcolor="black" stroked="f">
                <v:stroke joinstyle="round"/>
                <v:formulas/>
                <v:path arrowok="t" o:connecttype="custom" o:connectlocs="0,7;2,0;107,24;107,24;105,30;0,7" o:connectangles="0,0,0,0,0,0" textboxrect="0,0,428,15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3" o:spid="_x0000_s1205" style="position:absolute;left:439;top:322;width:125;height:38;visibility:visible" coordsize="500,1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" adj="-11796480,,5400" path="m,32l7,,500,157r,2l493,190,,32xe" fillcolor="black" stroked="f">
                <v:stroke joinstyle="round"/>
                <v:formulas/>
                <v:path arrowok="t" o:connecttype="custom" o:connectlocs="0,6;2,0;125,31;125,32;123,38;0,6" o:connectangles="0,0,0,0,0,0" textboxrect="0,0,500,19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4" o:spid="_x0000_s1206" style="position:absolute;left:563;top:354;width:141;height:49;visibility:visible" coordsize="566,2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" adj="-11796480,,5400" path="m,31l7,,565,215r1,l556,246,,31xe" fillcolor="black" stroked="f">
                <v:stroke joinstyle="round"/>
                <v:formulas/>
                <v:path arrowok="t" o:connecttype="custom" o:connectlocs="0,6;2,0;141,43;141,43;139,49;0,6" o:connectangles="0,0,0,0,0,0" textboxrect="0,0,566,24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5" o:spid="_x0000_s1207" style="position:absolute;left:701;top:397;width:111;height:49;visibility:visible" coordsize="441,2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" adj="-11796480,,5400" path="m,31l10,,439,217r2,1l428,246,,31xe" fillcolor="black" stroked="f">
                <v:stroke joinstyle="round"/>
                <v:formulas/>
                <v:path arrowok="t" o:connecttype="custom" o:connectlocs="0,6;3,0;110,43;111,43;108,49;0,6" o:connectangles="0,0,0,0,0,0" textboxrect="0,0,441,24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6" o:spid="_x0000_s1208" style="position:absolute;left:809;top:441;width:93;height:62;visibility:visible" coordsize="374,3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" adj="-11796480,,5400" path="m,28l13,,371,285r3,2l356,312,,28xe" fillcolor="black" stroked="f">
                <v:stroke joinstyle="round"/>
                <v:formulas/>
                <v:path arrowok="t" o:connecttype="custom" o:connectlocs="0,6;3,0;92,57;93,57;89,62;0,6" o:connectangles="0,0,0,0,0,0" textboxrect="0,0,374,31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7" o:spid="_x0000_s1209" style="position:absolute;left:898;top:498;width:66;height:65;visibility:visible" coordsize="268,3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" adj="-11796480,,5400" path="m,25l18,,265,305r3,11l242,323,,25xe" fillcolor="black" stroked="f">
                <v:stroke joinstyle="round"/>
                <v:formulas/>
                <v:path arrowok="t" o:connecttype="custom" o:connectlocs="0,5;4,0;65,61;66,64;60,65;0,5" o:connectangles="0,0,0,0,0,0" textboxrect="0,0,268,32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8" o:spid="_x0000_s1210" style="position:absolute;left:958;top:561;width:6;height:75;visibility:visible" coordsize="26,3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" adj="-11796480,,5400" path="m,7l26,r,374l26,375,,374,,7xe" fillcolor="black" stroked="f">
                <v:stroke joinstyle="round"/>
                <v:formulas/>
                <v:path arrowok="t" o:connecttype="custom" o:connectlocs="0,1;6,0;6,75;6,75;0,75;0,1" o:connectangles="0,0,0,0,0,0" textboxrect="0,0,26,37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39" o:spid="_x0000_s1211" style="position:absolute;left:956;top:636;width:8;height:40;visibility:visible" coordsize="34,1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" adj="-11796480,,5400" path="m8,l34,1,26,197r,1l,196,8,xe" fillcolor="black" stroked="f">
                <v:stroke joinstyle="round"/>
                <v:formulas/>
                <v:path arrowok="t" o:connecttype="custom" o:connectlocs="2,0;8,0;6,40;6,40;0,40;2,0" o:connectangles="0,0,0,0,0,0" textboxrect="0,0,34,19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0" o:spid="_x0000_s1212" style="position:absolute;left:950;top:675;width:12;height:54;visibility:visible" coordsize="49,2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" adj="-11796480,,5400" path="m23,l49,2,26,257r-5,11l,249,23,xe" fillcolor="black" stroked="f">
                <v:stroke joinstyle="round"/>
                <v:formulas/>
                <v:path arrowok="t" o:connecttype="custom" o:connectlocs="6,0;12,0;6,52;5,54;0,50;6,0" o:connectangles="0,0,0,0,0,0" textboxrect="0,0,49,26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1" o:spid="_x0000_s1213" style="position:absolute;left:924;top:725;width:31;height:30;visibility:visible" coordsize="128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" adj="-11796480,,5400" path="m107,r21,19l16,147r-2,2l,121,107,xe" fillcolor="black" stroked="f">
                <v:stroke joinstyle="round"/>
                <v:formulas/>
                <v:path arrowok="t" o:connecttype="custom" o:connectlocs="26,0;31,4;4,30;3,30;0,24;26,0" o:connectangles="0,0,0,0,0,0" textboxrect="0,0,128,14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2" o:spid="_x0000_s1214" style="position:absolute;left:884;top:749;width:43;height:28;visibility:visible" coordsize="170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" adj="-11796480,,5400" path="m156,r14,28l11,136r-3,1l,106,156,xe" fillcolor="black" stroked="f">
                <v:stroke joinstyle="round"/>
                <v:formulas/>
                <v:path arrowok="t" o:connecttype="custom" o:connectlocs="39,0;43,6;3,28;2,28;0,22;39,0" o:connectangles="0,0,0,0,0,0" textboxrect="0,0,170,13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3" o:spid="_x0000_s1215" style="position:absolute;left:837;top:770;width:49;height:21;visibility:visible" coordsize="198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" adj="-11796480,,5400" path="m190,r8,31l7,101r-1,l,69,190,xe" fillcolor="black" stroked="f">
                <v:stroke joinstyle="round"/>
                <v:formulas/>
                <v:path arrowok="t" o:connecttype="custom" o:connectlocs="47,0;49,6;2,21;1,21;0,14;47,0" o:connectangles="0,0,0,0,0,0" textboxrect="0,0,198,10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4" o:spid="_x0000_s1216" style="position:absolute;left:774;top:784;width:65;height:20;visibility:visible" coordsize="259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" adj="-11796480,,5400" path="m253,r6,32l5,100r-1,1l,68,253,xe" fillcolor="black" stroked="f">
                <v:stroke joinstyle="round"/>
                <v:formulas/>
                <v:path arrowok="t" o:connecttype="custom" o:connectlocs="63,0;65,6;1,20;1,20;0,13;63,0" o:connectangles="0,0,0,0,0,0" textboxrect="0,0,259,10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5" o:spid="_x0000_s1217" style="position:absolute;left:700;top:798;width:75;height:16;visibility:visible" coordsize="298,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" adj="-11796480,,5400" path="m294,r4,33l4,81,,49,294,xe" fillcolor="black" stroked="f">
                <v:stroke joinstyle="round"/>
                <v:formulas/>
                <v:path arrowok="t" o:connecttype="custom" o:connectlocs="74,0;75,7;1,16;0,10;0,10;74,0" o:connectangles="0,0,0,0,0,0" textboxrect="0,0,298,8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6" o:spid="_x0000_s1218" style="position:absolute;left:621;top:808;width:80;height:18;visibility:visible" coordsize="322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" adj="-11796480,,5400" path="m318,r4,32l3,92,,60,318,xe" fillcolor="black" stroked="f">
                <v:stroke joinstyle="round"/>
                <v:formulas/>
                <v:path arrowok="t" o:connecttype="custom" o:connectlocs="79,0;80,6;1,18;1,18;0,12;79,0" o:connectangles="0,0,0,0,0,0" textboxrect="0,0,322,9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7" o:spid="_x0000_s1219" style="position:absolute;left:541;top:820;width:80;height:14;visibility:visible" coordsize="322,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" adj="-11796480,,5400" path="m319,r3,32l4,71,,38r1,l319,xe" fillcolor="black" stroked="f">
                <v:stroke joinstyle="round"/>
                <v:formulas/>
                <v:path arrowok="t" o:connecttype="custom" o:connectlocs="79,0;80,6;1,14;0,7;0,7;79,0" o:connectangles="0,0,0,0,0,0" textboxrect="0,0,322,7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8" o:spid="_x0000_s1220" style="position:absolute;left:463;top:827;width:79;height:21;visibility:visible" coordsize="315,1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" adj="-11796480,,5400" path="m311,r4,33l5,102,,69,311,xe" fillcolor="black" stroked="f">
                <v:stroke joinstyle="round"/>
                <v:formulas/>
                <v:path arrowok="t" o:connecttype="custom" o:connectlocs="78,0;79,7;1,21;0,14;0,14;78,0" o:connectangles="0,0,0,0,0,0" textboxrect="0,0,315,10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49" o:spid="_x0000_s1221" style="position:absolute;left:393;top:841;width:72;height:20;visibility:visible" coordsize="286,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" adj="-11796480,,5400" path="m281,r5,33l8,101,,70r2,l281,xe" fillcolor="black" stroked="f">
                <v:stroke joinstyle="round"/>
                <v:formulas/>
                <v:path arrowok="t" o:connecttype="custom" o:connectlocs="71,0;72,7;2,20;0,14;1,14;71,0" o:connectangles="0,0,0,0,0,0" textboxrect="0,0,286,10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0" o:spid="_x0000_s1222" style="position:absolute;left:353;top:855;width:42;height:20;visibility:visible" coordsize="168,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" adj="-11796480,,5400" path="m160,r8,31l12,99,,70,2,69,160,xe" fillcolor="black" stroked="f">
                <v:stroke joinstyle="round"/>
                <v:formulas/>
                <v:path arrowok="t" o:connecttype="custom" o:connectlocs="40,0;42,6;3,20;0,14;1,14;40,0" o:connectangles="0,0,0,0,0,0" textboxrect="0,0,168,9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1" o:spid="_x0000_s1223" style="position:absolute;left:335;top:869;width:21;height:16;visibility:visible" coordsize="84,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" adj="-11796480,,5400" path="m72,l84,29,37,61,2,78,,49,72,xe" fillcolor="black" stroked="f">
                <v:stroke joinstyle="round"/>
                <v:formulas/>
                <v:path arrowok="t" o:connecttype="custom" o:connectlocs="18,0;21,6;9,13;1,16;0,10;18,0" o:connectangles="0,0,0,0,0,0" textboxrect="0,0,84,7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2" o:spid="_x0000_s1224" style="position:absolute;left:335;top:881;width:60;height:27;visibility:visible" coordsize="239,1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" adj="-11796480,,5400" path="m,17l35,,239,105r-9,30l,17xe" fillcolor="black" stroked="f">
                <v:stroke joinstyle="round"/>
                <v:formulas/>
                <v:path arrowok="t" o:connecttype="custom" o:connectlocs="0,3;9,0;60,21;58,27;58,27;0,3" o:connectangles="0,0,0,0,0,0" textboxrect="0,0,239,1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3" o:spid="_x0000_s1225" style="position:absolute;left:393;top:902;width:76;height:32;visibility:visible" coordsize="305,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" adj="-11796480,,5400" path="m,30l9,,304,128r1,l295,157,,30xe" fillcolor="black" stroked="f">
                <v:stroke joinstyle="round"/>
                <v:formulas/>
                <v:path arrowok="t" o:connecttype="custom" o:connectlocs="0,6;2,0;76,26;76,26;74,32;0,6" o:connectangles="0,0,0,0,0,0" textboxrect="0,0,305,15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4" o:spid="_x0000_s1226" style="position:absolute;left:467;top:928;width:68;height:33;visibility:visible" coordsize="273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" adj="-11796480,,5400" path="m,29l10,,272,137r1,1l262,167,,29xe" fillcolor="black" stroked="f">
                <v:stroke joinstyle="round"/>
                <v:formulas/>
                <v:path arrowok="t" o:connecttype="custom" o:connectlocs="0,6;2,0;68,27;68,27;65,33;0,6" o:connectangles="0,0,0,0,0,0" textboxrect="0,0,273,16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5" o:spid="_x0000_s1227" style="position:absolute;left:532;top:955;width:67;height:39;visibility:visible" coordsize="268,19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" adj="-11796480,,5400" path="m,29l11,,266,166r2,2l253,195,,29xe" fillcolor="black" stroked="f">
                <v:stroke joinstyle="round"/>
                <v:formulas/>
                <v:path arrowok="t" o:connecttype="custom" o:connectlocs="0,6;3,0;67,33;67,34;63,39;0,6" o:connectangles="0,0,0,0,0,0" textboxrect="0,0,268,19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6" o:spid="_x0000_s1228" style="position:absolute;left:595;top:989;width:55;height:39;visibility:visible" coordsize="216,1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" adj="-11796480,,5400" path="m,27l15,,213,167r3,3l197,193,,27xe" fillcolor="black" stroked="f">
                <v:stroke joinstyle="round"/>
                <v:formulas/>
                <v:path arrowok="t" o:connecttype="custom" o:connectlocs="0,5;4,0;54,34;55,34;50,39;0,5" o:connectangles="0,0,0,0,0,0" textboxrect="0,0,216,19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7" o:spid="_x0000_s1229" style="position:absolute;left:645;top:1023;width:35;height:39;visibility:visible" coordsize="141,19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" adj="-11796480,,5400" path="m,23l19,,139,176r2,8l116,195,,23xe" fillcolor="black" stroked="f">
                <v:stroke joinstyle="round"/>
                <v:formulas/>
                <v:path arrowok="t" o:connecttype="custom" o:connectlocs="0,5;5,0;35,35;35,37;29,39;0,5" o:connectangles="0,0,0,0,0,0" textboxrect="0,0,141,19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8" o:spid="_x0000_s1230" style="position:absolute;left:674;top:1060;width:16;height:50;visibility:visible" coordsize="65,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" adj="-11796480,,5400" path="m,11l25,,65,246r,3l39,251,,11xe" fillcolor="black" stroked="f">
                <v:stroke joinstyle="round"/>
                <v:formulas/>
                <v:path arrowok="t" o:connecttype="custom" o:connectlocs="0,2;6,0;16,49;16,50;10,50;0,2" o:connectangles="0,0,0,0,0,0" textboxrect="0,0,65,25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59" o:spid="_x0000_s1231" style="position:absolute;left:683;top:1110;width:9;height:39;visibility:visible" coordsize="34,1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" adj="-11796480,,5400" path="m,2l26,r8,195l34,197r-26,l,2xe" fillcolor="black" stroked="f">
                <v:stroke joinstyle="round"/>
                <v:formulas/>
                <v:path arrowok="t" o:connecttype="custom" o:connectlocs="0,0;7,0;9,39;9,39;2,39;0,0" o:connectangles="0,0,0,0,0,0" textboxrect="0,0,34,19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60" o:spid="_x0000_s1232" style="position:absolute;left:685;top:1149;width:7;height:35;visibility:visible" coordsize="26,1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" adj="-11796480,,5400" path="m,l26,r,177l,175,,xe" fillcolor="black" stroked="f">
                <v:stroke joinstyle="round"/>
                <v:formulas/>
                <v:path arrowok="t" o:connecttype="custom" o:connectlocs="0,0;7,0;7,35;7,35;0,35;0,0" o:connectangles="0,0,0,0,0,0" textboxrect="0,0,26,17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861" o:spid="_x0000_s1233" style="position:absolute;left:683;top:1184;width:9;height:44;visibility:visible" coordsize="34,2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" adj="-11796480,,5400" path="m8,l34,2,26,218r,3l,216,8,xe" fillcolor="black" stroked="f">
                <v:stroke joinstyle="round"/>
                <v:formulas/>
                <v:path arrowok="t" o:connecttype="custom" o:connectlocs="2,0;9,0;7,43;7,44;0,43;2,0" o:connectangles="0,0,0,0,0,0" textboxrect="0,0,34,22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</v:group>
            <v:group id="Group 215" o:spid="_x0000_s1234" style="position:absolute;top:95;width:1189;height:1469" coordorigin=",95" coordsize="1189,1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85l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JHB5nwhGQq18AAAD//wMAUEsBAi0AFAAGAAgAAAAhANvh9svuAAAAhQEAABMAAAAAAAAA&#10;AAAAAAAAAAAAAFtDb250ZW50X1R5cGVzXS54bWxQSwECLQAUAAYACAAAACEAWvQsW78AAAAVAQAA&#10;CwAAAAAAAAAAAAAAAAAfAQAAX3JlbHMvLnJlbHNQSwECLQAUAAYACAAAACEABU/OZcYAAADcAAAA&#10;DwAAAAAAAAAAAAAAAAAHAgAAZHJzL2Rvd25yZXYueG1sUEsFBgAAAAADAAMAtwAAAPoCAAAAAA==&#10;">
              <v:shape id="Freeform 462" o:spid="_x0000_s1235" style="position:absolute;left:681;top:1227;width:12;height:34;visibility:visible" coordsize="49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" adj="-11796480,,5400" path="m23,l49,5,25,162r-2,6l,152,23,xe" fillcolor="black" stroked="f">
                <v:stroke joinstyle="round"/>
                <v:formulas/>
                <v:path arrowok="t" o:connecttype="custom" o:connectlocs="6,0;12,1;6,33;6,34;0,31;6,0" o:connectangles="0,0,0,0,0,0" textboxrect="0,0,49,16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63" o:spid="_x0000_s1236" style="position:absolute;left:655;top:1258;width:31;height:37;visibility:visible" coordsize="125,1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" adj="-11796480,,5400" path="m102,r23,16l21,183r-1,2l,162,102,xe" fillcolor="black" stroked="f">
                <v:stroke joinstyle="round"/>
                <v:formulas/>
                <v:path arrowok="t" o:connecttype="custom" o:connectlocs="25,0;31,3;5,37;5,37;0,32;25,0" o:connectangles="0,0,0,0,0,0" textboxrect="0,0,125,18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64" o:spid="_x0000_s1237" style="position:absolute;left:631;top:1290;width:29;height:28;visibility:visible" coordsize="118,1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" adj="-11796480,,5400" path="m98,r20,23l25,138,,124r4,-6l98,xe" fillcolor="black" stroked="f">
                <v:stroke joinstyle="round"/>
                <v:formulas/>
                <v:path arrowok="t" o:connecttype="custom" o:connectlocs="24,0;29,5;6,28;0,25;1,24;24,0" o:connectangles="0,0,0,0,0,0" textboxrect="0,0,118,13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65" o:spid="_x0000_s1238" style="position:absolute;left:623;top:1315;width:14;height:27;visibility:visible" coordsize="56,1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" adj="-11796480,,5400" path="m31,l56,14,26,133,,138r,-9l31,xe" fillcolor="black" stroked="f">
                <v:stroke joinstyle="round"/>
                <v:formulas/>
                <v:path arrowok="t" o:connecttype="custom" o:connectlocs="8,0;14,3;7,26;0,27;0,25;8,0" o:connectangles="0,0,0,0,0,0" textboxrect="0,0,56,13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66" o:spid="_x0000_s1239" style="position:absolute;left:623;top:1341;width:14;height:28;visibility:visible" coordsize="56,1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" adj="-11796480,,5400" path="m,5l26,,56,121,33,136r-2,-3l,5xe" fillcolor="black" stroked="f">
                <v:stroke joinstyle="round"/>
                <v:formulas/>
                <v:path arrowok="t" o:connecttype="custom" o:connectlocs="0,1;7,0;14,25;8,28;8,27;0,1" o:connectangles="0,0,0,0,0,0" textboxrect="0,0,56,13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67" o:spid="_x0000_s1240" style="position:absolute;left:631;top:1366;width:22;height:30;visibility:visible" coordsize="87,1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" adj="-11796480,,5400" path="m,15l23,,86,136r1,4l62,151,,15xe" fillcolor="black" stroked="f">
                <v:stroke joinstyle="round"/>
                <v:formulas/>
                <v:path arrowok="t" o:connecttype="custom" o:connectlocs="0,3;6,0;22,27;22,28;16,30;0,3" o:connectangles="0,0,0,0,0,0" textboxrect="0,0,87,15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68" o:spid="_x0000_s1241" style="position:absolute;left:647;top:1394;width:14;height:26;visibility:visible" coordsize="57,1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" adj="-11796480,,5400" path="m,11l25,,57,128r,6l31,134,,11xe" fillcolor="black" stroked="f">
                <v:stroke joinstyle="round"/>
                <v:formulas/>
                <v:path arrowok="t" o:connecttype="custom" o:connectlocs="0,2;6,0;14,25;14,26;8,26;0,2" o:connectangles="0,0,0,0,0,0" textboxrect="0,0,57,1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69" o:spid="_x0000_s1242" style="position:absolute;left:653;top:1420;width:8;height:31;visibility:visible" coordsize="34,1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" adj="-11796480,,5400" path="m8,l34,,26,147r-1,6l,141,8,xe" fillcolor="black" stroked="f">
                <v:stroke joinstyle="round"/>
                <v:formulas/>
                <v:path arrowok="t" o:connecttype="custom" o:connectlocs="2,0;8,0;6,30;6,31;0,29;2,0" o:connectangles="0,0,0,0,0,0" textboxrect="0,0,34,15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0" o:spid="_x0000_s1243" style="position:absolute;left:635;top:1449;width:24;height:35;visibility:visible" coordsize="95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" adj="-11796480,,5400" path="m70,l95,12,24,179,,165,70,xe" fillcolor="black" stroked="f">
                <v:stroke joinstyle="round"/>
                <v:formulas/>
                <v:path arrowok="t" o:connecttype="custom" o:connectlocs="18,0;24,2;6,35;0,32;0,32;18,0" o:connectangles="0,0,0,0,0,0" textboxrect="0,0,95,17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1" o:spid="_x0000_s1244" style="position:absolute;left:621;top:1482;width:20;height:32;visibility:visible" coordsize="80,1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" adj="-11796480,,5400" path="m56,l80,14,24,161,,147,56,xe" fillcolor="black" stroked="f">
                <v:stroke joinstyle="round"/>
                <v:formulas/>
                <v:path arrowok="t" o:connecttype="custom" o:connectlocs="14,0;20,3;6,32;6,32;0,29;14,0" o:connectangles="0,0,0,0,0,0" textboxrect="0,0,80,16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2" o:spid="_x0000_s1245" style="position:absolute;left:607;top:1511;width:20;height:32;visibility:visible" coordsize="80,1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" adj="-11796480,,5400" path="m56,l80,14,25,160,,150r1,-3l56,xe" fillcolor="black" stroked="f">
                <v:stroke joinstyle="round"/>
                <v:formulas/>
                <v:path arrowok="t" o:connecttype="custom" o:connectlocs="14,0;20,3;6,32;0,30;0,29;14,0" o:connectangles="0,0,0,0,0,0" textboxrect="0,0,80,16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3" o:spid="_x0000_s1246" style="position:absolute;left:601;top:1541;width:12;height:23;visibility:visible" coordsize="49,1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" adj="-11796480,,5400" path="m24,l49,10,26,117,,114r13,-1l,109,24,xe" fillcolor="black" stroked="f">
                <v:stroke joinstyle="round"/>
                <v:formulas/>
                <v:path arrowok="t" o:connecttype="custom" o:connectlocs="6,0;12,2;6,23;0,22;3,22;0,21;6,0" o:connectangles="0,0,0,0,0,0,0" textboxrect="0,0,49,11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4" o:spid="_x0000_s1247" style="position:absolute;left:597;top:1526;width:10;height:38;visibility:visible" coordsize="42,1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" adj="-11796480,,5400" path="m42,187r-13,2l16,190,,4,,3,26,,42,187xe" fillcolor="black" stroked="f">
                <v:stroke joinstyle="round"/>
                <v:formulas/>
                <v:path arrowok="t" o:connecttype="custom" o:connectlocs="10,37;7,38;4,38;0,1;0,1;6,0;10,37" o:connectangles="0,0,0,0,0,0,0" textboxrect="0,0,42,19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5" o:spid="_x0000_s1248" style="position:absolute;left:595;top:1481;width:8;height:45;visibility:visible" coordsize="34,2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" adj="-11796480,,5400" path="m34,226l8,229,,3,26,r,1l34,226xe" fillcolor="black" stroked="f">
                <v:stroke joinstyle="round"/>
                <v:formulas/>
                <v:path arrowok="t" o:connecttype="custom" o:connectlocs="8,44;2,45;0,1;6,0;6,0;8,44" o:connectangles="0,0,0,0,0,0" textboxrect="0,0,34,2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6" o:spid="_x0000_s1249" style="position:absolute;left:591;top:1444;width:10;height:37;visibility:visible" coordsize="42,1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" adj="-11796480,,5400" path="m42,181r-26,3l,10,26,r,5l42,181xe" fillcolor="black" stroked="f">
                <v:stroke joinstyle="round"/>
                <v:formulas/>
                <v:path arrowok="t" o:connecttype="custom" o:connectlocs="10,36;4,37;0,2;6,0;6,1;10,36" o:connectangles="0,0,0,0,0,0" textboxrect="0,0,42,18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7" o:spid="_x0000_s1250" style="position:absolute;left:579;top:1413;width:18;height:33;visibility:visible" coordsize="74,1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" adj="-11796480,,5400" path="m74,157l48,167,,12,26,,74,157xe" fillcolor="black" stroked="f">
                <v:stroke joinstyle="round"/>
                <v:formulas/>
                <v:path arrowok="t" o:connecttype="custom" o:connectlocs="18,31;12,33;0,2;6,0;6,0;18,31" o:connectangles="0,0,0,0,0,0" textboxrect="0,0,74,16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8" o:spid="_x0000_s1251" style="position:absolute;left:563;top:1378;width:22;height:37;visibility:visible" coordsize="90,1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" adj="-11796480,,5400" path="m90,175l64,187,1,11,,6,26,,90,175xe" fillcolor="black" stroked="f">
                <v:stroke joinstyle="round"/>
                <v:formulas/>
                <v:path arrowok="t" o:connecttype="custom" o:connectlocs="22,35;16,37;0,2;0,1;6,0;22,35" o:connectangles="0,0,0,0,0,0" textboxrect="0,0,90,18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79" o:spid="_x0000_s1252" style="position:absolute;left:559;top:1341;width:11;height:38;visibility:visible" coordsize="42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" adj="-11796480,,5400" path="m42,183r-26,6l,2,,,27,,42,183xe" fillcolor="black" stroked="f">
                <v:stroke joinstyle="round"/>
                <v:formulas/>
                <v:path arrowok="t" o:connecttype="custom" o:connectlocs="11,37;4,38;0,0;0,0;7,0;11,37" o:connectangles="0,0,0,0,0,0" textboxrect="0,0,42,18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0" o:spid="_x0000_s1253" style="position:absolute;left:559;top:1304;width:9;height:37;visibility:visible" coordsize="34,1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" adj="-11796480,,5400" path="m27,188l,188,8,1,8,,34,3,27,188xe" fillcolor="black" stroked="f">
                <v:stroke joinstyle="round"/>
                <v:formulas/>
                <v:path arrowok="t" o:connecttype="custom" o:connectlocs="7,37;0,37;2,0;2,0;9,1;7,37" o:connectangles="0,0,0,0,0,0" textboxrect="0,0,34,18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1" o:spid="_x0000_s1254" style="position:absolute;left:561;top:1264;width:13;height:40;visibility:visible" coordsize="50,2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" adj="-11796480,,5400" path="m26,204l,201,24,4,25,,50,11,26,204xe" fillcolor="black" stroked="f">
                <v:stroke joinstyle="round"/>
                <v:formulas/>
                <v:path arrowok="t" o:connecttype="custom" o:connectlocs="7,40;0,39;6,1;7,0;13,2;7,40" o:connectangles="0,0,0,0,0,0" textboxrect="0,0,50,20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2" o:spid="_x0000_s1255" style="position:absolute;left:567;top:1227;width:22;height:39;visibility:visible" coordsize="88,1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" adj="-11796480,,5400" path="m25,192l,181,64,4,65,,88,19,25,192xe" fillcolor="black" stroked="f">
                <v:stroke joinstyle="round"/>
                <v:formulas/>
                <v:path arrowok="t" o:connecttype="custom" o:connectlocs="6,39;0,37;16,1;16,0;22,4;6,39" o:connectangles="0,0,0,0,0,0" textboxrect="0,0,88,19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3" o:spid="_x0000_s1256" style="position:absolute;left:584;top:1199;width:27;height:32;visibility:visible" coordsize="109,1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" adj="-11796480,,5400" path="m23,159l,140,88,3,90,r19,24l23,159xe" fillcolor="black" stroked="f">
                <v:stroke joinstyle="round"/>
                <v:formulas/>
                <v:path arrowok="t" o:connecttype="custom" o:connectlocs="6,32;0,28;22,1;22,0;27,5;6,32" o:connectangles="0,0,0,0,0,0" textboxrect="0,0,109,15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4" o:spid="_x0000_s1257" style="position:absolute;left:606;top:1181;width:27;height:23;visibility:visible" coordsize="109,1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" adj="-11796480,,5400" path="m19,115l,91,82,r27,2l105,18,19,115xe" fillcolor="black" stroked="f">
                <v:stroke joinstyle="round"/>
                <v:formulas/>
                <v:path arrowok="t" o:connecttype="custom" o:connectlocs="5,23;0,18;20,0;27,0;26,4;5,23" o:connectangles="0,0,0,0,0,0" textboxrect="0,0,109,11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5" o:spid="_x0000_s1258" style="position:absolute;left:619;top:1143;width:14;height:39;visibility:visible" coordsize="57,19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" adj="-11796480,,5400" path="m57,194l30,192,,19,22,r3,7l57,194xe" fillcolor="black" stroked="f">
                <v:stroke joinstyle="round"/>
                <v:formulas/>
                <v:path arrowok="t" o:connecttype="custom" o:connectlocs="14,39;7,39;0,4;5,0;6,1;14,39" o:connectangles="0,0,0,0,0,0" textboxrect="0,0,57,19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6" o:spid="_x0000_s1259" style="position:absolute;left:592;top:1114;width:32;height:33;visibility:visible" coordsize="129,1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" adj="-11796480,,5400" path="m129,142r-22,19l,29,15,r3,4l129,142xe" fillcolor="black" stroked="f">
                <v:stroke joinstyle="round"/>
                <v:formulas/>
                <v:path arrowok="t" o:connecttype="custom" o:connectlocs="32,29;27,33;0,6;4,0;4,1;32,29" o:connectangles="0,0,0,0,0,0" textboxrect="0,0,129,16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7" o:spid="_x0000_s1260" style="position:absolute;left:567;top:1101;width:29;height:19;visibility:visible" coordsize="117,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" adj="-11796480,,5400" path="m117,69l102,98,,30,12,r,1l117,69xe" fillcolor="black" stroked="f">
                <v:stroke joinstyle="round"/>
                <v:formulas/>
                <v:path arrowok="t" o:connecttype="custom" o:connectlocs="29,13;25,19;0,6;3,0;3,0;29,13" o:connectangles="0,0,0,0,0,0" textboxrect="0,0,117,9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8" o:spid="_x0000_s1261" style="position:absolute;left:529;top:1083;width:41;height:24;visibility:visible" coordsize="162,1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" adj="-11796480,,5400" path="m162,89r-12,30l,31,10,r1,1l162,89xe" fillcolor="black" stroked="f">
                <v:stroke joinstyle="round"/>
                <v:formulas/>
                <v:path arrowok="t" o:connecttype="custom" o:connectlocs="41,18;38,24;0,6;3,0;3,0;41,18" o:connectangles="0,0,0,0,0,0" textboxrect="0,0,162,11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89" o:spid="_x0000_s1262" style="position:absolute;left:482;top:1067;width:50;height:22;visibility:visible" coordsize="200,1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" adj="-11796480,,5400" path="m200,78r-10,31l,31,8,,200,78xe" fillcolor="black" stroked="f">
                <v:stroke joinstyle="round"/>
                <v:formulas/>
                <v:path arrowok="t" o:connecttype="custom" o:connectlocs="50,16;48,22;0,6;0,6;2,0;50,16" o:connectangles="0,0,0,0,0,0" textboxrect="0,0,200,10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0" o:spid="_x0000_s1263" style="position:absolute;left:412;top:1044;width:72;height:29;visibility:visible" coordsize="287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" adj="-11796480,,5400" path="m287,118r-8,31l1,31,,31,10,,287,118xe" fillcolor="black" stroked="f">
                <v:stroke joinstyle="round"/>
                <v:formulas/>
                <v:path arrowok="t" o:connecttype="custom" o:connectlocs="72,23;70,29;0,6;0,6;3,0;72,23" o:connectangles="0,0,0,0,0,0" textboxrect="0,0,287,14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1" o:spid="_x0000_s1264" style="position:absolute;left:350;top:1020;width:64;height:30;visibility:visible" coordsize="258,1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" adj="-11796480,,5400" path="m258,117r-10,31l1,29,,29,12,,258,117xe" fillcolor="black" stroked="f">
                <v:stroke joinstyle="round"/>
                <v:formulas/>
                <v:path arrowok="t" o:connecttype="custom" o:connectlocs="64,24;62,30;0,6;0,6;3,0;64,24" o:connectangles="0,0,0,0,0,0" textboxrect="0,0,258,14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2" o:spid="_x0000_s1265" style="position:absolute;left:304;top:997;width:49;height:29;visibility:visible" coordsize="198,1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" adj="-11796480,,5400" path="m198,117r-12,29l3,29,,26,16,,198,117xe" fillcolor="black" stroked="f">
                <v:stroke joinstyle="round"/>
                <v:formulas/>
                <v:path arrowok="t" o:connecttype="custom" o:connectlocs="49,23;46,29;1,6;0,5;4,0;49,23" o:connectangles="0,0,0,0,0,0" textboxrect="0,0,198,14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3" o:spid="_x0000_s1266" style="position:absolute;left:261;top:964;width:47;height:38;visibility:visible" coordsize="186,1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" adj="-11796480,,5400" path="m186,163r-16,26l4,22,,16,23,,186,163xe" fillcolor="black" stroked="f">
                <v:stroke joinstyle="round"/>
                <v:formulas/>
                <v:path arrowok="t" o:connecttype="custom" o:connectlocs="47,33;43,38;1,4;0,3;6,0;47,33" o:connectangles="0,0,0,0,0,0" textboxrect="0,0,186,18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4" o:spid="_x0000_s1267" style="position:absolute;left:249;top:938;width:18;height:29;visibility:visible" coordsize="72,1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" adj="-11796480,,5400" path="m72,131l49,147,1,9,,4,27,,72,131xe" fillcolor="black" stroked="f">
                <v:stroke joinstyle="round"/>
                <v:formulas/>
                <v:path arrowok="t" o:connecttype="custom" o:connectlocs="18,26;12,29;0,2;0,1;7,0;18,26" o:connectangles="0,0,0,0,0,0" textboxrect="0,0,72,14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5" o:spid="_x0000_s1268" style="position:absolute;left:247;top:903;width:8;height:36;visibility:visible" coordsize="35,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" adj="-11796480,,5400" path="m35,175l8,179,,2,27,r8,175xe" fillcolor="black" stroked="f">
                <v:stroke joinstyle="round"/>
                <v:formulas/>
                <v:path arrowok="t" o:connecttype="custom" o:connectlocs="8,35;2,36;0,0;6,0;6,0;8,35" o:connectangles="0,0,0,0,0,0" textboxrect="0,0,35,17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6" o:spid="_x0000_s1269" style="position:absolute;left:243;top:864;width:10;height:39;visibility:visible" coordsize="42,1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" adj="-11796480,,5400" path="m42,197r-27,2l,4,,,26,1,42,197xe" fillcolor="black" stroked="f">
                <v:stroke joinstyle="round"/>
                <v:formulas/>
                <v:path arrowok="t" o:connecttype="custom" o:connectlocs="10,39;4,39;0,1;0,0;6,0;10,39" o:connectangles="0,0,0,0,0,0" textboxrect="0,0,42,19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7" o:spid="_x0000_s1270" style="position:absolute;left:243;top:834;width:8;height:30;visibility:visible" coordsize="34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" adj="-11796480,,5400" path="m26,150l,149,7,2,8,,34,5,26,150xe" fillcolor="black" stroked="f">
                <v:stroke joinstyle="round"/>
                <v:formulas/>
                <v:path arrowok="t" o:connecttype="custom" o:connectlocs="6,30;0,30;2,0;2,0;8,1;6,30" o:connectangles="0,0,0,0,0,0" textboxrect="0,0,34,15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8" o:spid="_x0000_s1271" style="position:absolute;left:245;top:791;width:14;height:44;visibility:visible" coordsize="57,2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" adj="-11796480,,5400" path="m26,218l,213,31,7,34,,57,17,26,218xe" fillcolor="black" stroked="f">
                <v:stroke joinstyle="round"/>
                <v:formulas/>
                <v:path arrowok="t" o:connecttype="custom" o:connectlocs="6,44;0,43;8,1;8,0;14,3;6,44" o:connectangles="0,0,0,0,0,0" textboxrect="0,0,57,21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499" o:spid="_x0000_s1272" style="position:absolute;left:253;top:761;width:27;height:34;visibility:visible" coordsize="107,1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" adj="-11796480,,5400" path="m23,169l,152,87,5,91,r16,27l23,169xe" fillcolor="black" stroked="f">
                <v:stroke joinstyle="round"/>
                <v:formulas/>
                <v:path arrowok="t" o:connecttype="custom" o:connectlocs="6,34;0,31;22,1;23,0;27,5;6,34" o:connectangles="0,0,0,0,0,0" textboxrect="0,0,107,16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0" o:spid="_x0000_s1273" style="position:absolute;left:276;top:739;width:39;height:27;visibility:visible" coordsize="156,1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" adj="-11796480,,5400" path="m16,136l,109,143,1,145,r11,30l16,136xe" fillcolor="black" stroked="f">
                <v:stroke joinstyle="round"/>
                <v:formulas/>
                <v:path arrowok="t" o:connecttype="custom" o:connectlocs="4,27;0,22;36,0;36,0;39,6;4,27" o:connectangles="0,0,0,0,0,0" textboxrect="0,0,156,13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1" o:spid="_x0000_s1274" style="position:absolute;left:313;top:723;width:41;height:22;visibility:visible" coordsize="168,1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" adj="-11796480,,5400" path="m11,109l,79,159,1,161,r7,31l11,109xe" fillcolor="black" stroked="f">
                <v:stroke joinstyle="round"/>
                <v:formulas/>
                <v:path arrowok="t" o:connecttype="custom" o:connectlocs="3,22;0,16;39,0;39,0;41,6;3,22" o:connectangles="0,0,0,0,0,0" textboxrect="0,0,168,10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2" o:spid="_x0000_s1275" style="position:absolute;left:353;top:709;width:51;height:20;visibility:visible" coordsize="205,1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" adj="-11796480,,5400" path="m7,100l,69,198,1,199,r6,32l7,100xe" fillcolor="black" stroked="f">
                <v:stroke joinstyle="round"/>
                <v:formulas/>
                <v:path arrowok="t" o:connecttype="custom" o:connectlocs="2,20;0,14;49,0;50,0;51,6;2,20" o:connectangles="0,0,0,0,0,0" textboxrect="0,0,205,10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3" o:spid="_x0000_s1276" style="position:absolute;left:403;top:698;width:59;height:18;visibility:visible" coordsize="236,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" adj="-11796480,,5400" path="m6,91l,59,231,r1,l236,33,6,91xe" fillcolor="black" stroked="f">
                <v:stroke joinstyle="round"/>
                <v:formulas/>
                <v:path arrowok="t" o:connecttype="custom" o:connectlocs="2,18;0,12;58,0;58,0;59,7;2,18" o:connectangles="0,0,0,0,0,0" textboxrect="0,0,236,9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4" o:spid="_x0000_s1277" style="position:absolute;left:461;top:688;width:66;height:16;visibility:visible" coordsize="266,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" adj="-11796480,,5400" path="m4,82l,49,263,r3,32l4,82xe" fillcolor="black" stroked="f">
                <v:stroke joinstyle="round"/>
                <v:formulas/>
                <v:path arrowok="t" o:connecttype="custom" o:connectlocs="1,16;0,10;65,0;65,0;66,6;1,16" o:connectangles="0,0,0,0,0,0" textboxrect="0,0,266,8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5" o:spid="_x0000_s1278" style="position:absolute;left:526;top:682;width:65;height:12;visibility:visible" coordsize="258,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" adj="-11796480,,5400" path="m3,62l,30,255,r3,32l3,62xe" fillcolor="black" stroked="f">
                <v:stroke joinstyle="round"/>
                <v:formulas/>
                <v:path arrowok="t" o:connecttype="custom" o:connectlocs="1,12;0,6;64,0;65,6;65,6;1,12" o:connectangles="0,0,0,0,0,0" textboxrect="0,0,258,6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6" o:spid="_x0000_s1279" style="position:absolute;left:590;top:674;width:62;height:14;visibility:visible" coordsize="249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" adj="-11796480,,5400" path="m3,72l,40,246,r3,34l3,72xe" fillcolor="black" stroked="f">
                <v:stroke joinstyle="round"/>
                <v:formulas/>
                <v:path arrowok="t" o:connecttype="custom" o:connectlocs="1,14;0,8;61,0;61,0;62,7;1,14" o:connectangles="0,0,0,0,0,0" textboxrect="0,0,249,7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7" o:spid="_x0000_s1280" style="position:absolute;left:652;top:666;width:66;height:15;visibility:visible" coordsize="266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" adj="-11796480,,5400" path="m3,72l,38,263,r3,32l3,72xe" fillcolor="black" stroked="f">
                <v:stroke joinstyle="round"/>
                <v:formulas/>
                <v:path arrowok="t" o:connecttype="custom" o:connectlocs="1,15;0,8;65,0;66,7;66,7;1,15" o:connectangles="0,0,0,0,0,0" textboxrect="0,0,266,7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8" o:spid="_x0000_s1281" style="position:absolute;left:717;top:658;width:61;height:15;visibility:visible" coordsize="244,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" adj="-11796480,,5400" path="m3,72l,40,238,r6,33l242,33,3,72xe" fillcolor="black" stroked="f">
                <v:stroke joinstyle="round"/>
                <v:formulas/>
                <v:path arrowok="t" o:connecttype="custom" o:connectlocs="1,15;0,8;60,0;61,7;61,7;1,15" o:connectangles="0,0,0,0,0,0" textboxrect="0,0,244,7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09" o:spid="_x0000_s1282" style="position:absolute;left:777;top:646;width:49;height:19;visibility:visible" coordsize="196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" adj="-11796480,,5400" path="m6,92l,59,190,1r,-1l196,32,6,92xe" fillcolor="black" stroked="f">
                <v:stroke joinstyle="round"/>
                <v:formulas/>
                <v:path arrowok="t" o:connecttype="custom" o:connectlocs="2,19;0,12;48,0;48,0;49,7;2,19" o:connectangles="0,0,0,0,0,0" textboxrect="0,0,196,9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0" o:spid="_x0000_s1283" style="position:absolute;left:824;top:639;width:43;height:14;visibility:visible" coordsize="171,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" adj="-11796480,,5400" path="m6,70l,38,156,r15,28l165,32,6,70xe" fillcolor="black" stroked="f">
                <v:stroke joinstyle="round"/>
                <v:formulas/>
                <v:path arrowok="t" o:connecttype="custom" o:connectlocs="2,14;0,8;39,0;43,6;41,6;2,14" o:connectangles="0,0,0,0,0,0" textboxrect="0,0,171,7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1" o:spid="_x0000_s1284" style="position:absolute;left:863;top:628;width:18;height:16;visibility:visible" coordsize="72,8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" adj="-11796480,,5400" path="m15,83l,55,43,10,72,,71,24,15,83xe" fillcolor="black" stroked="f">
                <v:stroke joinstyle="round"/>
                <v:formulas/>
                <v:path arrowok="t" o:connecttype="custom" o:connectlocs="4,16;0,11;11,2;18,0;18,5;4,16" o:connectangles="0,0,0,0,0,0" textboxrect="0,0,72,8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2" o:spid="_x0000_s1285" style="position:absolute;left:863;top:611;width:18;height:19;visibility:visible" coordsize="74,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" adj="-11796480,,5400" path="m74,82l45,92,,28,15,r3,4l74,82xe" fillcolor="black" stroked="f">
                <v:stroke joinstyle="round"/>
                <v:formulas/>
                <v:path arrowok="t" o:connecttype="custom" o:connectlocs="18,17;11,19;0,6;4,0;4,1;18,17" o:connectangles="0,0,0,0,0,0" textboxrect="0,0,74,9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3" o:spid="_x0000_s1286" style="position:absolute;left:822;top:588;width:44;height:29;visibility:visible" coordsize="180,1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" adj="-11796480,,5400" path="m180,118r-15,28l,29,11,r1,1l180,118xe" fillcolor="black" stroked="f">
                <v:stroke joinstyle="round"/>
                <v:formulas/>
                <v:path arrowok="t" o:connecttype="custom" o:connectlocs="44,23;40,29;0,6;3,0;3,0;44,23" o:connectangles="0,0,0,0,0,0" textboxrect="0,0,180,14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4" o:spid="_x0000_s1287" style="position:absolute;left:774;top:566;width:50;height:28;visibility:visible" coordsize="201,1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" adj="-11796480,,5400" path="m201,108r-11,29l,30,10,r1,l201,108xe" fillcolor="black" stroked="f">
                <v:stroke joinstyle="round"/>
                <v:formulas/>
                <v:path arrowok="t" o:connecttype="custom" o:connectlocs="50,22;47,28;0,6;2,0;3,0;50,22" o:connectangles="0,0,0,0,0,0" textboxrect="0,0,201,13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5" o:spid="_x0000_s1288" style="position:absolute;left:710;top:542;width:66;height:30;visibility:visible" coordsize="264,1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" adj="-11796480,,5400" path="m264,119r-10,30l,31,9,r,1l264,119xe" fillcolor="black" stroked="f">
                <v:stroke joinstyle="round"/>
                <v:formulas/>
                <v:path arrowok="t" o:connecttype="custom" o:connectlocs="66,24;64,30;0,6;2,0;2,0;66,24" o:connectangles="0,0,0,0,0,0" textboxrect="0,0,264,14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6" o:spid="_x0000_s1289" style="position:absolute;left:635;top:517;width:78;height:32;visibility:visible" coordsize="311,1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" adj="-11796480,,5400" path="m311,128r-9,31l,31,8,,311,128xe" fillcolor="black" stroked="f">
                <v:stroke joinstyle="round"/>
                <v:formulas/>
                <v:path arrowok="t" o:connecttype="custom" o:connectlocs="78,26;76,32;0,6;2,0;2,0;78,26" o:connectangles="0,0,0,0,0,0" textboxrect="0,0,311,15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7" o:spid="_x0000_s1290" style="position:absolute;left:538;top:489;width:99;height:34;visibility:visible" coordsize="397,1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" adj="-11796480,,5400" path="m397,137r-8,31l,31,6,,7,,397,137xe" fillcolor="black" stroked="f">
                <v:stroke joinstyle="round"/>
                <v:formulas/>
                <v:path arrowok="t" o:connecttype="custom" o:connectlocs="99,28;97,34;0,6;1,0;2,0;99,28" o:connectangles="0,0,0,0,0,0" textboxrect="0,0,397,16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8" o:spid="_x0000_s1291" style="position:absolute;left:438;top:466;width:101;height:30;visibility:visible" coordsize="403,1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" adj="-11796480,,5400" path="m403,119r-6,31l,32,5,r,1l403,119xe" fillcolor="black" stroked="f">
                <v:stroke joinstyle="round"/>
                <v:formulas/>
                <v:path arrowok="t" o:connecttype="custom" o:connectlocs="101,24;99,30;0,6;1,0;1,0;101,24" o:connectangles="0,0,0,0,0,0" textboxrect="0,0,403,15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19" o:spid="_x0000_s1292" style="position:absolute;left:363;top:450;width:77;height:22;visibility:visible" coordsize="308,1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" adj="-11796480,,5400" path="m308,78r-5,32l,32,6,,308,78xe" fillcolor="black" stroked="f">
                <v:stroke joinstyle="round"/>
                <v:formulas/>
                <v:path arrowok="t" o:connecttype="custom" o:connectlocs="77,16;76,22;0,6;0,6;2,0;77,16" o:connectangles="0,0,0,0,0,0" textboxrect="0,0,308,11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0" o:spid="_x0000_s1293" style="position:absolute;left:281;top:432;width:83;height:24;visibility:visible" coordsize="333,1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" adj="-11796480,,5400" path="m333,88r-6,32l1,31,,31,7,,333,88xe" fillcolor="black" stroked="f">
                <v:stroke joinstyle="round"/>
                <v:formulas/>
                <v:path arrowok="t" o:connecttype="custom" o:connectlocs="83,18;82,24;0,6;0,6;2,0;83,18" o:connectangles="0,0,0,0,0,0" textboxrect="0,0,333,12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1" o:spid="_x0000_s1294" style="position:absolute;left:194;top:411;width:89;height:28;visibility:visible" coordsize="357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" adj="-11796480,,5400" path="m357,109r-7,31l,32,7,,357,109xe" fillcolor="black" stroked="f">
                <v:stroke joinstyle="round"/>
                <v:formulas/>
                <v:path arrowok="t" o:connecttype="custom" o:connectlocs="89,22;87,28;0,6;0,6;2,0;89,22" o:connectangles="0,0,0,0,0,0" textboxrect="0,0,357,14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2" o:spid="_x0000_s1295" style="position:absolute;left:114;top:389;width:81;height:28;visibility:visible" coordsize="327,1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" adj="-11796480,,5400" path="m327,108r-7,32l2,33,,31,9,,327,108xe" fillcolor="black" stroked="f">
                <v:stroke joinstyle="round"/>
                <v:formulas/>
                <v:path arrowok="t" o:connecttype="custom" o:connectlocs="81,22;79,28;0,7;0,6;2,0;81,22" o:connectangles="0,0,0,0,0,0" textboxrect="0,0,327,14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3" o:spid="_x0000_s1296" style="position:absolute;left:59;top:370;width:57;height:25;visibility:visible" coordsize="225,1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" adj="-11796480,,5400" path="m225,96r-9,31l2,30,,28,13,,225,96xe" fillcolor="black" stroked="f">
                <v:stroke joinstyle="round"/>
                <v:formulas/>
                <v:path arrowok="t" o:connecttype="custom" o:connectlocs="57,19;55,25;1,6;0,6;3,0;57,19" o:connectangles="0,0,0,0,0,0" textboxrect="0,0,225,12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4" o:spid="_x0000_s1297" style="position:absolute;left:21;top:347;width:42;height:28;visibility:visible" coordsize="169,14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" adj="-11796480,,5400" path="m169,115r-13,28l4,26,,19,21,,169,115xe" fillcolor="black" stroked="f">
                <v:stroke joinstyle="round"/>
                <v:formulas/>
                <v:path arrowok="t" o:connecttype="custom" o:connectlocs="42,23;39,28;1,5;0,4;5,0;42,23" o:connectangles="0,0,0,0,0,0" textboxrect="0,0,169,14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5" o:spid="_x0000_s1298" style="position:absolute;left:6;top:326;width:20;height:25;visibility:visible" coordsize="79,1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" adj="-11796480,,5400" path="m79,102l58,121,2,14,,8,26,,79,102xe" fillcolor="black" stroked="f">
                <v:stroke joinstyle="round"/>
                <v:formulas/>
                <v:path arrowok="t" o:connecttype="custom" o:connectlocs="20,21;15,25;1,3;0,2;7,0;20,21" o:connectangles="0,0,0,0,0,0" textboxrect="0,0,79,12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6" o:spid="_x0000_s1299" style="position:absolute;left:2;top:292;width:11;height:36;visibility:visible" coordsize="42,1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" adj="-11796480,,5400" path="m42,173r-26,8l,3,,2,27,,42,173xe" fillcolor="black" stroked="f">
                <v:stroke joinstyle="round"/>
                <v:formulas/>
                <v:path arrowok="t" o:connecttype="custom" o:connectlocs="11,34;4,36;0,1;0,0;7,0;11,34" o:connectangles="0,0,0,0,0,0" textboxrect="0,0,42,18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7" o:spid="_x0000_s1300" style="position:absolute;top:261;width:9;height:31;visibility:visible" coordsize="35,1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" adj="-11796480,,5400" path="m35,156l8,158,,1,,,27,r8,156xe" fillcolor="black" stroked="f">
                <v:stroke joinstyle="round"/>
                <v:formulas/>
                <v:path arrowok="t" o:connecttype="custom" o:connectlocs="9,31;2,31;0,0;0,0;7,0;9,31" o:connectangles="0,0,0,0,0,0" textboxrect="0,0,35,15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8" o:spid="_x0000_s1301" style="position:absolute;top:223;width:9;height:38;visibility:visible" coordsize="35,1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" adj="-11796480,,5400" path="m27,187l,187,8,,35,1,27,187xe" fillcolor="black" stroked="f">
                <v:stroke joinstyle="round"/>
                <v:formulas/>
                <v:path arrowok="t" o:connecttype="custom" o:connectlocs="7,38;0,38;2,0;9,0;9,0;7,38" o:connectangles="0,0,0,0,0,0" textboxrect="0,0,35,18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29" o:spid="_x0000_s1302" style="position:absolute;left:2;top:172;width:9;height:51;visibility:visible" coordsize="35,2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" adj="-11796480,,5400" path="m27,258l,257,8,12,12,,35,19,27,258xe" fillcolor="black" stroked="f">
                <v:stroke joinstyle="round"/>
                <v:formulas/>
                <v:path arrowok="t" o:connecttype="custom" o:connectlocs="7,51;0,51;2,2;3,0;9,4;7,51" o:connectangles="0,0,0,0,0,0" textboxrect="0,0,35,25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0" o:spid="_x0000_s1303" style="position:absolute;left:1028;top:98;width:48;height:45;visibility:visible" coordsize="190,2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" adj="-11796480,,5400" path="m95,r10,l114,3r9,2l132,9r8,5l148,19r7,7l162,33r6,8l174,50r4,9l182,68r4,10l188,90r1,11l190,112r-1,11l188,134r-2,11l182,155r-4,10l174,175r-6,9l162,191r-7,8l148,205r-8,5l132,215r-9,3l114,222r-9,1l95,223r-9,l76,222r-9,-4l59,215r-9,-5l43,205r-8,-6l29,191r-8,-7l16,175,11,165,7,155,4,145,2,134,,123,,112,,101,2,90,4,78,7,68r4,-9l16,50r5,-9l29,33r6,-7l43,19r7,-5l59,9,67,5,76,3,86,r9,xe" fillcolor="red" stroked="f">
                <v:stroke joinstyle="round"/>
                <v:formulas/>
                <v:path arrowok="t" o:connecttype="custom" o:connectlocs="27,0;31,1;35,3;39,5;42,8;45,12;47,16;48,20;48,25;47,29;45,33;42,37;39,40;35,42;31,44;27,45;22,45;17,44;13,42;9,40;5,37;3,33;1,29;0,25;0,20;1,16;3,12;5,8;9,5;13,3;17,1;22,0" o:connectangles="0,0,0,0,0,0,0,0,0,0,0,0,0,0,0,0,0,0,0,0,0,0,0,0,0,0,0,0,0,0,0,0" textboxrect="0,0,190,22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1" o:spid="_x0000_s1304" style="position:absolute;left:1054;top:95;width:3;height:7;visibility:visible" coordsize="13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" adj="-11796480,,5400" path="m,34l2,,13,3,8,35,,34xe" fillcolor="black" stroked="f">
                <v:stroke joinstyle="round"/>
                <v:formulas/>
                <v:path arrowok="t" o:connecttype="custom" o:connectlocs="0,7;0,0;3,1;2,7;0,7" o:connectangles="0,0,0,0,0" textboxrect="0,0,13,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2" o:spid="_x0000_s1305" style="position:absolute;left:1056;top:95;width:4;height:7;visibility:visible" coordsize="15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" adj="-11796480,,5400" path="m,32l5,,15,2,8,34,,32xe" fillcolor="black" stroked="f">
                <v:stroke joinstyle="round"/>
                <v:formulas/>
                <v:path arrowok="t" o:connecttype="custom" o:connectlocs="0,7;1,0;4,0;2,7;0,7" o:connectangles="0,0,0,0,0" textboxrect="0,0,15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3" o:spid="_x0000_s1306" style="position:absolute;left:1058;top:96;width:4;height:7;visibility:visible" coordsize="17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" adj="-11796480,,5400" path="m,32l7,,17,5,7,35,,32xe" fillcolor="black" stroked="f">
                <v:stroke joinstyle="round"/>
                <v:formulas/>
                <v:path arrowok="t" o:connecttype="custom" o:connectlocs="0,6;2,0;4,1;2,7;0,6" o:connectangles="0,0,0,0,0" textboxrect="0,0,17,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4" o:spid="_x0000_s1307" style="position:absolute;left:1060;top:97;width:5;height:7;visibility:visible" coordsize="20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" adj="-11796480,,5400" path="m,30l10,,20,5,7,35,,30xe" fillcolor="black" stroked="f">
                <v:stroke joinstyle="round"/>
                <v:formulas/>
                <v:path arrowok="t" o:connecttype="custom" o:connectlocs="0,6;3,0;5,1;2,7;0,6" o:connectangles="0,0,0,0,0" textboxrect="0,0,20,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5" o:spid="_x0000_s1308" style="position:absolute;left:1062;top:98;width:5;height:7;visibility:visible" coordsize="2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" adj="-11796480,,5400" path="m,30l13,r8,6l7,34,,30xe" fillcolor="black" stroked="f">
                <v:stroke joinstyle="round"/>
                <v:formulas/>
                <v:path arrowok="t" o:connecttype="custom" o:connectlocs="0,6;3,0;5,1;2,7;0,6" o:connectangles="0,0,0,0,0" textboxrect="0,0,21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6" o:spid="_x0000_s1309" style="position:absolute;left:1063;top:99;width:6;height:7;visibility:visible" coordsize="23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" adj="-11796480,,5400" path="m,28l14,r9,8l6,34,,28xe" fillcolor="black" stroked="f">
                <v:stroke joinstyle="round"/>
                <v:formulas/>
                <v:path arrowok="t" o:connecttype="custom" o:connectlocs="0,6;4,0;6,2;2,7;0,6" o:connectangles="0,0,0,0,0" textboxrect="0,0,23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7" o:spid="_x0000_s1310" style="position:absolute;left:1065;top:101;width:6;height:6;visibility:visible" coordsize="24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" adj="-11796480,,5400" path="m,26l17,r7,8l6,32,,26xe" fillcolor="black" stroked="f">
                <v:stroke joinstyle="round"/>
                <v:formulas/>
                <v:path arrowok="t" o:connecttype="custom" o:connectlocs="0,5;4,0;6,2;2,6;0,5" o:connectangles="0,0,0,0,0" textboxrect="0,0,24,3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8" o:spid="_x0000_s1311" style="position:absolute;left:1066;top:102;width:7;height:6;visibility:visible" coordsize="25,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" adj="-11796480,,5400" path="m,24l18,r7,9l5,30,,24xe" fillcolor="black" stroked="f">
                <v:stroke joinstyle="round"/>
                <v:formulas/>
                <v:path arrowok="t" o:connecttype="custom" o:connectlocs="0,5;5,0;7,2;1,6;0,5" o:connectangles="0,0,0,0,0" textboxrect="0,0,25,3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39" o:spid="_x0000_s1312" style="position:absolute;left:1068;top:104;width:6;height:6;visibility:visible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" adj="-11796480,,5400" path="m,21l20,r7,10l5,29,,21xe" fillcolor="black" stroked="f">
                <v:stroke joinstyle="round"/>
                <v:formulas/>
                <v:path arrowok="t" o:connecttype="custom" o:connectlocs="0,4;4,0;6,2;1,6;0,4" o:connectangles="0,0,0,0,0" textboxrect="0,0,27,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0" o:spid="_x0000_s1313" style="position:absolute;left:1069;top:106;width:7;height:5;visibility:visible" coordsize="27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" adj="-11796480,,5400" path="m,19l22,r5,11l4,27,,19xe" fillcolor="black" stroked="f">
                <v:stroke joinstyle="round"/>
                <v:formulas/>
                <v:path arrowok="t" o:connecttype="custom" o:connectlocs="0,4;6,0;7,2;1,5;0,4" o:connectangles="0,0,0,0,0" textboxrect="0,0,27,2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1" o:spid="_x0000_s1314" style="position:absolute;left:1070;top:108;width:7;height:5;visibility:visible" coordsize="28,2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" adj="-11796480,,5400" path="m,16l23,r5,11l3,24,,16xe" fillcolor="black" stroked="f">
                <v:stroke joinstyle="round"/>
                <v:formulas/>
                <v:path arrowok="t" o:connecttype="custom" o:connectlocs="0,3;6,0;7,2;1,5;0,3" o:connectangles="0,0,0,0,0" textboxrect="0,0,28,2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2" o:spid="_x0000_s1315" style="position:absolute;left:1071;top:110;width:7;height:5;visibility:visible" coordsize="28,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" adj="-11796480,,5400" path="m,13l25,r3,11l3,21,,13xe" fillcolor="black" stroked="f">
                <v:stroke joinstyle="round"/>
                <v:formulas/>
                <v:path arrowok="t" o:connecttype="custom" o:connectlocs="0,3;6,0;7,3;1,5;0,3" o:connectangles="0,0,0,0,0" textboxrect="0,0,28,2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3" o:spid="_x0000_s1316" style="position:absolute;left:1071;top:113;width:7;height:4;visibility:visible" coordsize="28,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" adj="-11796480,,5400" path="m,10l25,r3,13l2,20,,10xe" fillcolor="black" stroked="f">
                <v:stroke joinstyle="round"/>
                <v:formulas/>
                <v:path arrowok="t" o:connecttype="custom" o:connectlocs="0,2;6,0;7,3;1,4;0,2" o:connectangles="0,0,0,0,0" textboxrect="0,0,28,2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4" o:spid="_x0000_s1317" style="position:absolute;left:1072;top:115;width:7;height:3;visibility:visible" coordsize="28,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" adj="-11796480,,5400" path="m,7l26,r2,13l1,16,,7xe" fillcolor="black" stroked="f">
                <v:stroke joinstyle="round"/>
                <v:formulas/>
                <v:path arrowok="t" o:connecttype="custom" o:connectlocs="0,1;7,0;7,2;0,3;0,1" o:connectangles="0,0,0,0,0" textboxrect="0,0,28,1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5" o:spid="_x0000_s1318" style="position:absolute;left:1072;top:118;width:7;height:2;visibility:visible" coordsize="27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" adj="-11796480,,5400" path="m,3l27,r,13l1,13,,3xe" fillcolor="black" stroked="f">
                <v:stroke joinstyle="round"/>
                <v:formulas/>
                <v:path arrowok="t" o:connecttype="custom" o:connectlocs="0,0;7,0;7,2;0,2;0,0" o:connectangles="0,0,0,0,0" textboxrect="0,0,27,1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6" o:spid="_x0000_s1319" style="position:absolute;left:1072;top:120;width:7;height:3;visibility:visible" coordsize="27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" adj="-11796480,,5400" path="m1,l27,r,13l,10,1,xe" fillcolor="black" stroked="f">
                <v:stroke joinstyle="round"/>
                <v:formulas/>
                <v:path arrowok="t" o:connecttype="custom" o:connectlocs="0,0;7,0;7,3;0,2;0,0" o:connectangles="0,0,0,0,0" textboxrect="0,0,27,1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7" o:spid="_x0000_s1320" style="position:absolute;left:1072;top:122;width:7;height:4;visibility:visible" coordsize="28,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" adj="-11796480,,5400" path="m1,l28,3,26,16,,10,1,xe" fillcolor="black" stroked="f">
                <v:stroke joinstyle="round"/>
                <v:formulas/>
                <v:path arrowok="t" o:connecttype="custom" o:connectlocs="0,0;7,1;7,4;0,3;0,0" o:connectangles="0,0,0,0,0" textboxrect="0,0,28,1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8" o:spid="_x0000_s1321" style="position:absolute;left:1071;top:124;width:7;height:4;visibility:visible" coordsize="28,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" adj="-11796480,,5400" path="m2,l28,6,25,18,,8,2,xe" fillcolor="black" stroked="f">
                <v:stroke joinstyle="round"/>
                <v:formulas/>
                <v:path arrowok="t" o:connecttype="custom" o:connectlocs="1,0;7,1;6,4;0,2;1,0" o:connectangles="0,0,0,0,0" textboxrect="0,0,28,1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49" o:spid="_x0000_s1322" style="position:absolute;left:1071;top:126;width:7;height:5;visibility:visible" coordsize="28,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" adj="-11796480,,5400" path="m3,l28,10,25,23,,9,3,xe" fillcolor="black" stroked="f">
                <v:stroke joinstyle="round"/>
                <v:formulas/>
                <v:path arrowok="t" o:connecttype="custom" o:connectlocs="1,0;7,2;6,5;0,2;1,0" o:connectangles="0,0,0,0,0" textboxrect="0,0,28,2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0" o:spid="_x0000_s1323" style="position:absolute;left:1070;top:128;width:7;height:5;visibility:visible" coordsize="28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" adj="-11796480,,5400" path="m3,l28,14,23,25,,9,3,xe" fillcolor="black" stroked="f">
                <v:stroke joinstyle="round"/>
                <v:formulas/>
                <v:path arrowok="t" o:connecttype="custom" o:connectlocs="1,0;7,3;6,5;0,2;1,0" o:connectangles="0,0,0,0,0" textboxrect="0,0,28,2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1" o:spid="_x0000_s1324" style="position:absolute;left:1069;top:130;width:7;height:5;visibility:visible" coordsize="27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" adj="-11796480,,5400" path="m4,l27,16,22,26,,7,4,xe" fillcolor="black" stroked="f">
                <v:stroke joinstyle="round"/>
                <v:formulas/>
                <v:path arrowok="t" o:connecttype="custom" o:connectlocs="1,0;7,3;6,5;0,1;1,0" o:connectangles="0,0,0,0,0" textboxrect="0,0,27,2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2" o:spid="_x0000_s1325" style="position:absolute;left:1068;top:131;width:6;height:6;visibility:visible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" adj="-11796480,,5400" path="m5,l27,19,20,29,,8,5,xe" fillcolor="black" stroked="f">
                <v:stroke joinstyle="round"/>
                <v:formulas/>
                <v:path arrowok="t" o:connecttype="custom" o:connectlocs="1,0;6,4;4,6;0,2;1,0" o:connectangles="0,0,0,0,0" textboxrect="0,0,27,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3" o:spid="_x0000_s1326" style="position:absolute;left:1066;top:133;width:7;height:5;visibility:visible" coordsize="25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" adj="-11796480,,5400" path="m5,l25,21r-7,8l,6,5,xe" fillcolor="black" stroked="f">
                <v:stroke joinstyle="round"/>
                <v:formulas/>
                <v:path arrowok="t" o:connecttype="custom" o:connectlocs="1,0;7,4;5,5;0,1;1,0" o:connectangles="0,0,0,0,0" textboxrect="0,0,25,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4" o:spid="_x0000_s1327" style="position:absolute;left:1065;top:134;width:6;height:6;visibility:visible" coordsize="24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" adj="-11796480,,5400" path="m6,l24,23r-7,9l,6,6,xe" fillcolor="black" stroked="f">
                <v:stroke joinstyle="round"/>
                <v:formulas/>
                <v:path arrowok="t" o:connecttype="custom" o:connectlocs="2,0;6,4;4,6;0,1;2,0" o:connectangles="0,0,0,0,0" textboxrect="0,0,24,3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5" o:spid="_x0000_s1328" style="position:absolute;left:1063;top:135;width:6;height:7;visibility:visible" coordsize="23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" adj="-11796480,,5400" path="m6,l23,26r-9,7l,6,6,xe" fillcolor="black" stroked="f">
                <v:stroke joinstyle="round"/>
                <v:formulas/>
                <v:path arrowok="t" o:connecttype="custom" o:connectlocs="2,0;6,6;4,7;0,1;2,0" o:connectangles="0,0,0,0,0" textboxrect="0,0,23,3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6" o:spid="_x0000_s1329" style="position:absolute;left:1062;top:136;width:5;height:7;visibility:visible" coordsize="2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" adj="-11796480,,5400" path="m7,l21,27r-8,7l,5,7,xe" fillcolor="black" stroked="f">
                <v:stroke joinstyle="round"/>
                <v:formulas/>
                <v:path arrowok="t" o:connecttype="custom" o:connectlocs="2,0;5,6;3,7;0,1;2,0" o:connectangles="0,0,0,0,0" textboxrect="0,0,21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7" o:spid="_x0000_s1330" style="position:absolute;left:1060;top:137;width:5;height:7;visibility:visible" coordsize="20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" adj="-11796480,,5400" path="m7,l20,29,10,35,,4,7,xe" fillcolor="black" stroked="f">
                <v:stroke joinstyle="round"/>
                <v:formulas/>
                <v:path arrowok="t" o:connecttype="custom" o:connectlocs="2,0;5,6;3,7;0,1;2,0" o:connectangles="0,0,0,0,0" textboxrect="0,0,20,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8" o:spid="_x0000_s1331" style="position:absolute;left:1058;top:138;width:4;height:7;visibility:visible" coordsize="17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" adj="-11796480,,5400" path="m7,l17,31,7,34,,3,7,xe" fillcolor="black" stroked="f">
                <v:stroke joinstyle="round"/>
                <v:formulas/>
                <v:path arrowok="t" o:connecttype="custom" o:connectlocs="2,0;4,6;2,7;0,1;2,0" o:connectangles="0,0,0,0,0" textboxrect="0,0,17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59" o:spid="_x0000_s1332" style="position:absolute;left:1056;top:139;width:4;height:7;visibility:visible" coordsize="15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" adj="-11796480,,5400" path="m8,r7,31l5,35,,3,8,xe" fillcolor="black" stroked="f">
                <v:stroke joinstyle="round"/>
                <v:formulas/>
                <v:path arrowok="t" o:connecttype="custom" o:connectlocs="2,0;4,6;1,7;0,1;2,0" o:connectangles="0,0,0,0,0" textboxrect="0,0,15,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0" o:spid="_x0000_s1333" style="position:absolute;left:1054;top:139;width:3;height:7;visibility:visible" coordsize="13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" adj="-11796480,,5400" path="m8,r5,32l2,33,,1,8,xe" fillcolor="black" stroked="f">
                <v:stroke joinstyle="round"/>
                <v:formulas/>
                <v:path arrowok="t" o:connecttype="custom" o:connectlocs="2,0;3,7;0,7;0,0;2,0" o:connectangles="0,0,0,0,0" textboxrect="0,0,13,3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1" o:spid="_x0000_s1334" style="position:absolute;left:1052;top:139;width:3;height:7;visibility:visible" coordsize="1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" adj="-11796480,,5400" path="m9,r2,32l,34,,,9,xe" fillcolor="black" stroked="f">
                <v:stroke joinstyle="round"/>
                <v:formulas/>
                <v:path arrowok="t" o:connecttype="custom" o:connectlocs="2,0;3,7;0,7;0,0;2,0" o:connectangles="0,0,0,0,0" textboxrect="0,0,11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2" o:spid="_x0000_s1335" style="position:absolute;left:1049;top:139;width:3;height:7;visibility:visible" coordsize="1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" adj="-11796480,,5400" path="m11,r,34l,32,3,r8,xe" fillcolor="black" stroked="f">
                <v:stroke joinstyle="round"/>
                <v:formulas/>
                <v:path arrowok="t" o:connecttype="custom" o:connectlocs="3,0;3,7;0,7;1,0;3,0" o:connectangles="0,0,0,0,0" textboxrect="0,0,11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3" o:spid="_x0000_s1336" style="position:absolute;left:1047;top:139;width:3;height:7;visibility:visible" coordsize="13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" adj="-11796480,,5400" path="m13,1l10,33,,32,5,r8,1xe" fillcolor="black" stroked="f">
                <v:stroke joinstyle="round"/>
                <v:formulas/>
                <v:path arrowok="t" o:connecttype="custom" o:connectlocs="3,0;2,7;0,7;1,0;3,0" o:connectangles="0,0,0,0,0" textboxrect="0,0,13,3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4" o:spid="_x0000_s1337" style="position:absolute;left:1044;top:139;width:4;height:7;visibility:visible" coordsize="15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" adj="-11796480,,5400" path="m15,3l10,35,,31,7,r8,3xe" fillcolor="black" stroked="f">
                <v:stroke joinstyle="round"/>
                <v:formulas/>
                <v:path arrowok="t" o:connecttype="custom" o:connectlocs="4,1;3,7;0,6;2,0;4,1" o:connectangles="0,0,0,0,0" textboxrect="0,0,15,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5" o:spid="_x0000_s1338" style="position:absolute;left:1042;top:138;width:4;height:7;visibility:visible" coordsize="17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" adj="-11796480,,5400" path="m17,3l10,34,,31,10,r7,3xe" fillcolor="black" stroked="f">
                <v:stroke joinstyle="round"/>
                <v:formulas/>
                <v:path arrowok="t" o:connecttype="custom" o:connectlocs="4,1;2,7;0,6;2,0;4,1" o:connectangles="0,0,0,0,0" textboxrect="0,0,17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6" o:spid="_x0000_s1339" style="position:absolute;left:1039;top:137;width:5;height:7;visibility:visible" coordsize="20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" adj="-11796480,,5400" path="m20,4l10,35,,29,12,r8,4xe" fillcolor="black" stroked="f">
                <v:stroke joinstyle="round"/>
                <v:formulas/>
                <v:path arrowok="t" o:connecttype="custom" o:connectlocs="5,1;3,7;0,6;3,0;5,1" o:connectangles="0,0,0,0,0" textboxrect="0,0,20,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7" o:spid="_x0000_s1340" style="position:absolute;left:1037;top:136;width:5;height:7;visibility:visible" coordsize="2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" adj="-11796480,,5400" path="m21,5l9,34,,27,15,r6,5xe" fillcolor="black" stroked="f">
                <v:stroke joinstyle="round"/>
                <v:formulas/>
                <v:path arrowok="t" o:connecttype="custom" o:connectlocs="5,1;2,7;0,6;4,0;5,1" o:connectangles="0,0,0,0,0" textboxrect="0,0,21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8" o:spid="_x0000_s1341" style="position:absolute;left:1035;top:135;width:6;height:7;visibility:visible" coordsize="24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" adj="-11796480,,5400" path="m24,6l9,33,,26,17,r7,6xe" fillcolor="black" stroked="f">
                <v:stroke joinstyle="round"/>
                <v:formulas/>
                <v:path arrowok="t" o:connecttype="custom" o:connectlocs="6,1;2,7;0,6;4,0;6,1" o:connectangles="0,0,0,0,0" textboxrect="0,0,24,3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69" o:spid="_x0000_s1342" style="position:absolute;left:1033;top:134;width:6;height:6;visibility:visible" coordsize="25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" adj="-11796480,,5400" path="m25,6l8,32,,23,20,r5,6xe" fillcolor="black" stroked="f">
                <v:stroke joinstyle="round"/>
                <v:formulas/>
                <v:path arrowok="t" o:connecttype="custom" o:connectlocs="6,1;2,6;0,4;5,0;6,1" o:connectangles="0,0,0,0,0" textboxrect="0,0,25,3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0" o:spid="_x0000_s1343" style="position:absolute;left:1031;top:133;width:7;height:5;visibility:visible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" adj="-11796480,,5400" path="m27,6l7,29,,21,21,r6,6xe" fillcolor="black" stroked="f">
                <v:stroke joinstyle="round"/>
                <v:formulas/>
                <v:path arrowok="t" o:connecttype="custom" o:connectlocs="7,1;2,5;0,4;5,0;7,1" o:connectangles="0,0,0,0,0" textboxrect="0,0,27,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1" o:spid="_x0000_s1344" style="position:absolute;left:1030;top:131;width:6;height:6;visibility:visible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" adj="-11796480,,5400" path="m27,8l6,29,,19,23,r4,8xe" fillcolor="black" stroked="f">
                <v:stroke joinstyle="round"/>
                <v:formulas/>
                <v:path arrowok="t" o:connecttype="custom" o:connectlocs="6,2;1,6;0,4;5,0;6,2" o:connectangles="0,0,0,0,0" textboxrect="0,0,27,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2" o:spid="_x0000_s1345" style="position:absolute;left:1028;top:130;width:7;height:5;visibility:visible" coordsize="28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" adj="-11796480,,5400" path="m28,7l5,26,,16,23,r5,7xe" fillcolor="black" stroked="f">
                <v:stroke joinstyle="round"/>
                <v:formulas/>
                <v:path arrowok="t" o:connecttype="custom" o:connectlocs="7,1;1,5;0,3;6,0;7,1" o:connectangles="0,0,0,0,0" textboxrect="0,0,28,2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3" o:spid="_x0000_s1346" style="position:absolute;left:1027;top:128;width:7;height:5;visibility:visible" coordsize="28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" adj="-11796480,,5400" path="m28,9l5,25,,14,24,r4,9xe" fillcolor="black" stroked="f">
                <v:stroke joinstyle="round"/>
                <v:formulas/>
                <v:path arrowok="t" o:connecttype="custom" o:connectlocs="7,2;1,5;0,3;6,0;7,2" o:connectangles="0,0,0,0,0" textboxrect="0,0,28,2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4" o:spid="_x0000_s1347" style="position:absolute;left:1026;top:126;width:7;height:5;visibility:visible" coordsize="28,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" adj="-11796480,,5400" path="m28,9l4,23,,10,26,r2,9xe" fillcolor="black" stroked="f">
                <v:stroke joinstyle="round"/>
                <v:formulas/>
                <v:path arrowok="t" o:connecttype="custom" o:connectlocs="7,2;1,5;0,2;7,0;7,2" o:connectangles="0,0,0,0,0" textboxrect="0,0,28,2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5" o:spid="_x0000_s1348" style="position:absolute;left:1026;top:124;width:7;height:4;visibility:visible" coordsize="28,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" adj="-11796480,,5400" path="m28,8l2,18,,6,26,r2,8xe" fillcolor="black" stroked="f">
                <v:stroke joinstyle="round"/>
                <v:formulas/>
                <v:path arrowok="t" o:connecttype="custom" o:connectlocs="7,2;1,4;0,1;7,0;7,2" o:connectangles="0,0,0,0,0" textboxrect="0,0,28,1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6" o:spid="_x0000_s1349" style="position:absolute;left:1025;top:122;width:7;height:4;visibility:visible" coordsize="28,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" adj="-11796480,,5400" path="m28,10l2,16,,3,26,r2,10xe" fillcolor="black" stroked="f">
                <v:stroke joinstyle="round"/>
                <v:formulas/>
                <v:path arrowok="t" o:connecttype="custom" o:connectlocs="7,3;1,4;0,1;7,0;7,3" o:connectangles="0,0,0,0,0" textboxrect="0,0,28,1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7" o:spid="_x0000_s1350" style="position:absolute;left:1025;top:120;width:7;height:3;visibility:visible" coordsize="26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" adj="-11796480,,5400" path="m26,10l,13,,,26,r,10xe" fillcolor="black" stroked="f">
                <v:stroke joinstyle="round"/>
                <v:formulas/>
                <v:path arrowok="t" o:connecttype="custom" o:connectlocs="7,2;0,3;0,0;7,0;7,2" o:connectangles="0,0,0,0,0" textboxrect="0,0,26,1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8" o:spid="_x0000_s1351" style="position:absolute;left:1025;top:118;width:7;height:2;visibility:visible" coordsize="26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" adj="-11796480,,5400" path="m26,13l,13,,,26,3r,10xe" fillcolor="black" stroked="f">
                <v:stroke joinstyle="round"/>
                <v:formulas/>
                <v:path arrowok="t" o:connecttype="custom" o:connectlocs="7,2;0,2;0,0;7,0;7,2" o:connectangles="0,0,0,0,0" textboxrect="0,0,26,1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79" o:spid="_x0000_s1352" style="position:absolute;left:1025;top:115;width:7;height:3;visibility:visible" coordsize="28,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" adj="-11796480,,5400" path="m26,16l,13,2,,28,7r-2,9xe" fillcolor="black" stroked="f">
                <v:stroke joinstyle="round"/>
                <v:formulas/>
                <v:path arrowok="t" o:connecttype="custom" o:connectlocs="7,3;0,2;1,0;7,1;7,3" o:connectangles="0,0,0,0,0" textboxrect="0,0,28,1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0" o:spid="_x0000_s1353" style="position:absolute;left:1026;top:113;width:7;height:4;visibility:visible" coordsize="28,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" adj="-11796480,,5400" path="m26,20l,13,2,,28,10,26,20xe" fillcolor="black" stroked="f">
                <v:stroke joinstyle="round"/>
                <v:formulas/>
                <v:path arrowok="t" o:connecttype="custom" o:connectlocs="7,4;0,3;1,0;7,2;7,4" o:connectangles="0,0,0,0,0" textboxrect="0,0,28,2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1" o:spid="_x0000_s1354" style="position:absolute;left:1026;top:110;width:7;height:5;visibility:visible" coordsize="28,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" adj="-11796480,,5400" path="m26,21l,11,4,,28,13r-2,8xe" fillcolor="black" stroked="f">
                <v:stroke joinstyle="round"/>
                <v:formulas/>
                <v:path arrowok="t" o:connecttype="custom" o:connectlocs="7,5;0,3;1,0;7,3;7,5" o:connectangles="0,0,0,0,0" textboxrect="0,0,28,2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2" o:spid="_x0000_s1355" style="position:absolute;left:1027;top:108;width:7;height:5;visibility:visible" coordsize="28,2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" adj="-11796480,,5400" path="m24,24l,11,5,,28,16r-4,8xe" fillcolor="black" stroked="f">
                <v:stroke joinstyle="round"/>
                <v:formulas/>
                <v:path arrowok="t" o:connecttype="custom" o:connectlocs="6,5;0,2;1,0;7,3;6,5" o:connectangles="0,0,0,0,0" textboxrect="0,0,28,2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3" o:spid="_x0000_s1356" style="position:absolute;left:1028;top:106;width:7;height:5;visibility:visible" coordsize="28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" adj="-11796480,,5400" path="m23,27l,11,5,,28,19r-5,8xe" fillcolor="black" stroked="f">
                <v:stroke joinstyle="round"/>
                <v:formulas/>
                <v:path arrowok="t" o:connecttype="custom" o:connectlocs="6,5;0,2;1,0;7,4;6,5" o:connectangles="0,0,0,0,0" textboxrect="0,0,28,2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4" o:spid="_x0000_s1357" style="position:absolute;left:1030;top:104;width:6;height:6;visibility:visible" coordsize="27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" adj="-11796480,,5400" path="m23,29l,10,6,,27,21r-4,8xe" fillcolor="black" stroked="f">
                <v:stroke joinstyle="round"/>
                <v:formulas/>
                <v:path arrowok="t" o:connecttype="custom" o:connectlocs="5,6;0,2;1,0;6,4;5,6" o:connectangles="0,0,0,0,0" textboxrect="0,0,27,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5" o:spid="_x0000_s1358" style="position:absolute;left:1031;top:102;width:7;height:6;visibility:visible" coordsize="27,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" adj="-11796480,,5400" path="m21,30l,9,7,,27,24r-6,6xe" fillcolor="black" stroked="f">
                <v:stroke joinstyle="round"/>
                <v:formulas/>
                <v:path arrowok="t" o:connecttype="custom" o:connectlocs="5,6;0,2;2,0;7,5;5,6" o:connectangles="0,0,0,0,0" textboxrect="0,0,27,3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6" o:spid="_x0000_s1359" style="position:absolute;left:1033;top:101;width:6;height:6;visibility:visible" coordsize="25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" adj="-11796480,,5400" path="m20,32l,8,8,,25,26r-5,6xe" fillcolor="black" stroked="f">
                <v:stroke joinstyle="round"/>
                <v:formulas/>
                <v:path arrowok="t" o:connecttype="custom" o:connectlocs="5,6;0,2;2,0;6,5;5,6" o:connectangles="0,0,0,0,0" textboxrect="0,0,25,3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7" o:spid="_x0000_s1360" style="position:absolute;left:1035;top:99;width:6;height:7;visibility:visible" coordsize="24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" adj="-11796480,,5400" path="m17,34l,8,9,,24,28r-7,6xe" fillcolor="black" stroked="f">
                <v:stroke joinstyle="round"/>
                <v:formulas/>
                <v:path arrowok="t" o:connecttype="custom" o:connectlocs="4,7;0,2;2,0;6,6;4,7" o:connectangles="0,0,0,0,0" textboxrect="0,0,24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8" o:spid="_x0000_s1361" style="position:absolute;left:1037;top:98;width:5;height:7;visibility:visible" coordsize="2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" adj="-11796480,,5400" path="m15,34l,6,9,,21,30r-6,4xe" fillcolor="black" stroked="f">
                <v:stroke joinstyle="round"/>
                <v:formulas/>
                <v:path arrowok="t" o:connecttype="custom" o:connectlocs="4,7;0,1;2,0;5,6;4,7" o:connectangles="0,0,0,0,0" textboxrect="0,0,21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89" o:spid="_x0000_s1362" style="position:absolute;left:1039;top:97;width:5;height:7;visibility:visible" coordsize="20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" adj="-11796480,,5400" path="m12,35l,5,10,,20,30r-8,5xe" fillcolor="black" stroked="f">
                <v:stroke joinstyle="round"/>
                <v:formulas/>
                <v:path arrowok="t" o:connecttype="custom" o:connectlocs="3,7;0,1;3,0;5,6;3,7" o:connectangles="0,0,0,0,0" textboxrect="0,0,20,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0" o:spid="_x0000_s1363" style="position:absolute;left:1042;top:96;width:4;height:7;visibility:visible" coordsize="17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" adj="-11796480,,5400" path="m10,35l,5,10,r7,32l10,35xe" fillcolor="black" stroked="f">
                <v:stroke joinstyle="round"/>
                <v:formulas/>
                <v:path arrowok="t" o:connecttype="custom" o:connectlocs="2,7;0,1;2,0;4,6;2,7" o:connectangles="0,0,0,0,0" textboxrect="0,0,17,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1" o:spid="_x0000_s1364" style="position:absolute;left:1044;top:95;width:4;height:7;visibility:visible" coordsize="15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" adj="-11796480,,5400" path="m7,34l,2,10,r5,32l7,34xe" fillcolor="black" stroked="f">
                <v:stroke joinstyle="round"/>
                <v:formulas/>
                <v:path arrowok="t" o:connecttype="custom" o:connectlocs="2,7;0,0;3,0;4,7;2,7" o:connectangles="0,0,0,0,0" textboxrect="0,0,15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2" o:spid="_x0000_s1365" style="position:absolute;left:1047;top:95;width:3;height:7;visibility:visible" coordsize="13,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" adj="-11796480,,5400" path="m5,35l,3,10,r3,34l5,35xe" fillcolor="black" stroked="f">
                <v:stroke joinstyle="round"/>
                <v:formulas/>
                <v:path arrowok="t" o:connecttype="custom" o:connectlocs="1,7;0,1;2,0;3,7;1,7" o:connectangles="0,0,0,0,0" textboxrect="0,0,13,3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3" o:spid="_x0000_s1366" style="position:absolute;left:1049;top:95;width:3;height:7;visibility:visible" coordsize="1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" adj="-11796480,,5400" path="m3,34l,,11,r,32l3,34xe" fillcolor="black" stroked="f">
                <v:stroke joinstyle="round"/>
                <v:formulas/>
                <v:path arrowok="t" o:connecttype="custom" o:connectlocs="1,7;0,0;3,0;3,7;1,7" o:connectangles="0,0,0,0,0" textboxrect="0,0,11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4" o:spid="_x0000_s1367" style="position:absolute;left:1052;top:95;width:3;height:7;visibility:visible" coordsize="11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" adj="0,,0" path="m,32l,,11,,9,34,,32xe" fillcolor="black" stroked="f">
                <v:stroke joinstyle="round"/>
                <v:formulas/>
                <v:path arrowok="t" o:connecttype="custom" o:connectlocs="0,7;0,0;3,0;2,7;0,7" o:connectangles="0,0,0,0,0" textboxrect="0,0,11,34"/>
              </v:shape>
              <v:shape id="Freeform 595" o:spid="_x0000_s1368" style="position:absolute;left:1166;top:152;width:20;height:17;visibility:visible" coordsize="78,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" adj="-11796480,,5400" path="m39,r8,2l54,4r7,4l66,13r5,6l75,26r2,8l78,42r-1,9l75,60r-4,7l66,73r-5,5l54,82r-7,3l39,86,31,85,24,82,17,78,12,73,7,67,3,60,1,51,,42,1,34,3,26,7,19r5,-6l17,8,24,4,31,2,39,xe" fillcolor="#b2b2b2" stroked="f">
                <v:stroke joinstyle="round"/>
                <v:formulas/>
                <v:path arrowok="t" o:connecttype="custom" o:connectlocs="10,0;12,0;14,1;16,2;17,3;18,4;19,5;20,7;20,8;20,10;19,12;18,13;17,14;16,15;14,16;12,17;10,17;8,17;6,16;4,15;3,14;2,13;1,12;0,10;0,8;0,7;1,5;2,4;3,3;4,2;6,1;8,0;10,0" o:connectangles="0,0,0,0,0,0,0,0,0,0,0,0,0,0,0,0,0,0,0,0,0,0,0,0,0,0,0,0,0,0,0,0,0" textboxrect="0,0,78,8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6" o:spid="_x0000_s1369" style="position:absolute;left:1177;top:149;width:4;height:7;visibility:visible" coordsize="15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" adj="-11796480,,5400" path="m,33l5,,15,3,5,34,,33xe" fillcolor="black" stroked="f">
                <v:stroke joinstyle="round"/>
                <v:formulas/>
                <v:path arrowok="t" o:connecttype="custom" o:connectlocs="0,7;1,0;4,1;1,7;0,7" o:connectangles="0,0,0,0,0" textboxrect="0,0,15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7" o:spid="_x0000_s1370" style="position:absolute;left:1179;top:150;width:4;height:6;visibility:visible" coordsize="18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" adj="-11796480,,5400" path="m,31l10,r8,6l5,33,,31xe" fillcolor="black" stroked="f">
                <v:stroke joinstyle="round"/>
                <v:formulas/>
                <v:path arrowok="t" o:connecttype="custom" o:connectlocs="0,6;2,0;4,1;1,6;0,6" o:connectangles="0,0,0,0,0" textboxrect="0,0,18,3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8" o:spid="_x0000_s1371" style="position:absolute;left:1180;top:151;width:5;height:6;visibility:visible" coordsize="21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" adj="-11796480,,5400" path="m,27l13,r8,6l3,31,,27xe" fillcolor="black" stroked="f">
                <v:stroke joinstyle="round"/>
                <v:formulas/>
                <v:path arrowok="t" o:connecttype="custom" o:connectlocs="0,5;3,0;5,1;1,6;0,5" o:connectangles="0,0,0,0,0" textboxrect="0,0,21,3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599" o:spid="_x0000_s1372" style="position:absolute;left:1181;top:152;width:6;height:6;visibility:visible" coordsize="25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" adj="-11796480,,5400" path="m,25l18,r7,9l3,29,,25xe" fillcolor="black" stroked="f">
                <v:stroke joinstyle="round"/>
                <v:formulas/>
                <v:path arrowok="t" o:connecttype="custom" o:connectlocs="0,5;4,0;6,2;1,6;0,5" o:connectangles="0,0,0,0,0" textboxrect="0,0,25,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0" o:spid="_x0000_s1373" style="position:absolute;left:1181;top:154;width:7;height:5;visibility:visible" coordsize="27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" adj="-11796480,,5400" path="m,20l22,r5,10l3,25,,20xe" fillcolor="black" stroked="f">
                <v:stroke joinstyle="round"/>
                <v:formulas/>
                <v:path arrowok="t" o:connecttype="custom" o:connectlocs="0,4;6,0;7,2;1,5;0,4" o:connectangles="0,0,0,0,0" textboxrect="0,0,27,2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1" o:spid="_x0000_s1374" style="position:absolute;left:1182;top:156;width:7;height:3;visibility:visible" coordsize="27,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" adj="-11796480,,5400" path="m,15l24,r3,12l1,18,,15xe" fillcolor="black" stroked="f">
                <v:stroke joinstyle="round"/>
                <v:formulas/>
                <v:path arrowok="t" o:connecttype="custom" o:connectlocs="0,3;6,0;7,2;0,3;0,3" o:connectangles="0,0,0,0,0" textboxrect="0,0,27,1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2" o:spid="_x0000_s1375" style="position:absolute;left:1182;top:158;width:7;height:2;visibility:visible" coordsize="27,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" adj="-11796480,,5400" path="m,6l26,r1,11l,11,,6xe" fillcolor="black" stroked="f">
                <v:stroke joinstyle="round"/>
                <v:formulas/>
                <v:path arrowok="t" o:connecttype="custom" o:connectlocs="0,1;7,0;7,2;0,2;0,1" o:connectangles="0,0,0,0,0" textboxrect="0,0,27,1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3" o:spid="_x0000_s1376" style="position:absolute;left:1182;top:160;width:7;height:3;visibility:visible" coordsize="27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" adj="-11796480,,5400" path="m,l27,,26,13,,5,,xe" fillcolor="black" stroked="f">
                <v:stroke joinstyle="round"/>
                <v:formulas/>
                <v:path arrowok="t" o:connecttype="custom" o:connectlocs="0,0;7,0;7,3;0,1;0,0" o:connectangles="0,0,0,0,0" textboxrect="0,0,27,1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4" o:spid="_x0000_s1377" style="position:absolute;left:1182;top:161;width:7;height:4;visibility:visible" coordsize="27,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" adj="-11796480,,5400" path="m1,l27,8,24,19,,5,1,xe" fillcolor="black" stroked="f">
                <v:stroke joinstyle="round"/>
                <v:formulas/>
                <v:path arrowok="t" o:connecttype="custom" o:connectlocs="0,0;7,2;6,4;0,1;0,0" o:connectangles="0,0,0,0,0" textboxrect="0,0,27,1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5" o:spid="_x0000_s1378" style="position:absolute;left:1181;top:162;width:7;height:5;visibility:visible" coordsize="27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" adj="-11796480,,5400" path="m3,l27,14,22,25,,5,3,xe" fillcolor="black" stroked="f">
                <v:stroke joinstyle="round"/>
                <v:formulas/>
                <v:path arrowok="t" o:connecttype="custom" o:connectlocs="1,0;7,3;6,5;0,1;1,0" o:connectangles="0,0,0,0,0" textboxrect="0,0,27,2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6" o:spid="_x0000_s1379" style="position:absolute;left:1181;top:163;width:6;height:6;visibility:visible" coordsize="25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" adj="-11796480,,5400" path="m3,l25,20r-7,9l,4,3,xe" fillcolor="black" stroked="f">
                <v:stroke joinstyle="round"/>
                <v:formulas/>
                <v:path arrowok="t" o:connecttype="custom" o:connectlocs="1,0;6,4;4,6;0,1;1,0" o:connectangles="0,0,0,0,0" textboxrect="0,0,25,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7" o:spid="_x0000_s1380" style="position:absolute;left:1180;top:164;width:5;height:6;visibility:visible" coordsize="21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" adj="-11796480,,5400" path="m3,l21,25r-8,6l,4,3,xe" fillcolor="black" stroked="f">
                <v:stroke joinstyle="round"/>
                <v:formulas/>
                <v:path arrowok="t" o:connecttype="custom" o:connectlocs="1,0;5,5;3,6;0,1;1,0" o:connectangles="0,0,0,0,0" textboxrect="0,0,21,3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8" o:spid="_x0000_s1381" style="position:absolute;left:1179;top:165;width:4;height:6;visibility:visible" coordsize="18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" adj="-11796480,,5400" path="m5,l18,27r-8,5l,2,5,xe" fillcolor="black" stroked="f">
                <v:stroke joinstyle="round"/>
                <v:formulas/>
                <v:path arrowok="t" o:connecttype="custom" o:connectlocs="1,0;4,5;2,6;0,0;1,0" o:connectangles="0,0,0,0,0" textboxrect="0,0,18,3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09" o:spid="_x0000_s1382" style="position:absolute;left:1177;top:165;width:4;height:7;visibility:visible" coordsize="15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" adj="-11796480,,5400" path="m5,l15,30,5,34,,1,5,xe" fillcolor="black" stroked="f">
                <v:stroke joinstyle="round"/>
                <v:formulas/>
                <v:path arrowok="t" o:connecttype="custom" o:connectlocs="1,0;4,6;1,7;0,0;1,0" o:connectangles="0,0,0,0,0" textboxrect="0,0,15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0" o:spid="_x0000_s1383" style="position:absolute;left:1176;top:166;width:3;height:6;visibility:visible" coordsize="10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" adj="-11796480,,5400" path="m5,r5,33l,34,,2,5,xe" fillcolor="black" stroked="f">
                <v:stroke joinstyle="round"/>
                <v:formulas/>
                <v:path arrowok="t" o:connecttype="custom" o:connectlocs="2,0;3,6;0,6;0,0;2,0" o:connectangles="0,0,0,0,0" textboxrect="0,0,10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1" o:spid="_x0000_s1384" style="position:absolute;left:1174;top:166;width:2;height:6;visibility:visible" coordsize="10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" adj="-11796480,,5400" path="m10,2r,32l,33,4,r6,2xe" fillcolor="black" stroked="f">
                <v:stroke joinstyle="round"/>
                <v:formulas/>
                <v:path arrowok="t" o:connecttype="custom" o:connectlocs="2,0;2,6;0,6;1,0;2,0" o:connectangles="0,0,0,0,0" textboxrect="0,0,10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2" o:spid="_x0000_s1385" style="position:absolute;left:1171;top:165;width:4;height:7;visibility:visible" coordsize="14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" adj="-11796480,,5400" path="m14,1l10,34,,30,10,r4,1xe" fillcolor="black" stroked="f">
                <v:stroke joinstyle="round"/>
                <v:formulas/>
                <v:path arrowok="t" o:connecttype="custom" o:connectlocs="4,0;3,7;0,6;3,0;4,0" o:connectangles="0,0,0,0,0" textboxrect="0,0,14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3" o:spid="_x0000_s1386" style="position:absolute;left:1169;top:165;width:5;height:6;visibility:visible" coordsize="19,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" adj="-11796480,,5400" path="m19,2l9,32,,27,14,r5,2xe" fillcolor="black" stroked="f">
                <v:stroke joinstyle="round"/>
                <v:formulas/>
                <v:path arrowok="t" o:connecttype="custom" o:connectlocs="5,0;2,6;0,5;4,0;5,0" o:connectangles="0,0,0,0,0" textboxrect="0,0,19,3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4" o:spid="_x0000_s1387" style="position:absolute;left:1167;top:164;width:5;height:6;visibility:visible" coordsize="21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" adj="-11796480,,5400" path="m21,4l7,31,,25,17,r4,4xe" fillcolor="black" stroked="f">
                <v:stroke joinstyle="round"/>
                <v:formulas/>
                <v:path arrowok="t" o:connecttype="custom" o:connectlocs="5,1;2,6;0,5;4,0;5,1" o:connectangles="0,0,0,0,0" textboxrect="0,0,21,3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5" o:spid="_x0000_s1388" style="position:absolute;left:1165;top:163;width:6;height:6;visibility:visible" coordsize="24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" adj="-11796480,,5400" path="m24,4l7,29,,20,21,r3,4xe" fillcolor="black" stroked="f">
                <v:stroke joinstyle="round"/>
                <v:formulas/>
                <v:path arrowok="t" o:connecttype="custom" o:connectlocs="6,1;2,6;0,4;5,0;6,1" o:connectangles="0,0,0,0,0" textboxrect="0,0,24,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6" o:spid="_x0000_s1389" style="position:absolute;left:1164;top:162;width:7;height:5;visibility:visible" coordsize="26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" adj="-11796480,,5400" path="m26,5l5,25,,14,24,r2,5xe" fillcolor="black" stroked="f">
                <v:stroke joinstyle="round"/>
                <v:formulas/>
                <v:path arrowok="t" o:connecttype="custom" o:connectlocs="7,1;1,5;0,3;6,0;7,1" o:connectangles="0,0,0,0,0" textboxrect="0,0,26,2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7" o:spid="_x0000_s1390" style="position:absolute;left:1163;top:161;width:7;height:4;visibility:visible" coordsize="27,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" adj="-11796480,,5400" path="m27,5l3,19,,8,26,r1,5xe" fillcolor="black" stroked="f">
                <v:stroke joinstyle="round"/>
                <v:formulas/>
                <v:path arrowok="t" o:connecttype="custom" o:connectlocs="7,1;1,4;0,2;7,0;7,1" o:connectangles="0,0,0,0,0" textboxrect="0,0,27,1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8" o:spid="_x0000_s1391" style="position:absolute;left:1163;top:160;width:7;height:3;visibility:visible" coordsize="27,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" adj="-11796480,,5400" path="m27,5l1,13,,,26,r1,5xe" fillcolor="black" stroked="f">
                <v:stroke joinstyle="round"/>
                <v:formulas/>
                <v:path arrowok="t" o:connecttype="custom" o:connectlocs="7,1;0,3;0,0;7,0;7,1" o:connectangles="0,0,0,0,0" textboxrect="0,0,27,1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19" o:spid="_x0000_s1392" style="position:absolute;left:1163;top:158;width:7;height:2;visibility:visible" coordsize="27,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" adj="-11796480,,5400" path="m26,11l,11,1,,27,6r-1,5xe" fillcolor="black" stroked="f">
                <v:stroke joinstyle="round"/>
                <v:formulas/>
                <v:path arrowok="t" o:connecttype="custom" o:connectlocs="7,2;0,2;0,0;7,1;7,2" o:connectangles="0,0,0,0,0" textboxrect="0,0,27,1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0" o:spid="_x0000_s1393" style="position:absolute;left:1163;top:156;width:7;height:3;visibility:visible" coordsize="27,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" adj="-11796480,,5400" path="m26,18l,12,3,,27,15r-1,3xe" fillcolor="black" stroked="f">
                <v:stroke joinstyle="round"/>
                <v:formulas/>
                <v:path arrowok="t" o:connecttype="custom" o:connectlocs="7,3;0,2;1,0;7,3;7,3" o:connectangles="0,0,0,0,0" textboxrect="0,0,27,1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1" o:spid="_x0000_s1394" style="position:absolute;left:1164;top:154;width:7;height:5;visibility:visible" coordsize="26,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" adj="-11796480,,5400" path="m24,25l,10,5,,26,20r-2,5xe" fillcolor="black" stroked="f">
                <v:stroke joinstyle="round"/>
                <v:formulas/>
                <v:path arrowok="t" o:connecttype="custom" o:connectlocs="6,5;0,2;1,0;7,4;6,5" o:connectangles="0,0,0,0,0" textboxrect="0,0,26,2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2" o:spid="_x0000_s1395" style="position:absolute;left:1165;top:152;width:6;height:6;visibility:visible" coordsize="24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" adj="-11796480,,5400" path="m21,29l,9,7,,24,25r-3,4xe" fillcolor="black" stroked="f">
                <v:stroke joinstyle="round"/>
                <v:formulas/>
                <v:path arrowok="t" o:connecttype="custom" o:connectlocs="5,6;0,2;2,0;6,5;5,6" o:connectangles="0,0,0,0,0" textboxrect="0,0,24,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3" o:spid="_x0000_s1396" style="position:absolute;left:1167;top:151;width:5;height:6;visibility:visible" coordsize="21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" adj="-11796480,,5400" path="m17,31l,6,7,,21,27r-4,4xe" fillcolor="black" stroked="f">
                <v:stroke joinstyle="round"/>
                <v:formulas/>
                <v:path arrowok="t" o:connecttype="custom" o:connectlocs="4,6;0,1;2,0;5,5;4,6" o:connectangles="0,0,0,0,0" textboxrect="0,0,21,3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4" o:spid="_x0000_s1397" style="position:absolute;left:1169;top:150;width:5;height:6;visibility:visible" coordsize="19,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" adj="-11796480,,5400" path="m14,33l,6,9,,19,31r-5,2xe" fillcolor="black" stroked="f">
                <v:stroke joinstyle="round"/>
                <v:formulas/>
                <v:path arrowok="t" o:connecttype="custom" o:connectlocs="4,6;0,1;2,0;5,6;4,6" o:connectangles="0,0,0,0,0" textboxrect="0,0,19,33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5" o:spid="_x0000_s1398" style="position:absolute;left:1171;top:149;width:4;height:7;visibility:visible" coordsize="14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" adj="-11796480,,5400" path="m10,34l,3,10,r4,33l10,34xe" fillcolor="black" stroked="f">
                <v:stroke joinstyle="round"/>
                <v:formulas/>
                <v:path arrowok="t" o:connecttype="custom" o:connectlocs="3,7;0,1;3,0;4,7;3,7" o:connectangles="0,0,0,0,0" textboxrect="0,0,14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6" o:spid="_x0000_s1399" style="position:absolute;left:1174;top:149;width:2;height:7;visibility:visible" coordsize="10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" adj="-11796480,,5400" path="m4,34l,1,10,r,32l4,34xe" fillcolor="black" stroked="f">
                <v:stroke joinstyle="round"/>
                <v:formulas/>
                <v:path arrowok="t" o:connecttype="custom" o:connectlocs="1,7;0,0;2,0;2,7;1,7" o:connectangles="0,0,0,0,0" textboxrect="0,0,10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7" o:spid="_x0000_s1400" style="position:absolute;left:1176;top:149;width:3;height:7;visibility:visible" coordsize="10,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" adj="-11796480,,5400" path="m,32l,,10,1,5,34,,32xe" fillcolor="black" stroked="f">
                <v:stroke joinstyle="round"/>
                <v:formulas/>
                <v:path arrowok="t" o:connecttype="custom" o:connectlocs="0,7;0,0;3,0;2,7;0,7" o:connectangles="0,0,0,0,0" textboxrect="0,0,10,3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8" o:spid="_x0000_s1401" style="position:absolute;left:673;top:245;width:350;height:362;visibility:visible" coordsize="1401,18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" adj="-11796480,,5400" path="m1400,1808l,1808,,,541,r,1143l1401,1143r-1,665xe" fillcolor="#a7e3f7" stroked="f">
                <v:stroke joinstyle="round"/>
                <v:formulas/>
                <v:path arrowok="t" o:connecttype="custom" o:connectlocs="350,362;0,362;0,0;135,0;135,229;350,229;350,362" o:connectangles="0,0,0,0,0,0,0" textboxrect="0,0,1401,180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29" o:spid="_x0000_s1402" style="position:absolute;left:670;top:242;width:5;height:365;visibility:visible" coordsize="23,18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" adj="-11796480,,5400" path="m23,1809l,1822,,14,1,9,3,5,7,2,11,,23,28r,1781xe" filled="f" stroked="f">
                <v:stroke joinstyle="round"/>
                <v:formulas/>
                <v:path arrowok="t" o:connecttype="custom" o:connectlocs="5,362;0,365;0,3;0,2;1,1;2,0;2,0;5,6;5,362" o:connectangles="0,0,0,0,0,0,0,0,0" textboxrect="0,0,23,182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0" o:spid="_x0000_s1403" style="position:absolute;left:673;top:242;width:138;height:6;visibility:visible" coordsize="552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" adj="-11796480,,5400" path="m12,28l,,541,r4,2l549,5r2,4l552,14,530,28,12,28xe" filled="f" stroked="f">
                <v:stroke joinstyle="round"/>
                <v:formulas/>
                <v:path arrowok="t" o:connecttype="custom" o:connectlocs="3,6;0,0;135,0;136,0;137,1;138,2;138,3;133,6;3,6" o:connectangles="0,0,0,0,0,0,0,0,0" textboxrect="0,0,552,2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1" o:spid="_x0000_s1404" style="position:absolute;left:805;top:245;width:6;height:232;visibility:visible" coordsize="22,1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" adj="-11796480,,5400" path="m,14l22,r,1129l11,1157r-4,-2l4,1153r-3,-5l,1143,,14xe" filled="f" stroked="f">
                <v:stroke joinstyle="round"/>
                <v:formulas/>
                <v:path arrowok="t" o:connecttype="custom" o:connectlocs="0,3;6,0;6,226;3,232;2,232;1,231;0,230;0,229;0,3" o:connectangles="0,0,0,0,0,0,0,0,0" textboxrect="0,0,22,115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2" o:spid="_x0000_s1405" style="position:absolute;left:808;top:471;width:218;height:6;visibility:visible" coordsize="871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" adj="-11796480,,5400" path="m,28l11,,860,r5,2l868,4r2,5l871,14,850,28,,28xe" filled="f" stroked="f">
                <v:stroke joinstyle="round"/>
                <v:formulas/>
                <v:path arrowok="t" o:connecttype="custom" o:connectlocs="0,6;3,0;215,0;216,0;217,1;218,2;218,3;213,6;0,6" o:connectangles="0,0,0,0,0,0,0,0,0" textboxrect="0,0,871,2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3" o:spid="_x0000_s1406" style="position:absolute;left:1020;top:474;width:6;height:136;visibility:visible" coordsize="23,6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" adj="-11796480,,5400" path="m2,14l23,,21,665r-1,6l18,675r-3,2l11,679,,652,2,14xe" filled="f" stroked="f">
                <v:stroke joinstyle="round"/>
                <v:formulas/>
                <v:path arrowok="t" o:connecttype="custom" o:connectlocs="1,3;6,0;5,133;5,134;5,135;4,136;3,136;0,131;1,3" o:connectangles="0,0,0,0,0,0,0,0,0" textboxrect="0,0,23,67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4" o:spid="_x0000_s1407" style="position:absolute;left:670;top:604;width:353;height:6;visibility:visible" coordsize="1411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" adj="-11796480,,5400" path="m1400,r11,27l11,27,7,25,3,23,1,19,,13,23,,1400,xe" filled="f" stroked="f">
                <v:stroke joinstyle="round"/>
                <v:formulas/>
                <v:path arrowok="t" o:connecttype="custom" o:connectlocs="350,0;353,6;3,6;2,6;1,5;0,4;0,3;6,0;350,0" o:connectangles="0,0,0,0,0,0,0,0,0" textboxrect="0,0,1411,2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5" o:spid="_x0000_s1408" style="position:absolute;left:672;top:666;width:354;height:360;visibility:visible" coordsize="1417,18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" adj="-11796480,,5400" path="m1417,3l,,,1800r545,l545,658r872,-3l1417,3xe" fillcolor="#a7e3f7" stroked="f">
                <v:stroke joinstyle="round"/>
                <v:formulas/>
                <v:path arrowok="t" o:connecttype="custom" o:connectlocs="354,1;0,0;0,360;136,360;136,132;354,131;354,1" o:connectangles="0,0,0,0,0,0,0" textboxrect="0,0,1417,180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6" o:spid="_x0000_s1409" style="position:absolute;left:669;top:666;width:5;height:363;visibility:visible" coordsize="21,18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" adj="-11796480,,5400" path="m,l21,12r,1776l10,1814r-4,-2l3,1810,,1806r,-6l,xe" filled="f" stroked="f">
                <v:stroke joinstyle="round"/>
                <v:formulas/>
                <v:path arrowok="t" o:connecttype="custom" o:connectlocs="0,0;5,2;5,358;2,363;1,363;1,362;0,361;0,360;0,0" o:connectangles="0,0,0,0,0,0,0,0,0" textboxrect="0,0,21,181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7" o:spid="_x0000_s1410" style="position:absolute;left:672;top:1023;width:139;height:6;visibility:visible" coordsize="556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" adj="-11796480,,5400" path="m,26l11,,534,r22,12l555,18r-2,4l549,24r-4,2l,26xe" filled="f" stroked="f">
                <v:stroke joinstyle="round"/>
                <v:formulas/>
                <v:path arrowok="t" o:connecttype="custom" o:connectlocs="0,6;3,0;134,0;139,3;139,4;138,5;137,6;136,6;0,6" o:connectangles="0,0,0,0,0,0,0,0,0" textboxrect="0,0,556,2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8" o:spid="_x0000_s1411" style="position:absolute;left:805;top:795;width:6;height:231;visibility:visible" coordsize="22,115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" adj="-11796480,,5400" path="m22,1155l,1143,,13,1,7,4,3,7,1,11,,22,26r,1129xe" filled="f" stroked="f">
                <v:stroke joinstyle="round"/>
                <v:formulas/>
                <v:path arrowok="t" o:connecttype="custom" o:connectlocs="6,231;0,229;0,3;0,1;1,1;2,0;3,0;6,5;6,231" o:connectangles="0,0,0,0,0,0,0,0,0" textboxrect="0,0,22,115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39" o:spid="_x0000_s1412" style="position:absolute;left:808;top:794;width:221;height:6;visibility:visible" coordsize="883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" adj="-11796480,,5400" path="m11,29l,3,861,r22,13l882,18r-2,5l876,25r-4,1l11,29xe" filled="f" stroked="f">
                <v:stroke joinstyle="round"/>
                <v:formulas/>
                <v:path arrowok="t" o:connecttype="custom" o:connectlocs="3,6;0,1;215,0;221,3;221,4;220,5;219,5;218,5;3,6" o:connectangles="0,0,0,0,0,0,0,0,0" textboxrect="0,0,883,2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0" o:spid="_x0000_s1413" style="position:absolute;left:1023;top:664;width:6;height:133;visibility:visible" coordsize="22,66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" adj="-11796480,,5400" path="m22,664l,651,,26,11,r4,1l19,4r2,3l22,12r,652xe" filled="f" stroked="f">
                <v:stroke joinstyle="round"/>
                <v:formulas/>
                <v:path arrowok="t" o:connecttype="custom" o:connectlocs="6,133;0,130;0,5;3,0;4,0;5,1;6,1;6,2;6,133" o:connectangles="0,0,0,0,0,0,0,0,0" textboxrect="0,0,22,66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1" o:spid="_x0000_s1414" style="position:absolute;left:669;top:663;width:357;height:6;visibility:visible" coordsize="1427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" adj="-11796480,,5400" path="m1427,5r-11,26l21,26,,14,,9,3,4,6,1,10,,1427,5xe" filled="f" stroked="f">
                <v:stroke joinstyle="round"/>
                <v:formulas/>
                <v:path arrowok="t" o:connecttype="custom" o:connectlocs="357,1;354,6;5,5;0,3;0,2;1,1;2,0;3,0;357,1" o:connectangles="0,0,0,0,0,0,0,0,0" textboxrect="0,0,1427,31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2" o:spid="_x0000_s1415" style="position:absolute;left:256;top:245;width:355;height:362;visibility:visible" coordsize="1419,18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" adj="-11796480,,5400" path="m2,1808l,1143r860,l860,r559,2l1419,1808,2,1808xe" fillcolor="#a7e3f7" stroked="f">
                <v:stroke joinstyle="round"/>
                <v:formulas/>
                <v:path arrowok="t" o:connecttype="custom" o:connectlocs="1,362;0,229;215,229;215,0;355,0;355,362;1,362" o:connectangles="0,0,0,0,0,0,0" textboxrect="0,0,1419,180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3" o:spid="_x0000_s1416" style="position:absolute;left:256;top:471;width:218;height:6;visibility:visible" coordsize="871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" adj="-11796480,,5400" path="m11,28l,,850,r21,14l870,19r-2,5l865,26r-5,2l11,28xe" filled="f" stroked="f">
                <v:stroke joinstyle="round"/>
                <v:formulas/>
                <v:path arrowok="t" o:connecttype="custom" o:connectlocs="3,6;0,0;213,0;218,3;218,4;217,5;216,6;215,6;3,6" o:connectangles="0,0,0,0,0,0,0,0,0" textboxrect="0,0,871,2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4" o:spid="_x0000_s1417" style="position:absolute;left:469;top:242;width:5;height:232;visibility:visible" coordsize="21,1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" adj="-11796480,,5400" path="m21,1157l,1143,,14,1,9,3,5,6,2,10,,21,28r,1129xe" filled="f" stroked="f">
                <v:stroke joinstyle="round"/>
                <v:formulas/>
                <v:path arrowok="t" o:connecttype="custom" o:connectlocs="5,232;0,229;0,3;0,2;1,1;1,0;2,0;5,6;5,232" o:connectangles="0,0,0,0,0,0,0,0,0" textboxrect="0,0,21,115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5" o:spid="_x0000_s1418" style="position:absolute;left:472;top:242;width:142;height:6;visibility:visible" coordsize="569,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" adj="-11796480,,5400" path="m11,28l,,559,3r4,1l566,7r3,4l569,16,548,30,11,28xe" filled="f" stroked="f">
                <v:stroke joinstyle="round"/>
                <v:formulas/>
                <v:path arrowok="t" o:connecttype="custom" o:connectlocs="3,6;0,0;140,1;141,1;141,1;142,2;142,3;137,6;3,6" o:connectangles="0,0,0,0,0,0,0,0,0" textboxrect="0,0,569,3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6" o:spid="_x0000_s1419" style="position:absolute;left:608;top:246;width:6;height:364;visibility:visible" coordsize="21,18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" adj="-11796480,,5400" path="m,14l21,r,1806l21,1812r-3,4l15,1818r-4,2l,1793,,14xe" filled="f" stroked="f">
                <v:stroke joinstyle="round"/>
                <v:formulas/>
                <v:path arrowok="t" o:connecttype="custom" o:connectlocs="0,3;6,0;6,361;6,362;5,363;4,364;3,364;0,359;0,3" o:connectangles="0,0,0,0,0,0,0,0,0" textboxrect="0,0,21,182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7" o:spid="_x0000_s1420" style="position:absolute;left:254;top:604;width:357;height:6;visibility:visible" coordsize="1428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" adj="-11796480,,5400" path="m1417,r11,27l11,27,7,25,3,23,1,19,,13,22,,1417,xe" filled="f" stroked="f">
                <v:stroke joinstyle="round"/>
                <v:formulas/>
                <v:path arrowok="t" o:connecttype="custom" o:connectlocs="354,0;357,6;3,6;2,6;1,5;0,4;0,3;6,0;354,0" o:connectangles="0,0,0,0,0,0,0,0,0" textboxrect="0,0,1428,2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8" o:spid="_x0000_s1421" style="position:absolute;left:254;top:471;width:6;height:136;visibility:visible" coordsize="23,6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" adj="-11796480,,5400" path="m23,666l1,679,,14,,9,3,4,6,2,10,,21,28r2,638xe" filled="f" stroked="f">
                <v:stroke joinstyle="round"/>
                <v:formulas/>
                <v:path arrowok="t" o:connecttype="custom" o:connectlocs="6,133;0,136;0,3;0,2;1,1;2,0;3,0;5,6;6,133" o:connectangles="0,0,0,0,0,0,0,0,0" textboxrect="0,0,23,67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49" o:spid="_x0000_s1422" style="position:absolute;left:256;top:666;width:355;height:360;visibility:visible" coordsize="1417,18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" adj="-11796480,,5400" path="m1417,1800r-557,l860,658,,658,2,2,1417,r,1800xe" fillcolor="#a7e3f7" stroked="f">
                <v:stroke joinstyle="round"/>
                <v:formulas/>
                <v:path arrowok="t" o:connecttype="custom" o:connectlocs="355,360;215,360;215,132;0,132;1,0;355,0;355,360" o:connectangles="0,0,0,0,0,0,0" textboxrect="0,0,1417,180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0" o:spid="_x0000_s1423" style="position:absolute;left:469;top:795;width:5;height:231;visibility:visible" coordsize="21,115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" adj="-11796480,,5400" path="m21,1143l,1155,,26,10,r5,1l18,3r2,4l21,13r,1130xe" filled="f" stroked="f">
                <v:stroke joinstyle="round"/>
                <v:formulas/>
                <v:path arrowok="t" o:connecttype="custom" o:connectlocs="5,229;0,231;0,5;2,0;4,0;4,1;5,1;5,3;5,229" o:connectangles="0,0,0,0,0,0,0,0,0" textboxrect="0,0,21,1155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1" o:spid="_x0000_s1424" style="position:absolute;left:254;top:795;width:218;height:5;visibility:visible" coordsize="870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" adj="-11796480,,5400" path="m870,l860,26,10,26,6,25,3,22,,18,,13,21,,870,xe" filled="f" stroked="f">
                <v:stroke joinstyle="round"/>
                <v:formulas/>
                <v:path arrowok="t" o:connecttype="custom" o:connectlocs="218,0;215,5;3,5;2,5;1,4;0,3;0,3;5,0;218,0" o:connectangles="0,0,0,0,0,0,0,0,0" textboxrect="0,0,870,2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2" o:spid="_x0000_s1425" style="position:absolute;left:254;top:663;width:6;height:134;visibility:visible" coordsize="23,6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" adj="-11796480,,5400" path="m21,657l,670,1,13,2,8,4,4,8,2,12,,23,26,21,657xe" filled="f" stroked="f">
                <v:stroke joinstyle="round"/>
                <v:formulas/>
                <v:path arrowok="t" o:connecttype="custom" o:connectlocs="5,131;0,134;0,3;1,2;1,1;2,0;3,0;6,5;5,131" o:connectangles="0,0,0,0,0,0,0,0,0" textboxrect="0,0,23,670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3" o:spid="_x0000_s1426" style="position:absolute;left:257;top:663;width:356;height:6;visibility:visible" coordsize="1426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" adj="-11796480,,5400" path="m11,28l,2,1415,r4,1l1422,4r3,5l1426,14r-22,12l11,28xe" filled="f" stroked="f">
                <v:stroke joinstyle="round"/>
                <v:formulas/>
                <v:path arrowok="t" o:connecttype="custom" o:connectlocs="3,6;0,0;353,0;354,0;355,1;356,2;356,3;351,6;3,6" o:connectangles="0,0,0,0,0,0,0,0,0" textboxrect="0,0,1426,2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4" o:spid="_x0000_s1427" style="position:absolute;left:608;top:666;width:5;height:363;visibility:visible" coordsize="22,18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" adj="-11796480,,5400" path="m,12l22,r,1800l21,1806r-3,4l15,1812r-4,2l,1788,,12xe" filled="f" stroked="f">
                <v:stroke joinstyle="round"/>
                <v:formulas/>
                <v:path arrowok="t" o:connecttype="custom" o:connectlocs="0,2;5,0;5,360;5,361;4,362;3,363;3,363;0,358;0,2" o:connectangles="0,0,0,0,0,0,0,0,0" textboxrect="0,0,22,1814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5" o:spid="_x0000_s1428" style="position:absolute;left:469;top:1023;width:142;height:6;visibility:visible" coordsize="567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" adj="-11796480,,5400" path="m556,r11,26l10,26,6,24,3,22,1,18,,12,21,,556,xe" filled="f" stroked="f">
                <v:stroke joinstyle="round"/>
                <v:formulas/>
                <v:path arrowok="t" o:connecttype="custom" o:connectlocs="139,0;142,6;3,6;2,6;1,5;0,4;0,3;5,0;139,0" o:connectangles="0,0,0,0,0,0,0,0,0" textboxrect="0,0,567,2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6" o:spid="_x0000_s1429" style="position:absolute;left:646;top:220;width:350;height:362;visibility:visible" coordsize="1401,18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" adj="-11796480,,5400" path="m1399,1809l,1809,,,541,r,1143l1401,1143r-2,666xe" fillcolor="red" stroked="f">
                <v:stroke joinstyle="round"/>
                <v:formulas/>
                <v:path arrowok="t" o:connecttype="custom" o:connectlocs="350,362;0,362;0,0;135,0;135,229;350,229;350,362" o:connectangles="0,0,0,0,0,0,0" textboxrect="0,0,1401,1809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7" o:spid="_x0000_s1430" style="position:absolute;left:643;top:217;width:6;height:365;visibility:visible" coordsize="22,18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" adj="-11796480,,5400" path="m22,1808l,1822,,13,1,8,3,4,7,r4,l22,26r,1782xe" filled="f" stroked="f">
                <v:stroke joinstyle="round"/>
                <v:formulas/>
                <v:path arrowok="t" o:connecttype="custom" o:connectlocs="6,362;0,365;0,3;0,2;1,1;2,0;3,0;6,5;6,362" o:connectangles="0,0,0,0,0,0,0,0,0" textboxrect="0,0,22,1822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8" o:spid="_x0000_s1431" style="position:absolute;left:646;top:217;width:138;height:6;visibility:visible" coordsize="552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" adj="-11796480,,5400" path="m11,26l,,541,r4,l549,4r2,4l552,13,530,26,11,26xe" filled="f" stroked="f">
                <v:stroke joinstyle="round"/>
                <v:formulas/>
                <v:path arrowok="t" o:connecttype="custom" o:connectlocs="3,6;0,0;135,0;136,0;137,1;138,2;138,3;133,6;3,6" o:connectangles="0,0,0,0,0,0,0,0,0" textboxrect="0,0,552,2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59" o:spid="_x0000_s1432" style="position:absolute;left:778;top:220;width:6;height:231;visibility:visible" coordsize="22,1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" adj="-11796480,,5400" path="m,13l22,r,1129l11,1156r-4,-1l4,1153r-3,-5l,1143,,13xe" filled="f" stroked="f">
                <v:stroke joinstyle="round"/>
                <v:formulas/>
                <v:path arrowok="t" o:connecttype="custom" o:connectlocs="0,3;6,0;6,226;3,231;2,231;1,230;0,229;0,228;0,3" o:connectangles="0,0,0,0,0,0,0,0,0" textboxrect="0,0,22,1156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0" o:spid="_x0000_s1433" style="position:absolute;left:781;top:446;width:218;height:5;visibility:visible" coordsize="871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" adj="-11796480,,5400" path="m,27l11,,860,r4,1l868,5r2,4l871,14,850,27,,27xe" filled="f" stroked="f">
                <v:stroke joinstyle="round"/>
                <v:formulas/>
                <v:path arrowok="t" o:connecttype="custom" o:connectlocs="0,5;3,0;215,0;216,0;217,1;218,2;218,3;213,5;0,5" o:connectangles="0,0,0,0,0,0,0,0,0" textboxrect="0,0,871,27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  <v:shape id="Freeform 661" o:spid="_x0000_s1434" style="position:absolute;left:993;top:449;width:6;height:135;visibility:visible" coordsize="23,6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" adj="-11796480,,5400" path="m2,13l23,,21,666r-1,5l18,674r-3,3l10,678,,652,2,13xe" filled="f" stroked="f">
                <v:stroke joinstyle="round"/>
                <v:formulas/>
                <v:path arrowok="t" o:connecttype="custom" o:connectlocs="1,3;6,0;5,133;5,134;5,134;4,135;3,135;0,130;1,3" o:connectangles="0,0,0,0,0,0,0,0,0" textboxrect="0,0,23,678"/>
                <v:textbox>
                  <w:txbxContent>
                    <w:p w:rsidR="00530C60" w:rsidRDefault="00530C60" w:rsidP="00530C60">
                      <w:pPr>
                        <w:spacing w:after="200" w:line="276" w:lineRule="auto"/>
                      </w:pPr>
                      <w:r>
                        <w:rPr>
                          <w:rFonts w:ascii="Calibri" w:hAnsi="Calibri"/>
                          <w:color w:val="000000" w:themeColor="text1"/>
                          <w:kern w:val="24"/>
                          <w:sz w:val="22"/>
                          <w:szCs w:val="22"/>
                        </w:rPr>
                        <w:t> </w:t>
                      </w:r>
                    </w:p>
                  </w:txbxContent>
                </v:textbox>
              </v:shape>
            </v:group>
            <v:shape id="Freeform 440" o:spid="_x0000_s1435" style="position:absolute;left:643;top:579;width:353;height:5;visibility:visible" coordsize="1410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" adj="-11796480,,5400" path="m1400,r10,26l11,26,7,25,3,22,1,19,,14,22,,1400,xe" filled="f" stroked="f">
              <v:stroke joinstyle="round"/>
              <v:formulas/>
              <v:path arrowok="t" o:connecttype="custom" o:connectlocs="350,0;353,5;3,5;2,5;1,4;0,4;0,3;6,0;350,0" o:connectangles="0,0,0,0,0,0,0,0,0" textboxrect="0,0,1410,26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1" o:spid="_x0000_s1436" style="position:absolute;left:645;top:640;width:354;height:361;visibility:visible" coordsize="1417,18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" adj="-11796480,,5400" path="m1417,4l,,,1802r545,l545,659r872,-4l1417,4xe" fillcolor="red" stroked="f">
              <v:stroke joinstyle="round"/>
              <v:formulas/>
              <v:path arrowok="t" o:connecttype="custom" o:connectlocs="354,1;0,0;0,361;136,361;136,132;354,131;354,1" o:connectangles="0,0,0,0,0,0,0" textboxrect="0,0,1417,1802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2" o:spid="_x0000_s1437" style="position:absolute;left:643;top:640;width:5;height:363;visibility:visible" coordsize="21,18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" adj="-11796480,,5400" path="m,l21,13r,1775l10,1814r-4,-1l3,1811,,1807r,-5l,xe" filled="f" stroked="f">
              <v:stroke joinstyle="round"/>
              <v:formulas/>
              <v:path arrowok="t" o:connecttype="custom" o:connectlocs="0,0;5,3;5,358;2,363;1,363;1,362;0,362;0,361;0,0" o:connectangles="0,0,0,0,0,0,0,0,0" textboxrect="0,0,21,1814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3" o:spid="_x0000_s1438" style="position:absolute;left:645;top:998;width:139;height:5;visibility:visible" coordsize="556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" adj="-11796480,,5400" path="m,26l11,,534,r22,14l555,19r-2,4l549,25r-4,1l,26xe" filled="f" stroked="f">
              <v:stroke joinstyle="round"/>
              <v:formulas/>
              <v:path arrowok="t" o:connecttype="custom" o:connectlocs="0,5;3,0;134,0;139,3;139,4;138,4;137,5;136,5;0,5" o:connectangles="0,0,0,0,0,0,0,0,0" textboxrect="0,0,556,26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4" o:spid="_x0000_s1439" style="position:absolute;left:778;top:769;width:6;height:232;visibility:visible" coordsize="22,1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" adj="-11796480,,5400" path="m22,1157l,1143,,14,1,9,4,4,7,2,11,,22,26r,1131xe" filled="f" stroked="f">
              <v:stroke joinstyle="round"/>
              <v:formulas/>
              <v:path arrowok="t" o:connecttype="custom" o:connectlocs="6,232;0,229;0,3;0,2;1,1;2,0;3,0;6,5;6,232" o:connectangles="0,0,0,0,0,0,0,0,0" textboxrect="0,0,22,1157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5" o:spid="_x0000_s1440" style="position:absolute;left:781;top:769;width:221;height:6;visibility:visible" coordsize="883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" adj="-11796480,,5400" path="m11,28l,2,861,r22,12l882,17r-3,5l876,25r-4,1l11,28xe" filled="f" stroked="f">
              <v:stroke joinstyle="round"/>
              <v:formulas/>
              <v:path arrowok="t" o:connecttype="custom" o:connectlocs="3,6;0,0;215,0;221,3;221,4;220,5;219,5;218,6;3,6" o:connectangles="0,0,0,0,0,0,0,0,0" textboxrect="0,0,883,28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6" o:spid="_x0000_s1441" style="position:absolute;left:997;top:639;width:5;height:132;visibility:visible" coordsize="22,6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" adj="-11796480,,5400" path="m22,663l,651,,26,11,r4,1l18,3r3,4l22,12r,651xe" filled="f" stroked="f">
              <v:stroke joinstyle="round"/>
              <v:formulas/>
              <v:path arrowok="t" o:connecttype="custom" o:connectlocs="5,132;0,130;0,5;3,0;3,0;4,1;5,1;5,2;5,132" o:connectangles="0,0,0,0,0,0,0,0,0" textboxrect="0,0,22,663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7" o:spid="_x0000_s1442" style="position:absolute;left:643;top:638;width:356;height:6;visibility:visible" coordsize="1427,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" adj="-11796480,,5400" path="m1427,5r-11,26l21,26,,13,,8,3,3,6,1,10,,1427,5xe" filled="f" stroked="f">
              <v:stroke joinstyle="round"/>
              <v:formulas/>
              <v:path arrowok="t" o:connecttype="custom" o:connectlocs="356,1;353,6;5,5;0,3;0,2;1,1;1,0;2,0;356,1" o:connectangles="0,0,0,0,0,0,0,0,0" textboxrect="0,0,1427,31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8" o:spid="_x0000_s1443" style="position:absolute;left:230;top:220;width:355;height:362;visibility:visible" coordsize="1418,18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" adj="-11796480,,5400" path="m2,1809l,1143r860,l860,r558,2l1418,1809,2,1809xe" fillcolor="red" stroked="f">
              <v:stroke joinstyle="round"/>
              <v:formulas/>
              <v:path arrowok="t" o:connecttype="custom" o:connectlocs="1,362;0,229;215,229;215,0;355,0;355,362;1,362" o:connectangles="0,0,0,0,0,0,0" textboxrect="0,0,1418,1809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49" o:spid="_x0000_s1444" style="position:absolute;left:230;top:446;width:218;height:5;visibility:visible" coordsize="871,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" adj="-11796480,,5400" path="m11,27l,,850,r21,14l870,19r-2,5l864,26r-4,1l11,27xe" filled="f" stroked="f">
              <v:stroke joinstyle="round"/>
              <v:formulas/>
              <v:path arrowok="t" o:connecttype="custom" o:connectlocs="3,5;0,0;213,0;218,3;218,4;217,4;216,5;215,5;3,5" o:connectangles="0,0,0,0,0,0,0,0,0" textboxrect="0,0,871,27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0" o:spid="_x0000_s1445" style="position:absolute;left:442;top:217;width:6;height:232;visibility:visible" coordsize="21,1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" adj="-11796480,,5400" path="m21,1156l,1142,,13,1,8,3,4,6,r4,l21,26r,1130xe" filled="f" stroked="f">
              <v:stroke joinstyle="round"/>
              <v:formulas/>
              <v:path arrowok="t" o:connecttype="custom" o:connectlocs="6,232;0,229;0,3;0,2;1,1;2,0;3,0;6,5;6,232" o:connectangles="0,0,0,0,0,0,0,0,0" textboxrect="0,0,21,1156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1" o:spid="_x0000_s1446" style="position:absolute;left:445;top:217;width:142;height:6;visibility:visible" coordsize="569,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" adj="-11796480,,5400" path="m11,26l,,558,1r5,2l566,6r2,4l569,15,547,29,11,26xe" filled="f" stroked="f">
              <v:stroke joinstyle="round"/>
              <v:formulas/>
              <v:path arrowok="t" o:connecttype="custom" o:connectlocs="3,5;0,0;139,0;141,1;141,1;142,2;142,3;137,6;3,5" o:connectangles="0,0,0,0,0,0,0,0,0" textboxrect="0,0,569,29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2" o:spid="_x0000_s1447" style="position:absolute;left:582;top:220;width:5;height:364;visibility:visible" coordsize="22,18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" adj="-11796480,,5400" path="m,14l22,r,1807l21,1812r-2,3l16,1818r-5,1l,1793,,14xe" filled="f" stroked="f">
              <v:stroke joinstyle="round"/>
              <v:formulas/>
              <v:path arrowok="t" o:connecttype="custom" o:connectlocs="0,3;5,0;5,362;5,363;4,363;4,364;3,364;0,359;0,3" o:connectangles="0,0,0,0,0,0,0,0,0" textboxrect="0,0,22,1819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3" o:spid="_x0000_s1448" style="position:absolute;left:228;top:579;width:357;height:5;visibility:visible" coordsize="1427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" adj="-11796480,,5400" path="m1416,r11,26l11,26,7,25,3,22,1,19,,14,22,,1416,xe" filled="f" stroked="f">
              <v:stroke joinstyle="round"/>
              <v:formulas/>
              <v:path arrowok="t" o:connecttype="custom" o:connectlocs="354,0;357,5;3,5;2,5;1,4;0,4;0,3;6,0;354,0" o:connectangles="0,0,0,0,0,0,0,0,0" textboxrect="0,0,1427,26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4" o:spid="_x0000_s1449" style="position:absolute;left:227;top:446;width:6;height:136;visibility:visible" coordsize="24,6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" adj="-11796480,,5400" path="m24,666l2,680,,14,1,9,4,5,7,1,11,,22,27r2,639xe" filled="f" stroked="f">
              <v:stroke joinstyle="round"/>
              <v:formulas/>
              <v:path arrowok="t" o:connecttype="custom" o:connectlocs="6,133;1,136;0,3;0,2;1,1;2,0;3,0;6,5;6,133" o:connectangles="0,0,0,0,0,0,0,0,0" textboxrect="0,0,24,680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5" o:spid="_x0000_s1450" style="position:absolute;left:230;top:640;width:354;height:361;visibility:visible" coordsize="1416,18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" adj="-11796480,,5400" path="m1416,1802r-556,l860,659,,659,2,3,1416,r,1802xe" fillcolor="red" stroked="f">
              <v:stroke joinstyle="round"/>
              <v:formulas/>
              <v:path arrowok="t" o:connecttype="custom" o:connectlocs="354,361;215,361;215,132;0,132;1,1;354,0;354,361" o:connectangles="0,0,0,0,0,0,0" textboxrect="0,0,1416,1802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6" o:spid="_x0000_s1451" style="position:absolute;left:442;top:769;width:6;height:232;visibility:visible" coordsize="21,11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" adj="-11796480,,5400" path="m21,1143l,1157,,26,10,r4,2l18,4r2,5l21,14r,1129xe" filled="f" stroked="f">
              <v:stroke joinstyle="round"/>
              <v:formulas/>
              <v:path arrowok="t" o:connecttype="custom" o:connectlocs="6,229;0,232;0,5;3,0;4,0;5,1;6,2;6,3;6,229" o:connectangles="0,0,0,0,0,0,0,0,0" textboxrect="0,0,21,1157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7" o:spid="_x0000_s1452" style="position:absolute;left:227;top:769;width:218;height:6;visibility:visible" coordsize="871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" adj="-11796480,,5400" path="m871,l861,26,11,26r-4,l4,23,1,19,,14,22,,871,xe" filled="f" stroked="f">
              <v:stroke joinstyle="round"/>
              <v:formulas/>
              <v:path arrowok="t" o:connecttype="custom" o:connectlocs="218,0;215,6;3,6;2,6;1,5;0,4;0,3;6,0;218,0" o:connectangles="0,0,0,0,0,0,0,0,0" textboxrect="0,0,871,26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8" o:spid="_x0000_s1453" style="position:absolute;left:227;top:638;width:6;height:134;visibility:visible" coordsize="24,6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" adj="-11796480,,5400" path="m22,656l,670,2,14,3,8,5,4,9,1,13,,24,26,22,656xe" filled="f" stroked="f">
              <v:stroke joinstyle="round"/>
              <v:formulas/>
              <v:path arrowok="t" o:connecttype="custom" o:connectlocs="6,131;0,134;1,3;1,2;1,1;2,0;3,0;6,5;6,131" o:connectangles="0,0,0,0,0,0,0,0,0" textboxrect="0,0,24,670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59" o:spid="_x0000_s1454" style="position:absolute;left:230;top:638;width:357;height:5;visibility:visible" coordsize="1425,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" adj="-11796480,,5400" path="m11,28l,2,1414,r5,1l1422,3r3,5l1425,13r-22,13l11,28xe" filled="f" stroked="f">
              <v:stroke joinstyle="round"/>
              <v:formulas/>
              <v:path arrowok="t" o:connecttype="custom" o:connectlocs="3,5;0,0;354,0;355,0;356,1;357,1;357,2;351,5;3,5" o:connectangles="0,0,0,0,0,0,0,0,0" textboxrect="0,0,1425,28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60" o:spid="_x0000_s1455" style="position:absolute;left:581;top:640;width:6;height:363;visibility:visible" coordsize="22,18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" adj="-11796480,,5400" path="m,13l22,r,1802l22,1807r-3,4l16,1813r-5,1l,1788,,13xe" filled="f" stroked="f">
              <v:stroke joinstyle="round"/>
              <v:formulas/>
              <v:path arrowok="t" o:connecttype="custom" o:connectlocs="0,3;6,0;6,361;6,362;5,362;4,363;3,363;0,358;0,3" o:connectangles="0,0,0,0,0,0,0,0,0" textboxrect="0,0,22,1814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  <v:shape id="Freeform 461" o:spid="_x0000_s1456" style="position:absolute;left:442;top:998;width:142;height:5;visibility:visible" coordsize="566,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" adj="-11796480,,5400" path="m555,r11,26l10,26,6,25,3,23,1,19,,14,21,,555,xe" filled="f" stroked="f">
              <v:stroke joinstyle="round"/>
              <v:formulas/>
              <v:path arrowok="t" o:connecttype="custom" o:connectlocs="139,0;142,5;3,5;2,5;1,4;0,4;0,3;5,0;139,0" o:connectangles="0,0,0,0,0,0,0,0,0" textboxrect="0,0,566,26"/>
              <v:textbox>
                <w:txbxContent>
                  <w:p w:rsidR="00530C60" w:rsidRDefault="00530C60" w:rsidP="00530C60">
                    <w:pPr>
                      <w:spacing w:after="200" w:line="276" w:lineRule="auto"/>
                    </w:pPr>
                    <w:r>
                      <w:rPr>
                        <w:rFonts w:ascii="Calibri" w:hAnsi="Calibri"/>
                        <w:color w:val="000000" w:themeColor="text1"/>
                        <w:kern w:val="24"/>
                        <w:sz w:val="22"/>
                        <w:szCs w:val="22"/>
                      </w:rPr>
                      <w:t> </w:t>
                    </w:r>
                  </w:p>
                </w:txbxContent>
              </v:textbox>
            </v:shape>
          </v:group>
        </w:pict>
      </w:r>
      <w:r w:rsidRPr="00ED69D8">
        <w:rPr>
          <w:b/>
          <w:noProof/>
          <w:lang w:eastAsia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457" type="#_x0000_t202" style="position:absolute;margin-left:356.2pt;margin-top:1110.45pt;width:89.65pt;height:21pt;z-index:251650560;visibility:visibl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" filled="f" stroked="f">
            <v:stroke joinstyle="round"/>
            <o:lock v:ext="edit" shapetype="t"/>
            <v:textbox>
              <w:txbxContent>
                <w:p w:rsidR="001D484F" w:rsidRPr="00C75472" w:rsidRDefault="001D484F" w:rsidP="001D484F">
                  <w:pPr>
                    <w:pStyle w:val="NormalWeb"/>
                    <w:spacing w:before="0" w:beforeAutospacing="0" w:after="0" w:afterAutospacing="0"/>
                    <w:jc w:val="center"/>
                    <w:rPr>
                      <w:sz w:val="40"/>
                      <w:szCs w:val="40"/>
                    </w:rPr>
                  </w:pPr>
                  <w:r w:rsidRPr="00C75472">
                    <w:rPr>
                      <w:shadow/>
                      <w:color w:val="9999FF"/>
                      <w:sz w:val="40"/>
                      <w:szCs w:val="40"/>
                    </w:rPr>
                    <w:t>CNESS</w:t>
                  </w:r>
                </w:p>
              </w:txbxContent>
            </v:textbox>
            <w10:wrap type="square" anchory="page"/>
          </v:shape>
        </w:pict>
      </w:r>
    </w:p>
    <w:p w:rsidR="00745348" w:rsidRPr="00662282" w:rsidRDefault="00745348" w:rsidP="001D484F">
      <w:pPr>
        <w:rPr>
          <w:sz w:val="20"/>
          <w:szCs w:val="20"/>
          <w:lang w:val="fr-FR"/>
        </w:rPr>
      </w:pPr>
    </w:p>
    <w:p w:rsidR="001D484F" w:rsidRPr="00662282" w:rsidRDefault="009A59F5" w:rsidP="001D484F">
      <w:pPr>
        <w:rPr>
          <w:sz w:val="20"/>
          <w:szCs w:val="20"/>
          <w:lang w:val="fr-FR"/>
        </w:rPr>
      </w:pPr>
      <w:r w:rsidRPr="00662282">
        <w:rPr>
          <w:sz w:val="20"/>
          <w:szCs w:val="20"/>
          <w:lang w:val="fr-FR"/>
        </w:rPr>
        <w:t xml:space="preserve">MINISTERUL </w:t>
      </w:r>
      <w:r w:rsidR="001D484F" w:rsidRPr="00662282">
        <w:rPr>
          <w:sz w:val="20"/>
          <w:szCs w:val="20"/>
          <w:lang w:val="fr-FR"/>
        </w:rPr>
        <w:t xml:space="preserve">SĂNĂTĂȚII      </w:t>
      </w:r>
      <w:r w:rsidR="00C75472" w:rsidRPr="00662282">
        <w:rPr>
          <w:sz w:val="20"/>
          <w:szCs w:val="20"/>
          <w:lang w:val="fr-FR"/>
        </w:rPr>
        <w:t xml:space="preserve">INSTITUTUL NAȚIONAL </w:t>
      </w:r>
      <w:r w:rsidR="00C75472" w:rsidRPr="00662282">
        <w:rPr>
          <w:sz w:val="20"/>
          <w:szCs w:val="20"/>
          <w:lang w:val="fr-FR"/>
        </w:rPr>
        <w:tab/>
      </w:r>
      <w:r w:rsidR="00C75472" w:rsidRPr="00662282">
        <w:rPr>
          <w:sz w:val="20"/>
          <w:szCs w:val="20"/>
          <w:lang w:val="fr-FR"/>
        </w:rPr>
        <w:tab/>
      </w:r>
      <w:r w:rsidR="001D484F" w:rsidRPr="00662282">
        <w:rPr>
          <w:sz w:val="20"/>
          <w:szCs w:val="20"/>
          <w:lang w:val="fr-FR"/>
        </w:rPr>
        <w:t>CENTRUL NAȚIONAL DE EVALUAREA ȘI</w:t>
      </w:r>
      <w:r w:rsidR="00C75472" w:rsidRPr="00662282">
        <w:rPr>
          <w:sz w:val="20"/>
          <w:szCs w:val="20"/>
          <w:lang w:val="fr-FR"/>
        </w:rPr>
        <w:tab/>
      </w:r>
      <w:r w:rsidR="00530C60" w:rsidRPr="00E11BD7">
        <w:rPr>
          <w:sz w:val="18"/>
          <w:szCs w:val="18"/>
          <w:lang w:val="ro-RO"/>
        </w:rPr>
        <w:t xml:space="preserve">CRSP </w:t>
      </w:r>
      <w:r w:rsidR="00530C60">
        <w:rPr>
          <w:sz w:val="18"/>
          <w:szCs w:val="18"/>
          <w:lang w:val="ro-RO"/>
        </w:rPr>
        <w:t>IAȘI</w:t>
      </w:r>
      <w:r w:rsidR="00530C60" w:rsidRPr="00E11BD7">
        <w:rPr>
          <w:sz w:val="18"/>
          <w:szCs w:val="18"/>
          <w:lang w:val="ro-RO"/>
        </w:rPr>
        <w:tab/>
      </w:r>
      <w:r w:rsidR="00E126B5" w:rsidRPr="00662282">
        <w:rPr>
          <w:sz w:val="20"/>
          <w:szCs w:val="20"/>
          <w:lang w:val="fr-FR"/>
        </w:rPr>
        <w:tab/>
      </w:r>
      <w:r w:rsidR="00E126B5" w:rsidRPr="00662282">
        <w:rPr>
          <w:sz w:val="20"/>
          <w:szCs w:val="20"/>
          <w:lang w:val="fr-FR"/>
        </w:rPr>
        <w:tab/>
      </w:r>
      <w:r w:rsidR="00C75472" w:rsidRPr="00662282">
        <w:rPr>
          <w:sz w:val="20"/>
          <w:szCs w:val="20"/>
          <w:lang w:val="fr-FR"/>
        </w:rPr>
        <w:t xml:space="preserve">  DSP</w:t>
      </w:r>
    </w:p>
    <w:p w:rsidR="00667E8F" w:rsidRPr="00BC71F7" w:rsidRDefault="001D484F" w:rsidP="001D484F">
      <w:pPr>
        <w:rPr>
          <w:sz w:val="20"/>
          <w:szCs w:val="20"/>
          <w:lang w:val="fr-FR"/>
        </w:rPr>
      </w:pPr>
      <w:r w:rsidRPr="00BC71F7">
        <w:rPr>
          <w:sz w:val="20"/>
          <w:szCs w:val="20"/>
          <w:lang w:val="fr-FR"/>
        </w:rPr>
        <w:t>DE SĂNĂTATE PUB</w:t>
      </w:r>
      <w:r w:rsidR="00C75472" w:rsidRPr="00BC71F7">
        <w:rPr>
          <w:sz w:val="20"/>
          <w:szCs w:val="20"/>
          <w:lang w:val="fr-FR"/>
        </w:rPr>
        <w:t>LICĂ</w:t>
      </w:r>
      <w:r w:rsidR="00C75472" w:rsidRPr="00BC71F7">
        <w:rPr>
          <w:sz w:val="20"/>
          <w:szCs w:val="20"/>
          <w:lang w:val="fr-FR"/>
        </w:rPr>
        <w:tab/>
      </w:r>
      <w:r w:rsidRPr="00BC71F7">
        <w:rPr>
          <w:sz w:val="20"/>
          <w:szCs w:val="20"/>
          <w:lang w:val="fr-FR"/>
        </w:rPr>
        <w:t>PROMOVAREA STĂRII DE SĂNĂTATE</w:t>
      </w:r>
    </w:p>
    <w:p w:rsidR="00BC71F7" w:rsidRDefault="00BC71F7" w:rsidP="00667E8F">
      <w:pPr>
        <w:jc w:val="center"/>
        <w:rPr>
          <w:rFonts w:asciiTheme="minorHAnsi" w:hAnsiTheme="minorHAnsi" w:cstheme="minorHAnsi"/>
          <w:b/>
          <w:sz w:val="22"/>
          <w:szCs w:val="22"/>
          <w:lang w:val="fr-FR"/>
        </w:rPr>
      </w:pPr>
    </w:p>
    <w:p w:rsidR="00BC71F7" w:rsidRPr="00541EDB" w:rsidRDefault="00BC71F7" w:rsidP="00667E8F">
      <w:pPr>
        <w:jc w:val="center"/>
        <w:rPr>
          <w:rFonts w:asciiTheme="minorHAnsi" w:hAnsiTheme="minorHAnsi" w:cstheme="minorHAnsi"/>
          <w:b/>
          <w:lang w:val="fr-FR"/>
        </w:rPr>
      </w:pPr>
    </w:p>
    <w:p w:rsidR="00667E8F" w:rsidRPr="00541EDB" w:rsidRDefault="001D484F" w:rsidP="00667E8F">
      <w:pPr>
        <w:jc w:val="center"/>
        <w:rPr>
          <w:lang w:val="fr-FR"/>
        </w:rPr>
      </w:pPr>
      <w:proofErr w:type="spellStart"/>
      <w:r w:rsidRPr="00541EDB">
        <w:rPr>
          <w:rFonts w:asciiTheme="minorHAnsi" w:hAnsiTheme="minorHAnsi" w:cstheme="minorHAnsi"/>
          <w:b/>
          <w:lang w:val="fr-FR"/>
        </w:rPr>
        <w:t>Material</w:t>
      </w:r>
      <w:proofErr w:type="spellEnd"/>
      <w:r w:rsidR="00AB191C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realizat</w:t>
      </w:r>
      <w:proofErr w:type="spellEnd"/>
      <w:r w:rsidR="00AB191C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în</w:t>
      </w:r>
      <w:proofErr w:type="spellEnd"/>
      <w:r w:rsidR="00AB191C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cadrul</w:t>
      </w:r>
      <w:proofErr w:type="spellEnd"/>
      <w:r w:rsidR="00AB191C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subprogramului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gramStart"/>
      <w:r w:rsidRPr="00541EDB">
        <w:rPr>
          <w:rFonts w:asciiTheme="minorHAnsi" w:hAnsiTheme="minorHAnsi" w:cstheme="minorHAnsi"/>
          <w:b/>
          <w:lang w:val="fr-FR"/>
        </w:rPr>
        <w:t xml:space="preserve">de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evaluareşi</w:t>
      </w:r>
      <w:proofErr w:type="spellEnd"/>
      <w:proofErr w:type="gram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promovare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a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sănătăţii</w:t>
      </w:r>
      <w:proofErr w:type="spellEnd"/>
      <w:r w:rsidR="00AB191C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şi</w:t>
      </w:r>
      <w:proofErr w:type="spellEnd"/>
      <w:r w:rsidR="00AB191C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educaţie</w:t>
      </w:r>
      <w:proofErr w:type="spellEnd"/>
      <w:r w:rsidR="00AB191C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pentru</w:t>
      </w:r>
      <w:proofErr w:type="spellEnd"/>
      <w:r w:rsidR="00AB191C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sănătate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al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Ministerului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Sănătă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 xml:space="preserve">ții - 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pentru</w:t>
      </w:r>
      <w:proofErr w:type="spellEnd"/>
      <w:r w:rsidR="00AB191C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distribu</w:t>
      </w:r>
      <w:proofErr w:type="spellEnd"/>
      <w:r w:rsidRPr="00541EDB">
        <w:rPr>
          <w:rFonts w:asciiTheme="minorHAnsi" w:hAnsiTheme="minorHAnsi" w:cstheme="minorHAnsi"/>
          <w:b/>
          <w:lang w:val="fr-FR"/>
        </w:rPr>
        <w:t>ț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ie</w:t>
      </w:r>
      <w:proofErr w:type="spellEnd"/>
      <w:r w:rsidR="00AB191C">
        <w:rPr>
          <w:rFonts w:asciiTheme="minorHAnsi" w:hAnsiTheme="minorHAnsi" w:cstheme="minorHAnsi"/>
          <w:b/>
          <w:lang w:val="fr-FR"/>
        </w:rPr>
        <w:t xml:space="preserve"> </w:t>
      </w:r>
      <w:proofErr w:type="spellStart"/>
      <w:r w:rsidRPr="00541EDB">
        <w:rPr>
          <w:rFonts w:asciiTheme="minorHAnsi" w:hAnsiTheme="minorHAnsi" w:cstheme="minorHAnsi"/>
          <w:b/>
          <w:lang w:val="fr-FR"/>
        </w:rPr>
        <w:t>gratuită</w:t>
      </w:r>
      <w:proofErr w:type="spellEnd"/>
    </w:p>
    <w:sectPr w:rsidR="00667E8F" w:rsidRPr="00541EDB" w:rsidSect="00C75472">
      <w:pgSz w:w="18144" w:h="25515" w:code="494"/>
      <w:pgMar w:top="397" w:right="397" w:bottom="397" w:left="397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msR Tehno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pt;height:11.2pt" o:bullet="t">
        <v:imagedata r:id="rId1" o:title="msoA482"/>
      </v:shape>
    </w:pict>
  </w:numPicBullet>
  <w:abstractNum w:abstractNumId="0">
    <w:nsid w:val="083B6D36"/>
    <w:multiLevelType w:val="hybridMultilevel"/>
    <w:tmpl w:val="D9A2AE00"/>
    <w:lvl w:ilvl="0" w:tplc="AEEAB1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8B0B7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E628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83648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8F822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92A5C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0A473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3BAB0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E2CF9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>
    <w:nsid w:val="2C306608"/>
    <w:multiLevelType w:val="hybridMultilevel"/>
    <w:tmpl w:val="10E45048"/>
    <w:lvl w:ilvl="0" w:tplc="43CE81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3A9B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04E29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55820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46408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F1CF3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464A7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E70BA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0B01B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>
    <w:nsid w:val="31735455"/>
    <w:multiLevelType w:val="hybridMultilevel"/>
    <w:tmpl w:val="3514A552"/>
    <w:lvl w:ilvl="0" w:tplc="DE7CCA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8C69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112CB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3F855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3BC92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0F0B8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1307D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D886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B6E61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>
    <w:nsid w:val="46AA1959"/>
    <w:multiLevelType w:val="hybridMultilevel"/>
    <w:tmpl w:val="5D645FA0"/>
    <w:lvl w:ilvl="0" w:tplc="1038AE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128B2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9E4A9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282A0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D707C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E0A68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31671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E6A2A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D204D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>
    <w:nsid w:val="5564184F"/>
    <w:multiLevelType w:val="hybridMultilevel"/>
    <w:tmpl w:val="70A04D4E"/>
    <w:lvl w:ilvl="0" w:tplc="2DF46C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E7C2E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3A86D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7CA8A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A56A9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D4492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A469C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97658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CADC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>
    <w:nsid w:val="5E2863D7"/>
    <w:multiLevelType w:val="hybridMultilevel"/>
    <w:tmpl w:val="F57AFB32"/>
    <w:lvl w:ilvl="0" w:tplc="04090007">
      <w:start w:val="1"/>
      <w:numFmt w:val="bullet"/>
      <w:lvlText w:val=""/>
      <w:lvlPicBulletId w:val="0"/>
      <w:lvlJc w:val="left"/>
      <w:pPr>
        <w:ind w:left="1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6">
    <w:nsid w:val="79F04709"/>
    <w:multiLevelType w:val="hybridMultilevel"/>
    <w:tmpl w:val="A402914A"/>
    <w:lvl w:ilvl="0" w:tplc="5030AA38">
      <w:numFmt w:val="bullet"/>
      <w:lvlText w:val="-"/>
      <w:lvlJc w:val="left"/>
      <w:pPr>
        <w:ind w:left="1494" w:hanging="360"/>
      </w:pPr>
      <w:rPr>
        <w:rFonts w:ascii="TmsR Tehno" w:eastAsia="Times New Roman" w:hAnsi="TmsR Tehn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7">
    <w:nsid w:val="7F140274"/>
    <w:multiLevelType w:val="hybridMultilevel"/>
    <w:tmpl w:val="AFBEBEB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4"/>
  </w:num>
  <w:num w:numId="7">
    <w:abstractNumId w:val="5"/>
  </w:num>
  <w:num w:numId="8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isplayBackgroundShape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TQ2NzU2NTQwMzU0MTZX0lEKTi0uzszPAykwqgUAGTI30ywAAAA="/>
  </w:docVars>
  <w:rsids>
    <w:rsidRoot w:val="00D94870"/>
    <w:rsid w:val="00083DFF"/>
    <w:rsid w:val="001525AD"/>
    <w:rsid w:val="00190783"/>
    <w:rsid w:val="001D484F"/>
    <w:rsid w:val="00202F7B"/>
    <w:rsid w:val="00294709"/>
    <w:rsid w:val="002C19EF"/>
    <w:rsid w:val="002E7F80"/>
    <w:rsid w:val="00397609"/>
    <w:rsid w:val="003A1E0C"/>
    <w:rsid w:val="003B18AD"/>
    <w:rsid w:val="004251A0"/>
    <w:rsid w:val="00485EAA"/>
    <w:rsid w:val="005035C9"/>
    <w:rsid w:val="00530C60"/>
    <w:rsid w:val="00541EDB"/>
    <w:rsid w:val="005661D3"/>
    <w:rsid w:val="00584316"/>
    <w:rsid w:val="00662282"/>
    <w:rsid w:val="00664BD3"/>
    <w:rsid w:val="00667E8F"/>
    <w:rsid w:val="006C2571"/>
    <w:rsid w:val="0073100F"/>
    <w:rsid w:val="00745348"/>
    <w:rsid w:val="0075148E"/>
    <w:rsid w:val="00760112"/>
    <w:rsid w:val="00847224"/>
    <w:rsid w:val="008A3756"/>
    <w:rsid w:val="008B7C28"/>
    <w:rsid w:val="009657C0"/>
    <w:rsid w:val="00981EB2"/>
    <w:rsid w:val="009A59F5"/>
    <w:rsid w:val="009C346C"/>
    <w:rsid w:val="00A926E5"/>
    <w:rsid w:val="00AA02E4"/>
    <w:rsid w:val="00AB191C"/>
    <w:rsid w:val="00AB7370"/>
    <w:rsid w:val="00AF6AAF"/>
    <w:rsid w:val="00BC71F7"/>
    <w:rsid w:val="00BC77B0"/>
    <w:rsid w:val="00BE0F99"/>
    <w:rsid w:val="00C32C43"/>
    <w:rsid w:val="00C75472"/>
    <w:rsid w:val="00D56DD1"/>
    <w:rsid w:val="00D94870"/>
    <w:rsid w:val="00DA22A2"/>
    <w:rsid w:val="00DA689A"/>
    <w:rsid w:val="00E126B5"/>
    <w:rsid w:val="00E605AD"/>
    <w:rsid w:val="00EC59E8"/>
    <w:rsid w:val="00ED69D8"/>
    <w:rsid w:val="00EF2832"/>
    <w:rsid w:val="00F153FF"/>
    <w:rsid w:val="00F22937"/>
    <w:rsid w:val="00FB63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1" type="callout" idref="#Rounded Rectangular Callout 18"/>
        <o:r id="V:Rule2" type="callout" idref="#Rounded Rectangular Callout 15"/>
        <o:r id="V:Rule3" type="callout" idref="#Rounded Rectangular Callout 16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7E8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D484F"/>
    <w:pPr>
      <w:spacing w:before="100" w:beforeAutospacing="1" w:after="100" w:afterAutospacing="1"/>
    </w:pPr>
    <w:rPr>
      <w:rFonts w:eastAsiaTheme="minorEastAsia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0F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F99"/>
    <w:rPr>
      <w:rFonts w:ascii="Tahoma" w:eastAsia="Times New Roman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76011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144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51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83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62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7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0389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2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3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80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80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92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73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71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40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09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622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8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microsoft.com/office/2007/relationships/hdphoto" Target="media/hdphoto1.wdp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300EA4-C9CB-4421-A6AC-B91053A4A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58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User</cp:lastModifiedBy>
  <cp:revision>16</cp:revision>
  <cp:lastPrinted>2019-01-08T07:50:00Z</cp:lastPrinted>
  <dcterms:created xsi:type="dcterms:W3CDTF">2020-11-25T09:56:00Z</dcterms:created>
  <dcterms:modified xsi:type="dcterms:W3CDTF">2021-02-18T12:19:00Z</dcterms:modified>
</cp:coreProperties>
</file>